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568CA7" w14:textId="77777777" w:rsidR="002355BC" w:rsidRPr="00F15059" w:rsidRDefault="00C41F22" w:rsidP="006952A8">
      <w:pPr>
        <w:jc w:val="center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noProof/>
          <w:sz w:val="32"/>
          <w:szCs w:val="32"/>
          <w:lang w:bidi="th-TH"/>
        </w:rPr>
        <w:drawing>
          <wp:anchor distT="0" distB="0" distL="114300" distR="114300" simplePos="0" relativeHeight="251661824" behindDoc="0" locked="0" layoutInCell="1" allowOverlap="1" wp14:anchorId="59E9B61E" wp14:editId="75FC87BE">
            <wp:simplePos x="0" y="0"/>
            <wp:positionH relativeFrom="column">
              <wp:posOffset>2348230</wp:posOffset>
            </wp:positionH>
            <wp:positionV relativeFrom="paragraph">
              <wp:posOffset>-182880</wp:posOffset>
            </wp:positionV>
            <wp:extent cx="1094105" cy="1076325"/>
            <wp:effectExtent l="0" t="0" r="0" b="9525"/>
            <wp:wrapNone/>
            <wp:docPr id="35" name="Picture 35" descr="Crsu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rsulogo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410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5EB7DC" w14:textId="77777777" w:rsidR="00084B3D" w:rsidRPr="00F15059" w:rsidRDefault="00084B3D" w:rsidP="006952A8">
      <w:pPr>
        <w:jc w:val="center"/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50C060EA" w14:textId="77777777" w:rsidR="00084B3D" w:rsidRPr="00F15059" w:rsidRDefault="00084B3D" w:rsidP="006952A8">
      <w:pPr>
        <w:jc w:val="center"/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7F52E3B8" w14:textId="77777777" w:rsidR="0024382B" w:rsidRPr="00F15059" w:rsidRDefault="0024382B" w:rsidP="00084B3D">
      <w:pPr>
        <w:jc w:val="center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</w:p>
    <w:p w14:paraId="29F70D92" w14:textId="77777777" w:rsidR="006952A8" w:rsidRPr="00F15059" w:rsidRDefault="0066175A" w:rsidP="00084B3D">
      <w:pPr>
        <w:jc w:val="center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รายละเอียด</w:t>
      </w:r>
      <w:r w:rsidR="007A71DE"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ของรายวิชา</w:t>
      </w:r>
    </w:p>
    <w:p w14:paraId="05D05A1B" w14:textId="77777777" w:rsidR="00084B3D" w:rsidRPr="00F15059" w:rsidRDefault="00084B3D" w:rsidP="006952A8">
      <w:pPr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251D7CE6" w14:textId="6AA0B73B" w:rsidR="006952A8" w:rsidRPr="00F15059" w:rsidRDefault="006952A8" w:rsidP="00474F87">
      <w:pPr>
        <w:tabs>
          <w:tab w:val="left" w:pos="1440"/>
          <w:tab w:val="left" w:pos="5040"/>
          <w:tab w:val="left" w:pos="5940"/>
        </w:tabs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วิทยาลัย</w:t>
      </w:r>
      <w:r w:rsidR="00474F87" w:rsidRPr="00F15059">
        <w:rPr>
          <w:rFonts w:ascii="TH SarabunPSK" w:hAnsi="TH SarabunPSK" w:cs="TH SarabunPSK" w:hint="cs"/>
          <w:b/>
          <w:bCs/>
          <w:sz w:val="32"/>
          <w:szCs w:val="32"/>
          <w:lang w:bidi="ar-EG"/>
        </w:rPr>
        <w:tab/>
      </w:r>
      <w:r w:rsidR="002B2495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>เภสัชศาสตร์</w:t>
      </w:r>
      <w:r w:rsidR="00787632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 </w:t>
      </w:r>
      <w:r w:rsidR="00474F87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B55C0E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5903D4"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หมวดวิชา</w:t>
      </w:r>
      <w:r w:rsidR="002B2495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>เภสัชเคมีวิเคราะห์</w:t>
      </w:r>
    </w:p>
    <w:p w14:paraId="774D5B25" w14:textId="77777777" w:rsidR="006952A8" w:rsidRPr="00F15059" w:rsidRDefault="008C73E0" w:rsidP="002D3DA5">
      <w:pPr>
        <w:rPr>
          <w:rFonts w:ascii="TH SarabunPSK" w:hAnsi="TH SarabunPSK" w:cs="TH SarabunPSK"/>
          <w:sz w:val="32"/>
          <w:szCs w:val="32"/>
        </w:rPr>
      </w:pPr>
      <w:r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หลักสูตร </w:t>
      </w:r>
      <w:r w:rsidR="00474F87" w:rsidRPr="00F15059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ab/>
      </w:r>
      <w:r w:rsidR="002D3DA5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>เภสัชศาสตรบัณฑิต</w:t>
      </w:r>
      <w:r w:rsidR="002D3DA5" w:rsidRPr="00F15059">
        <w:rPr>
          <w:rFonts w:ascii="TH SarabunPSK" w:hAnsi="TH SarabunPSK" w:cs="TH SarabunPSK" w:hint="cs"/>
          <w:sz w:val="32"/>
          <w:szCs w:val="32"/>
        </w:rPr>
        <w:t xml:space="preserve"> </w:t>
      </w:r>
    </w:p>
    <w:p w14:paraId="6DAE813E" w14:textId="77777777" w:rsidR="00AF1098" w:rsidRPr="00F15059" w:rsidRDefault="00AF1098" w:rsidP="006952A8">
      <w:pP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</w:p>
    <w:p w14:paraId="5AA10974" w14:textId="77777777" w:rsidR="007A71DE" w:rsidRPr="00F15059" w:rsidRDefault="00FD35CB" w:rsidP="006952A8">
      <w:pPr>
        <w:pStyle w:val="Heading7"/>
        <w:spacing w:before="0" w:after="0"/>
        <w:jc w:val="center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b/>
          <w:bCs/>
          <w:sz w:val="32"/>
          <w:szCs w:val="32"/>
          <w:cs/>
          <w:lang w:val="en-US" w:bidi="th-TH"/>
        </w:rPr>
        <w:t xml:space="preserve">หมวดที่ </w:t>
      </w:r>
      <w:r w:rsidRPr="00F15059">
        <w:rPr>
          <w:rFonts w:ascii="TH SarabunPSK" w:hAnsi="TH SarabunPSK" w:cs="TH SarabunPSK" w:hint="cs"/>
          <w:b/>
          <w:bCs/>
          <w:sz w:val="32"/>
          <w:szCs w:val="32"/>
          <w:lang w:val="en-US" w:bidi="th-TH"/>
        </w:rPr>
        <w:t>1</w:t>
      </w:r>
      <w:r w:rsidR="007A71DE" w:rsidRPr="00F15059">
        <w:rPr>
          <w:rFonts w:ascii="TH SarabunPSK" w:hAnsi="TH SarabunPSK" w:cs="TH SarabunPSK" w:hint="cs"/>
          <w:b/>
          <w:bCs/>
          <w:sz w:val="32"/>
          <w:szCs w:val="32"/>
          <w:lang w:val="en-US" w:bidi="th-TH"/>
        </w:rPr>
        <w:t xml:space="preserve"> </w:t>
      </w:r>
      <w:r w:rsidR="00606C4B"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 ข้อมูลทั่วไป</w:t>
      </w:r>
    </w:p>
    <w:p w14:paraId="6EF49090" w14:textId="77777777" w:rsidR="006952A8" w:rsidRPr="00F15059" w:rsidRDefault="006952A8" w:rsidP="006952A8">
      <w:pPr>
        <w:rPr>
          <w:rFonts w:ascii="TH SarabunPSK" w:hAnsi="TH SarabunPSK" w:cs="TH SarabunPSK"/>
          <w:sz w:val="32"/>
          <w:szCs w:val="32"/>
          <w:lang w:val="en-AU" w:bidi="th-TH"/>
        </w:rPr>
      </w:pPr>
    </w:p>
    <w:tbl>
      <w:tblPr>
        <w:tblW w:w="9180" w:type="dxa"/>
        <w:tblLayout w:type="fixed"/>
        <w:tblLook w:val="04A0" w:firstRow="1" w:lastRow="0" w:firstColumn="1" w:lastColumn="0" w:noHBand="0" w:noVBand="1"/>
      </w:tblPr>
      <w:tblGrid>
        <w:gridCol w:w="1668"/>
        <w:gridCol w:w="425"/>
        <w:gridCol w:w="3260"/>
        <w:gridCol w:w="425"/>
        <w:gridCol w:w="1560"/>
        <w:gridCol w:w="425"/>
        <w:gridCol w:w="1417"/>
      </w:tblGrid>
      <w:tr w:rsidR="00343985" w:rsidRPr="00F15059" w14:paraId="3F045F9F" w14:textId="77777777" w:rsidTr="004F0C45">
        <w:tc>
          <w:tcPr>
            <w:tcW w:w="1668" w:type="dxa"/>
            <w:shd w:val="clear" w:color="auto" w:fill="auto"/>
            <w:vAlign w:val="center"/>
          </w:tcPr>
          <w:p w14:paraId="375AD3F5" w14:textId="42C0CC4D" w:rsidR="000A7C4F" w:rsidRPr="00F15059" w:rsidRDefault="000C679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Cs/>
                <w:sz w:val="32"/>
                <w:szCs w:val="32"/>
              </w:rPr>
              <w:t>PHA</w:t>
            </w:r>
            <w:r w:rsidR="00AC43F3" w:rsidRPr="00F15059">
              <w:rPr>
                <w:rFonts w:ascii="TH SarabunPSK" w:hAnsi="TH SarabunPSK" w:cs="TH SarabunPSK" w:hint="cs"/>
                <w:bCs/>
                <w:sz w:val="32"/>
                <w:szCs w:val="32"/>
              </w:rPr>
              <w:t xml:space="preserve"> </w:t>
            </w:r>
            <w:r w:rsidRPr="00F15059">
              <w:rPr>
                <w:rFonts w:ascii="TH SarabunPSK" w:hAnsi="TH SarabunPSK" w:cs="TH SarabunPSK" w:hint="cs"/>
                <w:bCs/>
                <w:sz w:val="32"/>
                <w:szCs w:val="32"/>
              </w:rPr>
              <w:t>532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32822A5B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469FC26B" w14:textId="49558371" w:rsidR="000A7C4F" w:rsidRPr="00F15059" w:rsidRDefault="00AC43F3" w:rsidP="00E7524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bidi="th-TH"/>
              </w:rPr>
              <w:t>ปฏิบัติการเภสัชวิเคราะห์ 3</w:t>
            </w:r>
          </w:p>
        </w:tc>
        <w:tc>
          <w:tcPr>
            <w:tcW w:w="425" w:type="dxa"/>
            <w:shd w:val="clear" w:color="auto" w:fill="auto"/>
          </w:tcPr>
          <w:p w14:paraId="79F26925" w14:textId="4A9D7E8D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3B8AE52" w14:textId="298FC398" w:rsidR="000A7C4F" w:rsidRPr="00F15059" w:rsidRDefault="005903D4" w:rsidP="005903D4">
            <w:pPr>
              <w:tabs>
                <w:tab w:val="left" w:pos="1418"/>
                <w:tab w:val="left" w:pos="7088"/>
              </w:tabs>
              <w:ind w:right="26"/>
              <w:jc w:val="both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</w:t>
            </w:r>
            <w:r w:rsidR="00331F23"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(</w:t>
            </w:r>
            <w:r w:rsidR="00230766"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0</w:t>
            </w:r>
            <w:r w:rsidR="00230766"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-3</w:t>
            </w:r>
            <w:r w:rsidR="00CE166D"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-</w:t>
            </w:r>
            <w:r w:rsidR="00230766"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2</w:t>
            </w:r>
            <w:r w:rsidR="00CE166D"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)</w:t>
            </w:r>
          </w:p>
        </w:tc>
      </w:tr>
      <w:tr w:rsidR="00343985" w:rsidRPr="00F15059" w14:paraId="30F13148" w14:textId="77777777" w:rsidTr="004F0C45">
        <w:tc>
          <w:tcPr>
            <w:tcW w:w="1668" w:type="dxa"/>
            <w:shd w:val="clear" w:color="auto" w:fill="auto"/>
            <w:vAlign w:val="center"/>
          </w:tcPr>
          <w:p w14:paraId="25D53CD1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008AE08B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6AD4D3F7" w14:textId="057341ED" w:rsidR="000A7C4F" w:rsidRPr="00F15059" w:rsidRDefault="00AC43F3" w:rsidP="00E7524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Cs/>
                <w:sz w:val="32"/>
                <w:szCs w:val="32"/>
                <w:lang w:bidi="th-TH"/>
              </w:rPr>
              <w:t>(Pharmaceutical Analysis Laboratory 3)</w:t>
            </w:r>
          </w:p>
        </w:tc>
        <w:tc>
          <w:tcPr>
            <w:tcW w:w="425" w:type="dxa"/>
            <w:shd w:val="clear" w:color="auto" w:fill="auto"/>
          </w:tcPr>
          <w:p w14:paraId="01D48FAA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2981F2F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</w:tr>
      <w:tr w:rsidR="00343985" w:rsidRPr="00F15059" w14:paraId="079695FB" w14:textId="77777777" w:rsidTr="00CE0AC9">
        <w:tc>
          <w:tcPr>
            <w:tcW w:w="1668" w:type="dxa"/>
            <w:shd w:val="clear" w:color="auto" w:fill="auto"/>
          </w:tcPr>
          <w:p w14:paraId="2FFC7485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วิชาบังคับร่วม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030ED23C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6AA3F8F3" w14:textId="448D82D7" w:rsidR="00CE0AC9" w:rsidRPr="00F15059" w:rsidRDefault="00AC43F3" w:rsidP="00E7524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 xml:space="preserve">PHA 531 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เภสัชวิเคราะห์ 3</w:t>
            </w:r>
          </w:p>
        </w:tc>
        <w:tc>
          <w:tcPr>
            <w:tcW w:w="425" w:type="dxa"/>
            <w:shd w:val="clear" w:color="auto" w:fill="auto"/>
          </w:tcPr>
          <w:p w14:paraId="2F92621D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1DCAC93B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</w:tr>
      <w:tr w:rsidR="00343985" w:rsidRPr="00F15059" w14:paraId="7528994A" w14:textId="77777777" w:rsidTr="00CE0AC9">
        <w:tc>
          <w:tcPr>
            <w:tcW w:w="1668" w:type="dxa"/>
            <w:shd w:val="clear" w:color="auto" w:fill="auto"/>
          </w:tcPr>
          <w:p w14:paraId="370484D8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วิชาบังคับก่อน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436910F6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1012F800" w14:textId="2B7094B8" w:rsidR="00AC43F3" w:rsidRPr="00F15059" w:rsidRDefault="00AC43F3" w:rsidP="00AC43F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b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Cs/>
                <w:sz w:val="32"/>
                <w:szCs w:val="32"/>
              </w:rPr>
              <w:t>PHA 334</w:t>
            </w:r>
            <w:r w:rsidR="005903D4" w:rsidRPr="00F15059">
              <w:rPr>
                <w:rFonts w:ascii="TH SarabunPSK" w:hAnsi="TH SarabunPSK" w:cs="TH SarabunPSK" w:hint="cs"/>
                <w:b/>
                <w:sz w:val="32"/>
                <w:szCs w:val="32"/>
              </w:rPr>
              <w:t xml:space="preserve"> 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bidi="th-TH"/>
              </w:rPr>
              <w:t>เภสัชวิเคราะห์ 2</w:t>
            </w:r>
          </w:p>
          <w:p w14:paraId="48AAAFCF" w14:textId="40576A5A" w:rsidR="00AC43F3" w:rsidRPr="00F15059" w:rsidRDefault="00AC43F3" w:rsidP="00E80B17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b/>
                <w:sz w:val="32"/>
                <w:szCs w:val="32"/>
                <w:rtl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bCs/>
                <w:sz w:val="32"/>
                <w:szCs w:val="32"/>
              </w:rPr>
              <w:t>PHA 335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</w:rPr>
              <w:t xml:space="preserve"> 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bidi="th-TH"/>
              </w:rPr>
              <w:t>ปฏิบัติการเภสัชวิเคราะห์ 2</w:t>
            </w:r>
          </w:p>
        </w:tc>
        <w:tc>
          <w:tcPr>
            <w:tcW w:w="425" w:type="dxa"/>
            <w:shd w:val="clear" w:color="auto" w:fill="auto"/>
          </w:tcPr>
          <w:p w14:paraId="57277722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20123283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</w:tr>
      <w:tr w:rsidR="00343985" w:rsidRPr="00F15059" w14:paraId="5A38F6F7" w14:textId="77777777" w:rsidTr="004F0C45">
        <w:tc>
          <w:tcPr>
            <w:tcW w:w="1668" w:type="dxa"/>
            <w:shd w:val="clear" w:color="auto" w:fill="auto"/>
            <w:vAlign w:val="center"/>
          </w:tcPr>
          <w:p w14:paraId="318D9396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ภาคการศึกษา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1F63A3F5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4C95A5E6" w14:textId="7BA75425" w:rsidR="000A7C4F" w:rsidRPr="00F15059" w:rsidRDefault="00EB1D6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>1</w:t>
            </w:r>
            <w:r w:rsidR="00AC43F3" w:rsidRPr="00F15059">
              <w:rPr>
                <w:rFonts w:ascii="TH SarabunPSK" w:hAnsi="TH SarabunPSK" w:cs="TH SarabunPSK" w:hint="cs"/>
                <w:sz w:val="32"/>
                <w:szCs w:val="32"/>
              </w:rPr>
              <w:t>/256</w:t>
            </w:r>
            <w:r w:rsidR="006A55CD">
              <w:rPr>
                <w:rFonts w:ascii="TH SarabunPSK" w:hAnsi="TH SarabunPSK" w:cs="TH SarabunPSK"/>
                <w:sz w:val="32"/>
                <w:szCs w:val="32"/>
              </w:rPr>
              <w:t>8</w:t>
            </w:r>
          </w:p>
        </w:tc>
        <w:tc>
          <w:tcPr>
            <w:tcW w:w="425" w:type="dxa"/>
            <w:shd w:val="clear" w:color="auto" w:fill="auto"/>
          </w:tcPr>
          <w:p w14:paraId="240A55BA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3B878CFF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</w:tr>
      <w:tr w:rsidR="00343985" w:rsidRPr="00F15059" w14:paraId="1E40642A" w14:textId="77777777" w:rsidTr="004F0C45">
        <w:tc>
          <w:tcPr>
            <w:tcW w:w="1668" w:type="dxa"/>
            <w:shd w:val="clear" w:color="auto" w:fill="auto"/>
            <w:vAlign w:val="center"/>
          </w:tcPr>
          <w:p w14:paraId="566743E3" w14:textId="77777777" w:rsidR="00084B3D" w:rsidRPr="00F15059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ลุ่ม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52A4335B" w14:textId="77777777" w:rsidR="00084B3D" w:rsidRPr="00F15059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00530660" w14:textId="0AD651DD" w:rsidR="00084B3D" w:rsidRPr="00F15059" w:rsidRDefault="00230766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</w:t>
            </w:r>
            <w:r w:rsidR="00CE0AC9"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</w:t>
            </w:r>
            <w:r w:rsidR="00EB1D6E"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, 12</w:t>
            </w:r>
          </w:p>
        </w:tc>
        <w:tc>
          <w:tcPr>
            <w:tcW w:w="425" w:type="dxa"/>
            <w:shd w:val="clear" w:color="auto" w:fill="auto"/>
          </w:tcPr>
          <w:p w14:paraId="0C283BF6" w14:textId="77777777" w:rsidR="00084B3D" w:rsidRPr="00F15059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7E9110DA" w14:textId="77777777" w:rsidR="00084B3D" w:rsidRPr="00F15059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</w:tr>
      <w:tr w:rsidR="00343985" w:rsidRPr="00F15059" w14:paraId="5B1C971F" w14:textId="77777777" w:rsidTr="004F0C45">
        <w:tc>
          <w:tcPr>
            <w:tcW w:w="1668" w:type="dxa"/>
            <w:shd w:val="clear" w:color="auto" w:fill="auto"/>
            <w:vAlign w:val="center"/>
          </w:tcPr>
          <w:p w14:paraId="274F55E2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ประเภทของวิชา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299E828A" w14:textId="77777777" w:rsidR="000A7C4F" w:rsidRPr="00F15059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7488" behindDoc="0" locked="0" layoutInCell="1" allowOverlap="1" wp14:anchorId="73F084F9" wp14:editId="6D2A3585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81280</wp:posOffset>
                      </wp:positionV>
                      <wp:extent cx="127000" cy="135255"/>
                      <wp:effectExtent l="10795" t="10160" r="14605" b="6985"/>
                      <wp:wrapNone/>
                      <wp:docPr id="24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C3CC4A" id="Rectangle 16" o:spid="_x0000_s1026" style="position:absolute;margin-left:1.05pt;margin-top:6.4pt;width:10pt;height:10.6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4102ADE4" w14:textId="77777777" w:rsidR="000A7C4F" w:rsidRPr="00F15059" w:rsidRDefault="000A7C4F" w:rsidP="00DD2911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วิชา</w:t>
            </w:r>
            <w:r w:rsidR="00DD2911"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ปรับพื้นฐาน</w:t>
            </w:r>
          </w:p>
        </w:tc>
        <w:tc>
          <w:tcPr>
            <w:tcW w:w="425" w:type="dxa"/>
            <w:shd w:val="clear" w:color="auto" w:fill="auto"/>
          </w:tcPr>
          <w:p w14:paraId="1ED5E1CA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E43D3AF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</w:tr>
      <w:tr w:rsidR="00343985" w:rsidRPr="00F15059" w14:paraId="4D947441" w14:textId="77777777" w:rsidTr="004F0C45">
        <w:tc>
          <w:tcPr>
            <w:tcW w:w="1668" w:type="dxa"/>
            <w:shd w:val="clear" w:color="auto" w:fill="auto"/>
            <w:vAlign w:val="center"/>
          </w:tcPr>
          <w:p w14:paraId="72DE6317" w14:textId="77777777" w:rsidR="00DD2911" w:rsidRPr="00F15059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588C5999" w14:textId="77777777" w:rsidR="00DD2911" w:rsidRPr="00F15059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noProof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07543345" wp14:editId="443F8C99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61595</wp:posOffset>
                      </wp:positionV>
                      <wp:extent cx="127000" cy="135255"/>
                      <wp:effectExtent l="13970" t="14605" r="11430" b="12065"/>
                      <wp:wrapNone/>
                      <wp:docPr id="23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F463C1" id="Rectangle 44" o:spid="_x0000_s1026" style="position:absolute;margin-left:.55pt;margin-top:4.85pt;width:10pt;height:10.6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1B562052" w14:textId="77777777" w:rsidR="00DD2911" w:rsidRPr="00F15059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วิชาศึกษาทั่วไป</w:t>
            </w:r>
          </w:p>
        </w:tc>
        <w:tc>
          <w:tcPr>
            <w:tcW w:w="425" w:type="dxa"/>
            <w:shd w:val="clear" w:color="auto" w:fill="auto"/>
          </w:tcPr>
          <w:p w14:paraId="5222A62E" w14:textId="77777777" w:rsidR="00DD2911" w:rsidRPr="00F15059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164E1BFD" w14:textId="77777777" w:rsidR="00DD2911" w:rsidRPr="00F15059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</w:tr>
      <w:tr w:rsidR="00343985" w:rsidRPr="00F15059" w14:paraId="0653DE36" w14:textId="77777777" w:rsidTr="004F0C45">
        <w:tc>
          <w:tcPr>
            <w:tcW w:w="1668" w:type="dxa"/>
            <w:shd w:val="clear" w:color="auto" w:fill="auto"/>
            <w:vAlign w:val="center"/>
          </w:tcPr>
          <w:p w14:paraId="533CB60E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5B212C1F" w14:textId="77777777" w:rsidR="000A7C4F" w:rsidRPr="00F15059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5440" behindDoc="0" locked="0" layoutInCell="1" allowOverlap="1" wp14:anchorId="55019BB4" wp14:editId="39BF253A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85725</wp:posOffset>
                      </wp:positionV>
                      <wp:extent cx="127000" cy="135255"/>
                      <wp:effectExtent l="13970" t="8255" r="11430" b="8890"/>
                      <wp:wrapNone/>
                      <wp:docPr id="22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D12E91" id="Rectangle 12" o:spid="_x0000_s1026" style="position:absolute;margin-left:.55pt;margin-top:6.75pt;width:10pt;height:10.6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" fillcolor="red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22A696D4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วิชาเฉพาะ</w:t>
            </w:r>
          </w:p>
        </w:tc>
        <w:tc>
          <w:tcPr>
            <w:tcW w:w="425" w:type="dxa"/>
            <w:shd w:val="clear" w:color="auto" w:fill="auto"/>
          </w:tcPr>
          <w:p w14:paraId="6BF4F644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2F9871D6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</w:tr>
      <w:tr w:rsidR="00343985" w:rsidRPr="00F15059" w14:paraId="28E0286E" w14:textId="77777777" w:rsidTr="00B945F3">
        <w:tc>
          <w:tcPr>
            <w:tcW w:w="1668" w:type="dxa"/>
            <w:shd w:val="clear" w:color="auto" w:fill="auto"/>
            <w:vAlign w:val="center"/>
          </w:tcPr>
          <w:p w14:paraId="5A806B52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0BA2215A" w14:textId="77777777" w:rsidR="000A7C4F" w:rsidRPr="00F15059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6464" behindDoc="0" locked="0" layoutInCell="1" allowOverlap="1" wp14:anchorId="7503FDEE" wp14:editId="353187D3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78740</wp:posOffset>
                      </wp:positionV>
                      <wp:extent cx="127000" cy="135255"/>
                      <wp:effectExtent l="7620" t="6985" r="8255" b="10160"/>
                      <wp:wrapNone/>
                      <wp:docPr id="21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0D1DCB" id="Rectangle 15" o:spid="_x0000_s1026" style="position:absolute;margin-left:.8pt;margin-top:6.2pt;width:10pt;height:10.6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65E63722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วิชาเลือกเสรี</w:t>
            </w:r>
          </w:p>
        </w:tc>
        <w:tc>
          <w:tcPr>
            <w:tcW w:w="425" w:type="dxa"/>
            <w:shd w:val="clear" w:color="auto" w:fill="auto"/>
          </w:tcPr>
          <w:p w14:paraId="4BDE1175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215083E2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</w:tr>
      <w:tr w:rsidR="00343985" w:rsidRPr="00F15059" w14:paraId="48B9D3B3" w14:textId="77777777" w:rsidTr="00B945F3">
        <w:tc>
          <w:tcPr>
            <w:tcW w:w="2093" w:type="dxa"/>
            <w:gridSpan w:val="2"/>
            <w:shd w:val="clear" w:color="auto" w:fill="auto"/>
            <w:vAlign w:val="center"/>
          </w:tcPr>
          <w:p w14:paraId="3A7BC7B2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าจารย์ผู้รับผิดชอบ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9A8D94C" w14:textId="66E66C76" w:rsidR="000A7C4F" w:rsidRPr="00F15059" w:rsidRDefault="00222372" w:rsidP="00CE0AC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ผศ.ดร.ภก.ปฐม โสมวงศ์</w:t>
            </w:r>
          </w:p>
        </w:tc>
        <w:tc>
          <w:tcPr>
            <w:tcW w:w="425" w:type="dxa"/>
            <w:shd w:val="clear" w:color="auto" w:fill="auto"/>
          </w:tcPr>
          <w:p w14:paraId="1DA50616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5EE74CC9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6A79B035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969BE63" w14:textId="77777777" w:rsidR="000A7C4F" w:rsidRPr="00F15059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</w:tr>
      <w:tr w:rsidR="00343985" w:rsidRPr="00F15059" w14:paraId="5F44E146" w14:textId="77777777" w:rsidTr="00B945F3">
        <w:tc>
          <w:tcPr>
            <w:tcW w:w="2093" w:type="dxa"/>
            <w:gridSpan w:val="2"/>
            <w:shd w:val="clear" w:color="auto" w:fill="auto"/>
            <w:vAlign w:val="center"/>
          </w:tcPr>
          <w:p w14:paraId="1BFB5DE9" w14:textId="77777777" w:rsidR="00F5236B" w:rsidRPr="00F15059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154E6BFE" w14:textId="40BA4197" w:rsidR="00F5236B" w:rsidRPr="00F15059" w:rsidRDefault="00082974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ร</w:t>
            </w:r>
            <w:r w:rsidR="00222372"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ศ.ดร.</w:t>
            </w:r>
            <w:r w:rsidR="00222372" w:rsidRPr="00F15059">
              <w:rPr>
                <w:rFonts w:ascii="TH SarabunPSK" w:hAnsi="TH SarabunPSK" w:cs="TH SarabunPSK" w:hint="cs"/>
                <w:sz w:val="32"/>
                <w:szCs w:val="32"/>
                <w:rtl/>
                <w:cs/>
                <w:lang w:bidi="th-TH"/>
              </w:rPr>
              <w:t>ภัททวัฒน์ มณีวัฒนภิญโญ</w:t>
            </w:r>
          </w:p>
        </w:tc>
        <w:tc>
          <w:tcPr>
            <w:tcW w:w="425" w:type="dxa"/>
            <w:shd w:val="clear" w:color="auto" w:fill="auto"/>
          </w:tcPr>
          <w:p w14:paraId="7C91B986" w14:textId="77777777" w:rsidR="00F5236B" w:rsidRPr="00F15059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7D874A1A" w14:textId="77777777" w:rsidR="00F5236B" w:rsidRPr="00F15059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4A32D489" w14:textId="77777777" w:rsidR="00F5236B" w:rsidRPr="00F15059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1B1066CF" w14:textId="77777777" w:rsidR="00F5236B" w:rsidRPr="00F15059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</w:tr>
      <w:tr w:rsidR="000C73EE" w:rsidRPr="00F15059" w14:paraId="096CF895" w14:textId="77777777" w:rsidTr="00B945F3">
        <w:tc>
          <w:tcPr>
            <w:tcW w:w="2093" w:type="dxa"/>
            <w:gridSpan w:val="2"/>
            <w:shd w:val="clear" w:color="auto" w:fill="auto"/>
            <w:vAlign w:val="center"/>
          </w:tcPr>
          <w:p w14:paraId="70831E9B" w14:textId="77777777" w:rsidR="000C73EE" w:rsidRPr="00F15059" w:rsidRDefault="000C73E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าจารย์ผู้สอน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13A1AE3" w14:textId="76273706" w:rsidR="000C73EE" w:rsidRPr="00F15059" w:rsidRDefault="000C73E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ศ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rtl/>
                <w:cs/>
              </w:rPr>
              <w:t>.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ดร.ภญ.เพ็ญศรี ทองนพเนื้อ</w:t>
            </w:r>
          </w:p>
        </w:tc>
        <w:tc>
          <w:tcPr>
            <w:tcW w:w="425" w:type="dxa"/>
            <w:shd w:val="clear" w:color="auto" w:fill="auto"/>
          </w:tcPr>
          <w:p w14:paraId="5D267CF6" w14:textId="410D3A36" w:rsidR="000C73EE" w:rsidRPr="00F15059" w:rsidRDefault="000C73E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0976" behindDoc="0" locked="0" layoutInCell="1" allowOverlap="1" wp14:anchorId="337EF931" wp14:editId="292AA2E5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5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757D34" id="Rectangle 5" o:spid="_x0000_s1026" style="position:absolute;margin-left:.3pt;margin-top:6.8pt;width:10pt;height:10.65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2894C502" w14:textId="23F3C91C" w:rsidR="000C73EE" w:rsidRPr="00F15059" w:rsidRDefault="000C73E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6E5696D2" w14:textId="20484624" w:rsidR="000C73EE" w:rsidRPr="00F15059" w:rsidRDefault="000C73E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2000" behindDoc="0" locked="0" layoutInCell="1" allowOverlap="1" wp14:anchorId="0FB79984" wp14:editId="1189068B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2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55567D" id="Rectangle 18" o:spid="_x0000_s1026" style="position:absolute;margin-left:-.75pt;margin-top:6.8pt;width:10pt;height:10.65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AE4DFDE" w14:textId="57570FAC" w:rsidR="000C73EE" w:rsidRPr="00F15059" w:rsidRDefault="000C73E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A534BD" w:rsidRPr="00F15059" w14:paraId="43BC45C4" w14:textId="77777777" w:rsidTr="00B945F3">
        <w:tc>
          <w:tcPr>
            <w:tcW w:w="2093" w:type="dxa"/>
            <w:gridSpan w:val="2"/>
            <w:shd w:val="clear" w:color="auto" w:fill="auto"/>
            <w:vAlign w:val="center"/>
          </w:tcPr>
          <w:p w14:paraId="561276E3" w14:textId="77777777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1D67B710" w14:textId="3EBDC79C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รศ.ดร.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rtl/>
                <w:cs/>
                <w:lang w:bidi="th-TH"/>
              </w:rPr>
              <w:t>จิระพรชัย สุขเสรี</w:t>
            </w:r>
          </w:p>
        </w:tc>
        <w:tc>
          <w:tcPr>
            <w:tcW w:w="425" w:type="dxa"/>
            <w:shd w:val="clear" w:color="auto" w:fill="auto"/>
          </w:tcPr>
          <w:p w14:paraId="2EE69710" w14:textId="699D1547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noProof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44768" behindDoc="0" locked="0" layoutInCell="1" allowOverlap="1" wp14:anchorId="4A462D05" wp14:editId="0139E5B2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9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52654B" id="Rectangle 9" o:spid="_x0000_s1026" style="position:absolute;margin-left:.3pt;margin-top:6.8pt;width:10pt;height:10.65pt;z-index:25174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5F3E07C5" w14:textId="252D9F14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69BCEAED" w14:textId="623C8BB2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noProof/>
                <w:color w:val="FF0000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45792" behindDoc="0" locked="0" layoutInCell="1" allowOverlap="1" wp14:anchorId="47C8114E" wp14:editId="614CB334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19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146811" id="Rectangle 18" o:spid="_x0000_s1026" style="position:absolute;margin-left:-.75pt;margin-top:6.8pt;width:10pt;height:10.65pt;z-index:251745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F8D888D" w14:textId="5683B1DF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A534BD" w:rsidRPr="00F15059" w14:paraId="794AAFA4" w14:textId="77777777" w:rsidTr="00B945F3">
        <w:tc>
          <w:tcPr>
            <w:tcW w:w="2093" w:type="dxa"/>
            <w:gridSpan w:val="2"/>
            <w:shd w:val="clear" w:color="auto" w:fill="auto"/>
            <w:vAlign w:val="center"/>
          </w:tcPr>
          <w:p w14:paraId="348910B2" w14:textId="77777777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095248B8" w14:textId="420122FC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ผศ.ดร.ภญ.สุชาดา จงรุ่งเรืองโชค</w:t>
            </w:r>
          </w:p>
        </w:tc>
        <w:tc>
          <w:tcPr>
            <w:tcW w:w="425" w:type="dxa"/>
            <w:shd w:val="clear" w:color="auto" w:fill="auto"/>
          </w:tcPr>
          <w:p w14:paraId="34BC7C55" w14:textId="055A7332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0432" behindDoc="0" locked="0" layoutInCell="1" allowOverlap="1" wp14:anchorId="7A01EE99" wp14:editId="372B4E95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2" name="Rectangle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1B5E74" id="Rectangle 42" o:spid="_x0000_s1026" style="position:absolute;margin-left:.3pt;margin-top:6.8pt;width:10pt;height:10.65pt;z-index:25173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3DFA9947" w14:textId="27B13BA2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51D70ECF" w14:textId="01B88F60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1456" behindDoc="0" locked="0" layoutInCell="1" allowOverlap="1" wp14:anchorId="2060FB91" wp14:editId="439FAB2A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3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082B05" id="Rectangle 18" o:spid="_x0000_s1026" style="position:absolute;margin-left:-.75pt;margin-top:6.8pt;width:10pt;height:10.65pt;z-index:25173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260091F" w14:textId="59278D58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A534BD" w:rsidRPr="00F15059" w14:paraId="418B8E54" w14:textId="77777777" w:rsidTr="00B945F3">
        <w:tc>
          <w:tcPr>
            <w:tcW w:w="2093" w:type="dxa"/>
            <w:gridSpan w:val="2"/>
            <w:shd w:val="clear" w:color="auto" w:fill="auto"/>
            <w:vAlign w:val="center"/>
          </w:tcPr>
          <w:p w14:paraId="41412E6C" w14:textId="77777777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7C9ECB35" w14:textId="5D6657B6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ผศ.ดร.ภญ.เสาวภาคย์ วชิรวงศ์กวิน</w:t>
            </w:r>
          </w:p>
        </w:tc>
        <w:tc>
          <w:tcPr>
            <w:tcW w:w="425" w:type="dxa"/>
            <w:shd w:val="clear" w:color="auto" w:fill="auto"/>
          </w:tcPr>
          <w:p w14:paraId="72E6B89F" w14:textId="3CA03BE6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2480" behindDoc="0" locked="0" layoutInCell="1" allowOverlap="1" wp14:anchorId="6A26AA36" wp14:editId="685CDAA4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4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F4FAFA" id="Rectangle 44" o:spid="_x0000_s1026" style="position:absolute;margin-left:.3pt;margin-top:6.8pt;width:10pt;height:10.65pt;z-index:25173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18459C15" w14:textId="2E40298E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41818FE5" w14:textId="4BEEE234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3504" behindDoc="0" locked="0" layoutInCell="1" allowOverlap="1" wp14:anchorId="2668B48B" wp14:editId="19E2EF32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5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E611E8" id="Rectangle 18" o:spid="_x0000_s1026" style="position:absolute;margin-left:-.75pt;margin-top:6.8pt;width:10pt;height:10.65pt;z-index:25173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27A1BDC" w14:textId="22D171AE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A534BD" w:rsidRPr="00F15059" w14:paraId="4C705F51" w14:textId="77777777" w:rsidTr="000C73EE">
        <w:tc>
          <w:tcPr>
            <w:tcW w:w="2093" w:type="dxa"/>
            <w:gridSpan w:val="2"/>
            <w:shd w:val="clear" w:color="auto" w:fill="auto"/>
            <w:vAlign w:val="center"/>
          </w:tcPr>
          <w:p w14:paraId="21E00A54" w14:textId="77777777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2AF8FBE1" w14:textId="68ACF0CF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ผศ.ดร.ภก.ปฐม โสมวงศ์</w:t>
            </w:r>
          </w:p>
        </w:tc>
        <w:tc>
          <w:tcPr>
            <w:tcW w:w="425" w:type="dxa"/>
            <w:shd w:val="clear" w:color="auto" w:fill="auto"/>
          </w:tcPr>
          <w:p w14:paraId="2CE3A588" w14:textId="3F268380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4528" behindDoc="0" locked="0" layoutInCell="1" allowOverlap="1" wp14:anchorId="438FAA35" wp14:editId="798179E8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6" name="Rectangl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B98A21" id="Rectangle 46" o:spid="_x0000_s1026" style="position:absolute;margin-left:.3pt;margin-top:6.8pt;width:10pt;height:10.65pt;z-index:25173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34520E20" w14:textId="583528DB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4AF4B28C" w14:textId="1D957C7C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5552" behindDoc="0" locked="0" layoutInCell="1" allowOverlap="1" wp14:anchorId="0AD55679" wp14:editId="356326FD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7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C6E1AE" id="Rectangle 18" o:spid="_x0000_s1026" style="position:absolute;margin-left:-.75pt;margin-top:6.8pt;width:10pt;height:10.65pt;z-index:25173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872854B" w14:textId="7E92B77C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A534BD" w:rsidRPr="00F15059" w14:paraId="6EAA4D23" w14:textId="77777777" w:rsidTr="00B945F3">
        <w:tc>
          <w:tcPr>
            <w:tcW w:w="2093" w:type="dxa"/>
            <w:gridSpan w:val="2"/>
            <w:shd w:val="clear" w:color="auto" w:fill="auto"/>
            <w:vAlign w:val="center"/>
          </w:tcPr>
          <w:p w14:paraId="0E0594CC" w14:textId="77777777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072A1EF2" w14:textId="0B3EDD6C" w:rsidR="00A534BD" w:rsidRPr="00F15059" w:rsidRDefault="00082974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ร</w:t>
            </w:r>
            <w:r w:rsidR="00A534BD"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ศ.ดร.</w:t>
            </w:r>
            <w:r w:rsidR="00A534BD" w:rsidRPr="00F15059">
              <w:rPr>
                <w:rFonts w:ascii="TH SarabunPSK" w:hAnsi="TH SarabunPSK" w:cs="TH SarabunPSK" w:hint="cs"/>
                <w:sz w:val="32"/>
                <w:szCs w:val="32"/>
                <w:rtl/>
                <w:cs/>
                <w:lang w:bidi="th-TH"/>
              </w:rPr>
              <w:t>ภัททวัฒน์ มณีวัฒนภิญโญ</w:t>
            </w:r>
          </w:p>
        </w:tc>
        <w:tc>
          <w:tcPr>
            <w:tcW w:w="425" w:type="dxa"/>
            <w:shd w:val="clear" w:color="auto" w:fill="auto"/>
          </w:tcPr>
          <w:p w14:paraId="75F1CC4E" w14:textId="41118D38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49888" behindDoc="0" locked="0" layoutInCell="1" allowOverlap="1" wp14:anchorId="5963704A" wp14:editId="56D7A3A5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9" name="Rectangle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5CA4AB" id="Rectangle 49" o:spid="_x0000_s1026" style="position:absolute;margin-left:.3pt;margin-top:6.8pt;width:10pt;height:10.65pt;z-index:25174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5837B47C" w14:textId="0A8B74DE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6C13E577" w14:textId="1629C420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50912" behindDoc="0" locked="0" layoutInCell="1" allowOverlap="1" wp14:anchorId="5B55CDA0" wp14:editId="05BE5057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54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9E2235" id="Rectangle 18" o:spid="_x0000_s1026" style="position:absolute;margin-left:-.75pt;margin-top:6.8pt;width:10pt;height:10.65pt;z-index:25175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2570010" w14:textId="78BAF2E2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A534BD" w:rsidRPr="00F15059" w14:paraId="61DE0B26" w14:textId="77777777" w:rsidTr="00B945F3">
        <w:tc>
          <w:tcPr>
            <w:tcW w:w="2093" w:type="dxa"/>
            <w:gridSpan w:val="2"/>
            <w:shd w:val="clear" w:color="auto" w:fill="auto"/>
            <w:vAlign w:val="center"/>
          </w:tcPr>
          <w:p w14:paraId="165E2410" w14:textId="77777777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349A4677" w14:textId="3F68A44F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.ดร.ภญ.ฐิตารีย์ ธีรชยานันท์</w:t>
            </w:r>
          </w:p>
        </w:tc>
        <w:tc>
          <w:tcPr>
            <w:tcW w:w="425" w:type="dxa"/>
            <w:shd w:val="clear" w:color="auto" w:fill="auto"/>
          </w:tcPr>
          <w:p w14:paraId="1D8E161B" w14:textId="0C7A101E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61152" behindDoc="0" locked="0" layoutInCell="1" allowOverlap="1" wp14:anchorId="41C90D9D" wp14:editId="591C1B26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55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66F366" id="Rectangle 55" o:spid="_x0000_s1026" style="position:absolute;margin-left:.3pt;margin-top:6.8pt;width:10pt;height:10.65pt;z-index:251761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6EF2B93C" w14:textId="0CCC45E5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70B9322C" w14:textId="4B5CDBD8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62176" behindDoc="0" locked="0" layoutInCell="1" allowOverlap="1" wp14:anchorId="446ADACA" wp14:editId="525851BF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56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7FB5CF" id="Rectangle 18" o:spid="_x0000_s1026" style="position:absolute;margin-left:-.75pt;margin-top:6.8pt;width:10pt;height:10.65pt;z-index:25176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BC6BA19" w14:textId="6B974CDC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A534BD" w:rsidRPr="00F15059" w14:paraId="60721F5E" w14:textId="77777777" w:rsidTr="00B945F3">
        <w:tc>
          <w:tcPr>
            <w:tcW w:w="2093" w:type="dxa"/>
            <w:gridSpan w:val="2"/>
            <w:shd w:val="clear" w:color="auto" w:fill="auto"/>
            <w:vAlign w:val="center"/>
          </w:tcPr>
          <w:p w14:paraId="1E5EA83E" w14:textId="77777777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30691A88" w14:textId="1F021544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rtl/>
                <w:cs/>
              </w:rPr>
              <w:t>.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ดร.ภญ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.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เกศริน บุษรานนท์</w:t>
            </w:r>
          </w:p>
        </w:tc>
        <w:tc>
          <w:tcPr>
            <w:tcW w:w="425" w:type="dxa"/>
            <w:shd w:val="clear" w:color="auto" w:fill="auto"/>
          </w:tcPr>
          <w:p w14:paraId="4B2B9C3C" w14:textId="1D51B6FE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63200" behindDoc="0" locked="0" layoutInCell="1" allowOverlap="1" wp14:anchorId="62E5F1C8" wp14:editId="2A7978BF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57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B9D563" id="Rectangle 57" o:spid="_x0000_s1026" style="position:absolute;margin-left:.3pt;margin-top:6.8pt;width:10pt;height:10.65pt;z-index:25176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631598EA" w14:textId="3013AFBE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4E983128" w14:textId="73F2E1BB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64224" behindDoc="0" locked="0" layoutInCell="1" allowOverlap="1" wp14:anchorId="47CAB50D" wp14:editId="46907FC6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58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402D14" id="Rectangle 18" o:spid="_x0000_s1026" style="position:absolute;margin-left:-.75pt;margin-top:6.8pt;width:10pt;height:10.65pt;z-index:251764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FA2B7CE" w14:textId="21AAE70E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A534BD" w:rsidRPr="00F15059" w14:paraId="1728BF97" w14:textId="77777777" w:rsidTr="00B945F3">
        <w:tc>
          <w:tcPr>
            <w:tcW w:w="2093" w:type="dxa"/>
            <w:gridSpan w:val="2"/>
            <w:shd w:val="clear" w:color="auto" w:fill="auto"/>
            <w:vAlign w:val="center"/>
          </w:tcPr>
          <w:p w14:paraId="152A4892" w14:textId="77777777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122EC057" w14:textId="1D8CB7C1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rtl/>
                <w:cs/>
                <w:lang w:bidi="th-TH"/>
              </w:rPr>
              <w:t>.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ดร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rtl/>
                <w:cs/>
                <w:lang w:bidi="th-TH"/>
              </w:rPr>
              <w:t>.ภก.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วงศ์วริศ พาณิชธนานนท์</w:t>
            </w:r>
          </w:p>
        </w:tc>
        <w:tc>
          <w:tcPr>
            <w:tcW w:w="425" w:type="dxa"/>
            <w:shd w:val="clear" w:color="auto" w:fill="auto"/>
          </w:tcPr>
          <w:p w14:paraId="26957F08" w14:textId="1784AC89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65248" behindDoc="0" locked="0" layoutInCell="1" allowOverlap="1" wp14:anchorId="57DBBEE3" wp14:editId="2436F05F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59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D10116" id="Rectangle 59" o:spid="_x0000_s1026" style="position:absolute;margin-left:.3pt;margin-top:6.8pt;width:10pt;height:10.65pt;z-index:251765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50371CF0" w14:textId="01F5FC84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6D5E0484" w14:textId="72E786C9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66272" behindDoc="0" locked="0" layoutInCell="1" allowOverlap="1" wp14:anchorId="372AC428" wp14:editId="7EB4052C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60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483D30" id="Rectangle 18" o:spid="_x0000_s1026" style="position:absolute;margin-left:-.75pt;margin-top:6.8pt;width:10pt;height:10.65pt;z-index:25176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AE03A48" w14:textId="79CDB11B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A534BD" w:rsidRPr="00F15059" w14:paraId="2EC7427B" w14:textId="77777777" w:rsidTr="00B945F3">
        <w:tc>
          <w:tcPr>
            <w:tcW w:w="2093" w:type="dxa"/>
            <w:gridSpan w:val="2"/>
            <w:shd w:val="clear" w:color="auto" w:fill="auto"/>
            <w:vAlign w:val="center"/>
          </w:tcPr>
          <w:p w14:paraId="114AB8C2" w14:textId="77777777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สถานที่สอน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A9EA717" w14:textId="18219813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val="th-TH"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มหาวิทยาลัยรังสิต</w:t>
            </w:r>
          </w:p>
        </w:tc>
        <w:tc>
          <w:tcPr>
            <w:tcW w:w="425" w:type="dxa"/>
            <w:shd w:val="clear" w:color="auto" w:fill="auto"/>
          </w:tcPr>
          <w:p w14:paraId="337D1B89" w14:textId="77777777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59104" behindDoc="0" locked="0" layoutInCell="1" allowOverlap="1" wp14:anchorId="626296F7" wp14:editId="7B46800E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7620" t="9525" r="8255" b="7620"/>
                      <wp:wrapNone/>
                      <wp:docPr id="18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2804AC" id="Rectangle 21" o:spid="_x0000_s1026" style="position:absolute;margin-left:.3pt;margin-top:5.35pt;width:10pt;height:10.65pt;z-index:251759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61962C1C" w14:textId="77777777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ในที่ตั้ง</w:t>
            </w:r>
          </w:p>
        </w:tc>
        <w:tc>
          <w:tcPr>
            <w:tcW w:w="425" w:type="dxa"/>
            <w:shd w:val="clear" w:color="auto" w:fill="auto"/>
          </w:tcPr>
          <w:p w14:paraId="59272A1A" w14:textId="77777777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60128" behindDoc="0" locked="0" layoutInCell="1" allowOverlap="1" wp14:anchorId="5AABA2BA" wp14:editId="058EAD57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6985" t="9525" r="8890" b="7620"/>
                      <wp:wrapNone/>
                      <wp:docPr id="17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C743ED" id="Rectangle 22" o:spid="_x0000_s1026" style="position:absolute;margin-left:-.75pt;margin-top:5.35pt;width:10pt;height:10.65pt;z-index:25176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" filled="f" fillcolor="black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E8711EB" w14:textId="77777777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นอกที่ตั้ง</w:t>
            </w:r>
          </w:p>
        </w:tc>
      </w:tr>
      <w:tr w:rsidR="00A534BD" w:rsidRPr="00F15059" w14:paraId="23F87274" w14:textId="77777777" w:rsidTr="004F0C45">
        <w:tc>
          <w:tcPr>
            <w:tcW w:w="2093" w:type="dxa"/>
            <w:gridSpan w:val="2"/>
            <w:shd w:val="clear" w:color="auto" w:fill="auto"/>
            <w:vAlign w:val="center"/>
          </w:tcPr>
          <w:p w14:paraId="2D4E47EB" w14:textId="77777777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lastRenderedPageBreak/>
              <w:t>วันที่จัดทำ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F29D70B" w14:textId="7DCC802B" w:rsidR="00A534BD" w:rsidRPr="00F15059" w:rsidRDefault="00EC36D3" w:rsidP="005903D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2</w:t>
            </w:r>
            <w:r w:rsidR="005903D4"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 กรกฎาคม 256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8</w:t>
            </w:r>
            <w:r w:rsidR="00A534BD" w:rsidRPr="00F15059">
              <w:rPr>
                <w:rFonts w:ascii="TH SarabunPSK" w:hAnsi="TH SarabunPSK" w:cs="TH SarabunPSK" w:hint="cs"/>
                <w:sz w:val="32"/>
                <w:szCs w:val="32"/>
                <w:cs/>
                <w:lang w:val="th-TH" w:bidi="th-TH"/>
              </w:rPr>
              <w:t xml:space="preserve"> </w:t>
            </w:r>
          </w:p>
        </w:tc>
        <w:tc>
          <w:tcPr>
            <w:tcW w:w="425" w:type="dxa"/>
            <w:shd w:val="clear" w:color="auto" w:fill="auto"/>
          </w:tcPr>
          <w:p w14:paraId="732B7E36" w14:textId="77777777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6695C6D1" w14:textId="77777777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</w:tcPr>
          <w:p w14:paraId="1AF91AAB" w14:textId="77777777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180C452" w14:textId="77777777" w:rsidR="00A534BD" w:rsidRPr="00F15059" w:rsidRDefault="00A534BD" w:rsidP="00A534B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</w:tr>
    </w:tbl>
    <w:p w14:paraId="291A4C25" w14:textId="77777777" w:rsidR="007A71DE" w:rsidRPr="00F15059" w:rsidRDefault="00787632" w:rsidP="000C679F">
      <w:pPr>
        <w:pStyle w:val="Heading7"/>
        <w:spacing w:before="0" w:after="0"/>
        <w:ind w:left="720" w:firstLine="720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หมวดที่ </w:t>
      </w:r>
      <w:r w:rsidRPr="00F15059">
        <w:rPr>
          <w:rFonts w:ascii="TH SarabunPSK" w:hAnsi="TH SarabunPSK" w:cs="TH SarabunPSK" w:hint="cs"/>
          <w:b/>
          <w:bCs/>
          <w:sz w:val="32"/>
          <w:szCs w:val="32"/>
          <w:lang w:val="en-US" w:bidi="th-TH"/>
        </w:rPr>
        <w:t>2</w:t>
      </w:r>
      <w:r w:rsidR="00FD35CB"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 </w:t>
      </w:r>
      <w:r w:rsidR="007B1F92"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วัตถุป</w:t>
      </w:r>
      <w:r w:rsidR="007A71DE"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ระสงค์</w:t>
      </w:r>
      <w:r w:rsidR="007318BA"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ของรายวิชาและส่วนประกอบของร</w:t>
      </w:r>
      <w:r w:rsidR="00A94408"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ายวิชา</w:t>
      </w:r>
    </w:p>
    <w:p w14:paraId="70E7E255" w14:textId="77777777" w:rsidR="00436FEA" w:rsidRPr="00F15059" w:rsidRDefault="00436FEA" w:rsidP="00436FEA">
      <w:pPr>
        <w:pStyle w:val="Heading7"/>
        <w:spacing w:before="0" w:after="0"/>
        <w:rPr>
          <w:rFonts w:ascii="TH SarabunPSK" w:hAnsi="TH SarabunPSK" w:cs="TH SarabunPSK"/>
          <w:sz w:val="32"/>
          <w:szCs w:val="32"/>
          <w:lang w:val="en-US" w:bidi="th-TH"/>
        </w:rPr>
      </w:pPr>
    </w:p>
    <w:p w14:paraId="0AE2CE3E" w14:textId="77777777" w:rsidR="00C41F22" w:rsidRPr="00F15059" w:rsidRDefault="00436FEA" w:rsidP="000C679F">
      <w:pPr>
        <w:pStyle w:val="Heading7"/>
        <w:tabs>
          <w:tab w:val="left" w:pos="360"/>
        </w:tabs>
        <w:spacing w:before="0" w:after="0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1.</w:t>
      </w:r>
      <w:r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ab/>
      </w:r>
      <w:r w:rsidR="00A94408"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วัตถุประสงค์ของรายวิชา</w:t>
      </w:r>
    </w:p>
    <w:p w14:paraId="4E06AAA4" w14:textId="4C673785" w:rsidR="008E6FDF" w:rsidRPr="00F15059" w:rsidRDefault="008E6FDF" w:rsidP="005903D4">
      <w:pPr>
        <w:pStyle w:val="ListParagraph"/>
        <w:numPr>
          <w:ilvl w:val="0"/>
          <w:numId w:val="18"/>
        </w:numPr>
        <w:ind w:right="-283"/>
        <w:rPr>
          <w:rFonts w:ascii="TH SarabunPSK" w:hAnsi="TH SarabunPSK" w:cs="TH SarabunPSK"/>
          <w:sz w:val="32"/>
          <w:szCs w:val="32"/>
        </w:rPr>
      </w:pPr>
      <w:r w:rsidRPr="00F15059">
        <w:rPr>
          <w:rFonts w:ascii="TH SarabunPSK" w:hAnsi="TH SarabunPSK" w:cs="TH SarabunPSK" w:hint="cs"/>
          <w:sz w:val="32"/>
          <w:szCs w:val="32"/>
          <w:cs/>
        </w:rPr>
        <w:t>อธิบายระบบการบริหารคุณภาพทางเภสัชกรรมได้</w:t>
      </w:r>
    </w:p>
    <w:p w14:paraId="704BC669" w14:textId="77777777" w:rsidR="008E6FDF" w:rsidRPr="00F15059" w:rsidRDefault="008E6FDF" w:rsidP="008E6FDF">
      <w:pPr>
        <w:pStyle w:val="ListParagraph"/>
        <w:numPr>
          <w:ilvl w:val="0"/>
          <w:numId w:val="18"/>
        </w:numPr>
        <w:spacing w:after="0" w:line="240" w:lineRule="auto"/>
        <w:rPr>
          <w:rFonts w:ascii="TH SarabunPSK" w:hAnsi="TH SarabunPSK" w:cs="TH SarabunPSK"/>
          <w:color w:val="272727"/>
          <w:sz w:val="32"/>
          <w:szCs w:val="32"/>
        </w:rPr>
      </w:pPr>
      <w:r w:rsidRPr="00F15059">
        <w:rPr>
          <w:rFonts w:ascii="TH SarabunPSK" w:hAnsi="TH SarabunPSK" w:cs="TH SarabunPSK" w:hint="cs"/>
          <w:color w:val="272727"/>
          <w:sz w:val="32"/>
          <w:szCs w:val="32"/>
          <w:cs/>
        </w:rPr>
        <w:t>จัดเตรียมเอกสารวิธีการตรวจรับรอง วิธีการตรวจสอบความถูกต้อง และวิธีการสอบเทียบ</w:t>
      </w:r>
    </w:p>
    <w:p w14:paraId="60B47181" w14:textId="77777777" w:rsidR="008E6FDF" w:rsidRPr="00F15059" w:rsidRDefault="008E6FDF" w:rsidP="008E6FDF">
      <w:pPr>
        <w:pStyle w:val="ListParagraph"/>
        <w:numPr>
          <w:ilvl w:val="0"/>
          <w:numId w:val="18"/>
        </w:numPr>
        <w:spacing w:after="0" w:line="240" w:lineRule="auto"/>
        <w:rPr>
          <w:rFonts w:ascii="TH SarabunPSK" w:hAnsi="TH SarabunPSK" w:cs="TH SarabunPSK"/>
          <w:color w:val="272727"/>
          <w:sz w:val="32"/>
          <w:szCs w:val="32"/>
        </w:rPr>
      </w:pPr>
      <w:r w:rsidRPr="00F15059">
        <w:rPr>
          <w:rFonts w:ascii="TH SarabunPSK" w:hAnsi="TH SarabunPSK" w:cs="TH SarabunPSK" w:hint="cs"/>
          <w:color w:val="272727"/>
          <w:sz w:val="32"/>
          <w:szCs w:val="32"/>
          <w:cs/>
        </w:rPr>
        <w:t>สามารถกำหนดและดำเนินการจัดการเอกสารด้านคุณภาพเบื้องต้นได้</w:t>
      </w:r>
    </w:p>
    <w:p w14:paraId="22586481" w14:textId="77777777" w:rsidR="00006597" w:rsidRPr="00F15059" w:rsidRDefault="00C50612" w:rsidP="00006597">
      <w:pPr>
        <w:pStyle w:val="Heading7"/>
        <w:tabs>
          <w:tab w:val="left" w:pos="360"/>
        </w:tabs>
        <w:spacing w:before="0" w:after="0"/>
        <w:rPr>
          <w:rFonts w:ascii="TH SarabunPSK" w:hAnsi="TH SarabunPSK" w:cs="TH SarabunPSK"/>
          <w:bCs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b/>
          <w:sz w:val="32"/>
          <w:szCs w:val="32"/>
          <w:lang w:bidi="th-TH"/>
        </w:rPr>
        <w:t>2</w:t>
      </w:r>
      <w:r w:rsidR="00500DC0" w:rsidRPr="00F15059">
        <w:rPr>
          <w:rFonts w:ascii="TH SarabunPSK" w:hAnsi="TH SarabunPSK" w:cs="TH SarabunPSK" w:hint="cs"/>
          <w:b/>
          <w:sz w:val="32"/>
          <w:szCs w:val="32"/>
          <w:cs/>
          <w:lang w:bidi="th-TH"/>
        </w:rPr>
        <w:t>.</w:t>
      </w:r>
      <w:r w:rsidR="00500DC0" w:rsidRPr="00F15059">
        <w:rPr>
          <w:rFonts w:ascii="TH SarabunPSK" w:hAnsi="TH SarabunPSK" w:cs="TH SarabunPSK" w:hint="cs"/>
          <w:bCs/>
          <w:sz w:val="32"/>
          <w:szCs w:val="32"/>
          <w:cs/>
          <w:lang w:bidi="th-TH"/>
        </w:rPr>
        <w:tab/>
        <w:t xml:space="preserve">คำอธิบายรายวิชา </w:t>
      </w:r>
      <w:r w:rsidR="00E7524A" w:rsidRPr="00F15059">
        <w:rPr>
          <w:rFonts w:ascii="TH SarabunPSK" w:hAnsi="TH SarabunPSK" w:cs="TH SarabunPSK" w:hint="cs"/>
          <w:bCs/>
          <w:sz w:val="32"/>
          <w:szCs w:val="32"/>
          <w:cs/>
          <w:lang w:bidi="th-TH"/>
        </w:rPr>
        <w:tab/>
      </w:r>
    </w:p>
    <w:tbl>
      <w:tblPr>
        <w:tblStyle w:val="TableGrid"/>
        <w:tblW w:w="19000" w:type="dxa"/>
        <w:tblInd w:w="5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00"/>
      </w:tblGrid>
      <w:tr w:rsidR="002C1A37" w:rsidRPr="00F15059" w14:paraId="117F89B9" w14:textId="77777777" w:rsidTr="00006597">
        <w:trPr>
          <w:trHeight w:val="60"/>
        </w:trPr>
        <w:tc>
          <w:tcPr>
            <w:tcW w:w="19000" w:type="dxa"/>
          </w:tcPr>
          <w:p w14:paraId="34148002" w14:textId="752D7C88" w:rsidR="002C1A37" w:rsidRPr="00F15059" w:rsidRDefault="002C1A37" w:rsidP="005903D4">
            <w:pPr>
              <w:tabs>
                <w:tab w:val="left" w:pos="600"/>
                <w:tab w:val="left" w:pos="8538"/>
                <w:tab w:val="left" w:pos="10207"/>
              </w:tabs>
              <w:ind w:right="10246" w:firstLine="525"/>
              <w:jc w:val="both"/>
              <w:rPr>
                <w:rFonts w:ascii="TH SarabunPSK" w:hAnsi="TH SarabunPSK" w:cs="TH SarabunPSK"/>
                <w:sz w:val="32"/>
                <w:szCs w:val="32"/>
                <w:rtl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ารฝึกปฏิบัติการการควบคุมคุณภาพตั้งแต่วัตถุดิบจนถึงผลิตภัณฑ์ รวมถึงวิธีการสอบเทียบ วิธีการตรวจรับรอง เครื่องมือและอุปกรณ์ การตรวจสอบความถูกต้องของวิธีวิเคราะห์ รวมถึงการ จัดเตรียมและควบคุมเอกสาร</w:t>
            </w:r>
          </w:p>
        </w:tc>
      </w:tr>
      <w:tr w:rsidR="002C1A37" w:rsidRPr="00F15059" w14:paraId="145121D2" w14:textId="77777777" w:rsidTr="00006597">
        <w:trPr>
          <w:trHeight w:val="60"/>
        </w:trPr>
        <w:tc>
          <w:tcPr>
            <w:tcW w:w="19000" w:type="dxa"/>
          </w:tcPr>
          <w:p w14:paraId="64D32C23" w14:textId="0C2BF24E" w:rsidR="002C1A37" w:rsidRPr="00F15059" w:rsidRDefault="002C1A37" w:rsidP="005903D4">
            <w:pPr>
              <w:ind w:right="10246" w:firstLine="525"/>
              <w:jc w:val="both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>Laboratory quality control from starting material to finished product including calibration and qualification method for instrument and equipment; analytical method validation including document preparation and control.</w:t>
            </w:r>
          </w:p>
        </w:tc>
      </w:tr>
    </w:tbl>
    <w:p w14:paraId="078B265F" w14:textId="77777777" w:rsidR="00663D50" w:rsidRPr="00F15059" w:rsidRDefault="00C50612" w:rsidP="00663D50">
      <w:pPr>
        <w:pStyle w:val="BodyText3"/>
        <w:tabs>
          <w:tab w:val="left" w:pos="360"/>
        </w:tabs>
        <w:spacing w:after="0"/>
        <w:ind w:left="360" w:hanging="360"/>
        <w:jc w:val="thaiDistribute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>3</w:t>
      </w:r>
      <w:r w:rsidR="00663D50"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.</w:t>
      </w:r>
      <w:r w:rsidR="00663D50"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ab/>
        <w:t>จำนวนชั่วโมงต่อสัปดาห์ที่อาจารย์ให้คำปรึกษาและแนะนำทางวิชาการแก่นักศึกษา</w:t>
      </w:r>
    </w:p>
    <w:p w14:paraId="004BBD05" w14:textId="1897F6B6" w:rsidR="0051631E" w:rsidRPr="00F15059" w:rsidRDefault="00C41F22" w:rsidP="00663D50">
      <w:pPr>
        <w:tabs>
          <w:tab w:val="left" w:pos="360"/>
        </w:tabs>
        <w:ind w:left="360"/>
        <w:rPr>
          <w:rFonts w:ascii="TH SarabunPSK" w:hAnsi="TH SarabunPSK" w:cs="TH SarabunPSK"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4D9C8812" wp14:editId="091CED7D">
                <wp:simplePos x="0" y="0"/>
                <wp:positionH relativeFrom="column">
                  <wp:posOffset>3326130</wp:posOffset>
                </wp:positionH>
                <wp:positionV relativeFrom="paragraph">
                  <wp:posOffset>60960</wp:posOffset>
                </wp:positionV>
                <wp:extent cx="137160" cy="152400"/>
                <wp:effectExtent l="6985" t="13335" r="8255" b="15240"/>
                <wp:wrapNone/>
                <wp:docPr id="1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3710DB" id="Rectangle 26" o:spid="_x0000_s1026" style="position:absolute;margin-left:261.9pt;margin-top:4.8pt;width:10.8pt;height:12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" fillcolor="black" strokeweight="1pt"/>
            </w:pict>
          </mc:Fallback>
        </mc:AlternateContent>
      </w:r>
      <w:r w:rsidR="0051631E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มี </w:t>
      </w:r>
      <w:r w:rsidR="00D30522" w:rsidRPr="00F15059">
        <w:rPr>
          <w:rFonts w:ascii="TH SarabunPSK" w:hAnsi="TH SarabunPSK" w:cs="TH SarabunPSK" w:hint="cs"/>
          <w:sz w:val="32"/>
          <w:szCs w:val="32"/>
          <w:u w:val="dotted"/>
          <w:cs/>
          <w:lang w:bidi="th-TH"/>
        </w:rPr>
        <w:t xml:space="preserve">        </w:t>
      </w:r>
      <w:r w:rsidR="00D30522" w:rsidRPr="00F15059">
        <w:rPr>
          <w:rFonts w:ascii="TH SarabunPSK" w:hAnsi="TH SarabunPSK" w:cs="TH SarabunPSK" w:hint="cs"/>
          <w:sz w:val="32"/>
          <w:szCs w:val="32"/>
          <w:u w:val="dotted"/>
          <w:lang w:bidi="th-TH"/>
        </w:rPr>
        <w:t>3</w:t>
      </w:r>
      <w:r w:rsidR="00D30522" w:rsidRPr="00F15059">
        <w:rPr>
          <w:rFonts w:ascii="TH SarabunPSK" w:hAnsi="TH SarabunPSK" w:cs="TH SarabunPSK" w:hint="cs"/>
          <w:sz w:val="32"/>
          <w:szCs w:val="32"/>
          <w:u w:val="dotted"/>
          <w:cs/>
          <w:lang w:bidi="th-TH"/>
        </w:rPr>
        <w:t xml:space="preserve">        </w:t>
      </w:r>
      <w:r w:rsidR="0051631E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>ชั่วโมง</w:t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>/</w:t>
      </w:r>
      <w:r w:rsidR="0051631E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>สัปดาห์</w:t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E34183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E34183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>e-mail</w:t>
      </w:r>
      <w:r w:rsidR="008032C2" w:rsidRPr="00F15059">
        <w:rPr>
          <w:rFonts w:ascii="TH SarabunPSK" w:hAnsi="TH SarabunPSK" w:cs="TH SarabunPSK" w:hint="cs"/>
          <w:sz w:val="32"/>
          <w:szCs w:val="32"/>
          <w:lang w:bidi="th-TH"/>
        </w:rPr>
        <w:t xml:space="preserve"> </w:t>
      </w:r>
      <w:r w:rsidR="005F069F" w:rsidRPr="00F15059">
        <w:rPr>
          <w:rFonts w:ascii="TH SarabunPSK" w:hAnsi="TH SarabunPSK" w:cs="TH SarabunPSK" w:hint="cs"/>
          <w:sz w:val="32"/>
          <w:szCs w:val="32"/>
          <w:lang w:bidi="th-TH"/>
        </w:rPr>
        <w:t>:</w:t>
      </w:r>
      <w:r w:rsidR="00D30522" w:rsidRPr="00F15059">
        <w:rPr>
          <w:rFonts w:ascii="TH SarabunPSK" w:hAnsi="TH SarabunPSK" w:cs="TH SarabunPSK" w:hint="cs"/>
          <w:sz w:val="32"/>
          <w:szCs w:val="32"/>
          <w:lang w:bidi="th-TH"/>
        </w:rPr>
        <w:t xml:space="preserve"> </w:t>
      </w:r>
      <w:r w:rsidR="002C1A37" w:rsidRPr="00F15059">
        <w:rPr>
          <w:rFonts w:ascii="TH SarabunPSK" w:hAnsi="TH SarabunPSK" w:cs="TH SarabunPSK" w:hint="cs"/>
          <w:sz w:val="32"/>
          <w:szCs w:val="32"/>
          <w:lang w:bidi="th-TH"/>
        </w:rPr>
        <w:t>pattwat.m@rsu.ac.th</w:t>
      </w:r>
    </w:p>
    <w:p w14:paraId="749F0643" w14:textId="77777777" w:rsidR="0051631E" w:rsidRPr="00F15059" w:rsidRDefault="00C41F22" w:rsidP="00663D50">
      <w:pPr>
        <w:tabs>
          <w:tab w:val="left" w:pos="360"/>
        </w:tabs>
        <w:ind w:left="360"/>
        <w:rPr>
          <w:rFonts w:ascii="TH SarabunPSK" w:hAnsi="TH SarabunPSK" w:cs="TH SarabunPSK"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5CF8ACF" wp14:editId="760CFC17">
                <wp:simplePos x="0" y="0"/>
                <wp:positionH relativeFrom="column">
                  <wp:posOffset>3326130</wp:posOffset>
                </wp:positionH>
                <wp:positionV relativeFrom="paragraph">
                  <wp:posOffset>62865</wp:posOffset>
                </wp:positionV>
                <wp:extent cx="137160" cy="152400"/>
                <wp:effectExtent l="6985" t="13335" r="8255" b="15240"/>
                <wp:wrapNone/>
                <wp:docPr id="15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377DEA" id="Rectangle 27" o:spid="_x0000_s1026" style="position:absolute;margin-left:261.9pt;margin-top:4.95pt;width:10.8pt;height:12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" strokeweight="1pt"/>
            </w:pict>
          </mc:Fallback>
        </mc:AlternateContent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ab/>
        <w:t>Facebook</w:t>
      </w:r>
      <w:proofErr w:type="gramStart"/>
      <w:r w:rsidR="008032C2" w:rsidRPr="00F15059">
        <w:rPr>
          <w:rFonts w:ascii="TH SarabunPSK" w:hAnsi="TH SarabunPSK" w:cs="TH SarabunPSK" w:hint="cs"/>
          <w:sz w:val="32"/>
          <w:szCs w:val="32"/>
          <w:lang w:bidi="th-TH"/>
        </w:rPr>
        <w:t xml:space="preserve"> </w:t>
      </w:r>
      <w:r w:rsidR="005F069F" w:rsidRPr="00F15059">
        <w:rPr>
          <w:rFonts w:ascii="TH SarabunPSK" w:hAnsi="TH SarabunPSK" w:cs="TH SarabunPSK" w:hint="cs"/>
          <w:sz w:val="32"/>
          <w:szCs w:val="32"/>
          <w:lang w:bidi="th-TH"/>
        </w:rPr>
        <w:t>:</w:t>
      </w:r>
      <w:r w:rsidR="008032C2" w:rsidRPr="00F15059">
        <w:rPr>
          <w:rFonts w:ascii="TH SarabunPSK" w:hAnsi="TH SarabunPSK" w:cs="TH SarabunPSK" w:hint="cs"/>
          <w:sz w:val="32"/>
          <w:szCs w:val="32"/>
          <w:lang w:bidi="th-TH"/>
        </w:rPr>
        <w:t>…</w:t>
      </w:r>
      <w:proofErr w:type="gramEnd"/>
      <w:r w:rsidR="008032C2" w:rsidRPr="00F15059">
        <w:rPr>
          <w:rFonts w:ascii="TH SarabunPSK" w:hAnsi="TH SarabunPSK" w:cs="TH SarabunPSK" w:hint="cs"/>
          <w:sz w:val="32"/>
          <w:szCs w:val="32"/>
          <w:lang w:bidi="th-TH"/>
        </w:rPr>
        <w:t>…………………………</w:t>
      </w:r>
    </w:p>
    <w:p w14:paraId="13C020F2" w14:textId="77777777" w:rsidR="0051631E" w:rsidRPr="00F15059" w:rsidRDefault="00C41F22" w:rsidP="00663D50">
      <w:pPr>
        <w:tabs>
          <w:tab w:val="left" w:pos="360"/>
        </w:tabs>
        <w:ind w:left="360"/>
        <w:rPr>
          <w:rFonts w:ascii="TH SarabunPSK" w:hAnsi="TH SarabunPSK" w:cs="TH SarabunPSK"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6B2FF6D6" wp14:editId="2A1D72F1">
                <wp:simplePos x="0" y="0"/>
                <wp:positionH relativeFrom="column">
                  <wp:posOffset>3326130</wp:posOffset>
                </wp:positionH>
                <wp:positionV relativeFrom="paragraph">
                  <wp:posOffset>67945</wp:posOffset>
                </wp:positionV>
                <wp:extent cx="137160" cy="152400"/>
                <wp:effectExtent l="6985" t="6985" r="8255" b="12065"/>
                <wp:wrapNone/>
                <wp:docPr id="14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8E2A83" id="Rectangle 28" o:spid="_x0000_s1026" style="position:absolute;margin-left:261.9pt;margin-top:5.35pt;width:10.8pt;height:12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" strokeweight="1pt"/>
            </w:pict>
          </mc:Fallback>
        </mc:AlternateContent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ab/>
        <w:t>Line</w:t>
      </w:r>
      <w:proofErr w:type="gramStart"/>
      <w:r w:rsidR="008032C2" w:rsidRPr="00F15059">
        <w:rPr>
          <w:rFonts w:ascii="TH SarabunPSK" w:hAnsi="TH SarabunPSK" w:cs="TH SarabunPSK" w:hint="cs"/>
          <w:sz w:val="32"/>
          <w:szCs w:val="32"/>
          <w:lang w:bidi="th-TH"/>
        </w:rPr>
        <w:t xml:space="preserve"> </w:t>
      </w:r>
      <w:r w:rsidR="005F069F" w:rsidRPr="00F15059">
        <w:rPr>
          <w:rFonts w:ascii="TH SarabunPSK" w:hAnsi="TH SarabunPSK" w:cs="TH SarabunPSK" w:hint="cs"/>
          <w:sz w:val="32"/>
          <w:szCs w:val="32"/>
          <w:lang w:bidi="th-TH"/>
        </w:rPr>
        <w:t>:</w:t>
      </w:r>
      <w:r w:rsidR="008032C2" w:rsidRPr="00F15059">
        <w:rPr>
          <w:rFonts w:ascii="TH SarabunPSK" w:hAnsi="TH SarabunPSK" w:cs="TH SarabunPSK" w:hint="cs"/>
          <w:sz w:val="32"/>
          <w:szCs w:val="32"/>
          <w:lang w:bidi="th-TH"/>
        </w:rPr>
        <w:t>…</w:t>
      </w:r>
      <w:proofErr w:type="gramEnd"/>
      <w:r w:rsidR="008032C2" w:rsidRPr="00F15059">
        <w:rPr>
          <w:rFonts w:ascii="TH SarabunPSK" w:hAnsi="TH SarabunPSK" w:cs="TH SarabunPSK" w:hint="cs"/>
          <w:sz w:val="32"/>
          <w:szCs w:val="32"/>
          <w:lang w:bidi="th-TH"/>
        </w:rPr>
        <w:t>………………………………</w:t>
      </w:r>
    </w:p>
    <w:p w14:paraId="4CBC954B" w14:textId="77777777" w:rsidR="00EA2DAB" w:rsidRPr="00F15059" w:rsidRDefault="007516B3" w:rsidP="000E79E2">
      <w:pPr>
        <w:tabs>
          <w:tab w:val="left" w:pos="360"/>
        </w:tabs>
        <w:ind w:left="360"/>
        <w:rPr>
          <w:rFonts w:ascii="TH SarabunPSK" w:hAnsi="TH SarabunPSK" w:cs="TH SarabunPSK"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46CF637D" wp14:editId="1D288762">
                <wp:simplePos x="0" y="0"/>
                <wp:positionH relativeFrom="column">
                  <wp:posOffset>3341370</wp:posOffset>
                </wp:positionH>
                <wp:positionV relativeFrom="paragraph">
                  <wp:posOffset>28575</wp:posOffset>
                </wp:positionV>
                <wp:extent cx="137160" cy="152400"/>
                <wp:effectExtent l="0" t="0" r="15240" b="19050"/>
                <wp:wrapNone/>
                <wp:docPr id="31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CFA908" id="Rectangle 26" o:spid="_x0000_s1026" style="position:absolute;margin-left:263.1pt;margin-top:2.25pt;width:10.8pt;height:12pt;z-index:25170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" fillcolor="black" strokeweight="1pt"/>
            </w:pict>
          </mc:Fallback>
        </mc:AlternateContent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51631E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51631E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>อื่น</w:t>
      </w:r>
      <w:r w:rsidR="00E436B5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>ๆ</w:t>
      </w:r>
      <w:r w:rsidR="00E436B5" w:rsidRPr="00F15059">
        <w:rPr>
          <w:rFonts w:ascii="TH SarabunPSK" w:hAnsi="TH SarabunPSK" w:cs="TH SarabunPSK" w:hint="cs"/>
          <w:sz w:val="32"/>
          <w:szCs w:val="32"/>
          <w:lang w:bidi="th-TH"/>
        </w:rPr>
        <w:t>:</w:t>
      </w:r>
      <w:r w:rsidR="0051631E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E436B5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>นัดเวลาในการปรึกษา</w:t>
      </w:r>
      <w:r w:rsidR="00EA2DAB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>กับอาจารย์</w:t>
      </w:r>
    </w:p>
    <w:p w14:paraId="79B82C9E" w14:textId="36909DE7" w:rsidR="000E79E2" w:rsidRPr="00F15059" w:rsidRDefault="00EA2DAB" w:rsidP="000E79E2">
      <w:pPr>
        <w:tabs>
          <w:tab w:val="left" w:pos="360"/>
        </w:tabs>
        <w:ind w:left="360"/>
        <w:rPr>
          <w:rFonts w:ascii="TH SarabunPSK" w:hAnsi="TH SarabunPSK" w:cs="TH SarabunPSK"/>
          <w:bCs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ab/>
      </w:r>
      <w:r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ab/>
      </w:r>
      <w:r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ab/>
      </w:r>
      <w:r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ab/>
      </w:r>
      <w:r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ab/>
      </w:r>
      <w:r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ab/>
      </w:r>
      <w:r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ab/>
      </w:r>
      <w:r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ab/>
        <w:t>ผู้สอนโดยตรง</w:t>
      </w:r>
      <w:r w:rsidR="002C1A37" w:rsidRPr="00F15059">
        <w:rPr>
          <w:rFonts w:ascii="TH SarabunPSK" w:hAnsi="TH SarabunPSK" w:cs="TH SarabunPSK" w:hint="cs"/>
          <w:sz w:val="32"/>
          <w:szCs w:val="32"/>
          <w:lang w:bidi="th-TH"/>
        </w:rPr>
        <w:t>/ RSU Cyber</w:t>
      </w:r>
      <w:r w:rsidR="002C1A37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2C1A37" w:rsidRPr="00F15059">
        <w:rPr>
          <w:rFonts w:ascii="TH SarabunPSK" w:hAnsi="TH SarabunPSK" w:cs="TH SarabunPSK" w:hint="cs"/>
          <w:sz w:val="32"/>
          <w:szCs w:val="32"/>
          <w:lang w:bidi="th-TH"/>
        </w:rPr>
        <w:t>PHA 532</w:t>
      </w:r>
      <w:r w:rsidR="000E79E2" w:rsidRPr="00F15059">
        <w:rPr>
          <w:rFonts w:ascii="TH SarabunPSK" w:hAnsi="TH SarabunPSK" w:cs="TH SarabunPSK" w:hint="cs"/>
          <w:bCs/>
          <w:sz w:val="32"/>
          <w:szCs w:val="32"/>
          <w:lang w:bidi="th-TH"/>
        </w:rPr>
        <w:t xml:space="preserve"> </w:t>
      </w:r>
    </w:p>
    <w:p w14:paraId="45558750" w14:textId="77777777" w:rsidR="00082974" w:rsidRPr="00F15059" w:rsidRDefault="00082974" w:rsidP="005B165C">
      <w:pPr>
        <w:jc w:val="center"/>
        <w:rPr>
          <w:rFonts w:ascii="TH SarabunPSK" w:hAnsi="TH SarabunPSK" w:cs="TH SarabunPSK"/>
          <w:bCs/>
          <w:sz w:val="32"/>
          <w:szCs w:val="32"/>
          <w:lang w:bidi="th-TH"/>
        </w:rPr>
      </w:pPr>
    </w:p>
    <w:p w14:paraId="046948A0" w14:textId="77777777" w:rsidR="00082974" w:rsidRPr="00F15059" w:rsidRDefault="00082974" w:rsidP="00082974">
      <w:pPr>
        <w:rPr>
          <w:rFonts w:ascii="TH SarabunPSK" w:hAnsi="TH SarabunPSK" w:cs="TH SarabunPSK"/>
          <w:bCs/>
          <w:sz w:val="32"/>
          <w:szCs w:val="32"/>
          <w:lang w:bidi="th-TH"/>
        </w:rPr>
      </w:pPr>
    </w:p>
    <w:p w14:paraId="37035DB1" w14:textId="77777777" w:rsidR="00082974" w:rsidRPr="00F15059" w:rsidRDefault="00082974" w:rsidP="00082974">
      <w:pPr>
        <w:pStyle w:val="Heading7"/>
        <w:tabs>
          <w:tab w:val="left" w:pos="360"/>
        </w:tabs>
        <w:spacing w:before="0" w:after="0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b/>
          <w:bCs/>
          <w:sz w:val="32"/>
          <w:szCs w:val="32"/>
          <w:lang w:val="en-US" w:bidi="th-TH"/>
        </w:rPr>
        <w:t>4</w:t>
      </w:r>
      <w:r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.</w:t>
      </w:r>
      <w:r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ab/>
        <w:t>ผลลัพธ์การเรียนรู้ของรายวิชา (</w:t>
      </w:r>
      <w:r w:rsidRPr="00F15059">
        <w:rPr>
          <w:rFonts w:ascii="TH SarabunPSK" w:hAnsi="TH SarabunPSK" w:cs="TH SarabunPSK" w:hint="cs"/>
          <w:b/>
          <w:bCs/>
          <w:sz w:val="32"/>
          <w:szCs w:val="32"/>
        </w:rPr>
        <w:t>Course Learning Outcomes: CLOs):</w:t>
      </w:r>
    </w:p>
    <w:p w14:paraId="172E22B3" w14:textId="77777777" w:rsidR="00082974" w:rsidRPr="00F15059" w:rsidRDefault="00082974" w:rsidP="00082974">
      <w:pPr>
        <w:ind w:left="284"/>
        <w:rPr>
          <w:rFonts w:ascii="TH SarabunPSK" w:hAnsi="TH SarabunPSK" w:cs="TH SarabunPSK"/>
          <w:color w:val="000000" w:themeColor="text1"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sz w:val="32"/>
          <w:szCs w:val="32"/>
          <w:lang w:val="en-AU"/>
        </w:rPr>
        <w:tab/>
      </w:r>
      <w:r w:rsidRPr="00F15059">
        <w:rPr>
          <w:rFonts w:ascii="TH SarabunPSK" w:hAnsi="TH SarabunPSK" w:cs="TH SarabunPSK" w:hint="cs"/>
          <w:color w:val="000000" w:themeColor="text1"/>
          <w:sz w:val="32"/>
          <w:szCs w:val="32"/>
          <w:cs/>
          <w:lang w:bidi="th-TH"/>
        </w:rPr>
        <w:t>เมื่อสิ้นสุดการเรียนการสอนแล้ว นักศึกษาที่สำเร็จการศึกษาในรายวิชาแล้วสามารถ</w:t>
      </w:r>
    </w:p>
    <w:tbl>
      <w:tblPr>
        <w:tblStyle w:val="TableGrid"/>
        <w:tblW w:w="978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43"/>
        <w:gridCol w:w="6662"/>
        <w:gridCol w:w="1276"/>
      </w:tblGrid>
      <w:tr w:rsidR="00082974" w:rsidRPr="00F15059" w14:paraId="0171C120" w14:textId="77777777" w:rsidTr="005903D4">
        <w:tc>
          <w:tcPr>
            <w:tcW w:w="1843" w:type="dxa"/>
          </w:tcPr>
          <w:p w14:paraId="5FF5E6DF" w14:textId="77777777" w:rsidR="00082974" w:rsidRPr="00F15059" w:rsidRDefault="00082974" w:rsidP="005903D4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6662" w:type="dxa"/>
          </w:tcPr>
          <w:p w14:paraId="77A6DB8A" w14:textId="77777777" w:rsidR="00082974" w:rsidRPr="00F15059" w:rsidRDefault="00082974" w:rsidP="005903D4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ผลลัพธ์การเรียนรู้ระดับรายวิชา (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>CLOs)</w:t>
            </w:r>
          </w:p>
        </w:tc>
        <w:tc>
          <w:tcPr>
            <w:tcW w:w="1276" w:type="dxa"/>
          </w:tcPr>
          <w:p w14:paraId="574137DD" w14:textId="77777777" w:rsidR="00082974" w:rsidRPr="00F15059" w:rsidRDefault="00082974" w:rsidP="005903D4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G/K/S/A</w:t>
            </w:r>
          </w:p>
          <w:p w14:paraId="7C090780" w14:textId="77777777" w:rsidR="00082974" w:rsidRPr="00F15059" w:rsidRDefault="00082974" w:rsidP="005903D4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Level</w:t>
            </w:r>
          </w:p>
        </w:tc>
      </w:tr>
      <w:tr w:rsidR="00082974" w:rsidRPr="00F15059" w14:paraId="18E94EBB" w14:textId="77777777" w:rsidTr="005903D4">
        <w:tc>
          <w:tcPr>
            <w:tcW w:w="1843" w:type="dxa"/>
          </w:tcPr>
          <w:p w14:paraId="040A936A" w14:textId="588EBF0E" w:rsidR="00082974" w:rsidRPr="00F15059" w:rsidRDefault="00082974" w:rsidP="005903D4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PHA532-CLO1</w:t>
            </w:r>
          </w:p>
        </w:tc>
        <w:tc>
          <w:tcPr>
            <w:tcW w:w="6662" w:type="dxa"/>
          </w:tcPr>
          <w:p w14:paraId="24C5F21F" w14:textId="7F83C889" w:rsidR="00082974" w:rsidRPr="00F15059" w:rsidRDefault="00082974" w:rsidP="005903D4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color w:val="272727"/>
                <w:sz w:val="32"/>
                <w:szCs w:val="32"/>
                <w:cs/>
                <w:lang w:bidi="th-TH"/>
              </w:rPr>
              <w:t>อธิบายระบบการบริหารคุณภาพทางเภสัชกรรมได้</w:t>
            </w:r>
          </w:p>
        </w:tc>
        <w:tc>
          <w:tcPr>
            <w:tcW w:w="1276" w:type="dxa"/>
          </w:tcPr>
          <w:p w14:paraId="58E65F77" w14:textId="5461153C" w:rsidR="00082974" w:rsidRPr="00F15059" w:rsidRDefault="00082974" w:rsidP="005903D4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K level 2</w:t>
            </w:r>
          </w:p>
        </w:tc>
      </w:tr>
      <w:tr w:rsidR="00082974" w:rsidRPr="00F15059" w14:paraId="6AC70FEE" w14:textId="77777777" w:rsidTr="005903D4">
        <w:tc>
          <w:tcPr>
            <w:tcW w:w="1843" w:type="dxa"/>
          </w:tcPr>
          <w:p w14:paraId="497E2CB5" w14:textId="384E7557" w:rsidR="00082974" w:rsidRPr="00F15059" w:rsidRDefault="00082974" w:rsidP="005903D4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PHA532-CLO2</w:t>
            </w:r>
          </w:p>
        </w:tc>
        <w:tc>
          <w:tcPr>
            <w:tcW w:w="6662" w:type="dxa"/>
          </w:tcPr>
          <w:p w14:paraId="0885EE41" w14:textId="2FDE9AF5" w:rsidR="00082974" w:rsidRPr="00F15059" w:rsidRDefault="00082974" w:rsidP="00082974">
            <w:pPr>
              <w:rPr>
                <w:rFonts w:ascii="TH SarabunPSK" w:hAnsi="TH SarabunPSK" w:cs="TH SarabunPSK"/>
                <w:color w:val="272727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color w:val="272727"/>
                <w:sz w:val="32"/>
                <w:szCs w:val="32"/>
                <w:cs/>
                <w:lang w:bidi="th-TH"/>
              </w:rPr>
              <w:t>จัดเตรียมเอกสารวิธีการตรวจรับรอง วิธีการตรวจสอบความถูกต้อง และวิธีการสอบเทียบ</w:t>
            </w:r>
          </w:p>
        </w:tc>
        <w:tc>
          <w:tcPr>
            <w:tcW w:w="1276" w:type="dxa"/>
          </w:tcPr>
          <w:p w14:paraId="43B15B43" w14:textId="48FDA846" w:rsidR="00082974" w:rsidRPr="00F15059" w:rsidRDefault="00082974" w:rsidP="00082974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K level 2</w:t>
            </w:r>
          </w:p>
          <w:p w14:paraId="1511E691" w14:textId="4D43F8EC" w:rsidR="00082974" w:rsidRPr="00F15059" w:rsidRDefault="00082974" w:rsidP="00082974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S level 2</w:t>
            </w:r>
          </w:p>
        </w:tc>
      </w:tr>
      <w:tr w:rsidR="00082974" w:rsidRPr="00F15059" w14:paraId="4F09A89B" w14:textId="77777777" w:rsidTr="005903D4">
        <w:tc>
          <w:tcPr>
            <w:tcW w:w="1843" w:type="dxa"/>
          </w:tcPr>
          <w:p w14:paraId="71BB13B2" w14:textId="724836C0" w:rsidR="00082974" w:rsidRPr="00F15059" w:rsidRDefault="00082974" w:rsidP="005903D4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PHA532-CLO3</w:t>
            </w:r>
          </w:p>
        </w:tc>
        <w:tc>
          <w:tcPr>
            <w:tcW w:w="6662" w:type="dxa"/>
          </w:tcPr>
          <w:p w14:paraId="30EF85C8" w14:textId="53F2E7C1" w:rsidR="00082974" w:rsidRPr="00F15059" w:rsidRDefault="00082974" w:rsidP="005903D4">
            <w:pPr>
              <w:rPr>
                <w:rFonts w:ascii="TH SarabunPSK" w:hAnsi="TH SarabunPSK" w:cs="TH SarabunPSK"/>
                <w:color w:val="272727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color w:val="272727"/>
                <w:sz w:val="32"/>
                <w:szCs w:val="32"/>
                <w:cs/>
                <w:lang w:bidi="th-TH"/>
              </w:rPr>
              <w:t>สามารถกำหนดและดำเนินการจัดการเอกสารด้านคุณภาพเบื้องต้นได้</w:t>
            </w:r>
          </w:p>
        </w:tc>
        <w:tc>
          <w:tcPr>
            <w:tcW w:w="1276" w:type="dxa"/>
          </w:tcPr>
          <w:p w14:paraId="594A59D5" w14:textId="77777777" w:rsidR="00082974" w:rsidRPr="00F15059" w:rsidRDefault="00082974" w:rsidP="00082974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K level 2</w:t>
            </w:r>
          </w:p>
          <w:p w14:paraId="6FEC15B5" w14:textId="146519C5" w:rsidR="00082974" w:rsidRPr="00F15059" w:rsidRDefault="00082974" w:rsidP="00082974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S level 2</w:t>
            </w:r>
          </w:p>
        </w:tc>
      </w:tr>
    </w:tbl>
    <w:p w14:paraId="4C1E071A" w14:textId="57695604" w:rsidR="00082974" w:rsidRPr="00F15059" w:rsidRDefault="000E79E2" w:rsidP="00082974">
      <w:pPr>
        <w:jc w:val="center"/>
        <w:rPr>
          <w:rFonts w:ascii="TH SarabunPSK" w:hAnsi="TH SarabunPSK" w:cs="TH SarabunPSK"/>
          <w:bCs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bCs/>
          <w:sz w:val="32"/>
          <w:szCs w:val="32"/>
          <w:cs/>
          <w:lang w:bidi="th-TH"/>
        </w:rPr>
        <w:br w:type="page"/>
      </w:r>
    </w:p>
    <w:p w14:paraId="2994A974" w14:textId="56B07FA7" w:rsidR="00AB4359" w:rsidRPr="00F15059" w:rsidRDefault="00FD35CB" w:rsidP="005B165C">
      <w:pPr>
        <w:jc w:val="center"/>
        <w:rPr>
          <w:rFonts w:ascii="TH SarabunPSK" w:hAnsi="TH SarabunPSK" w:cs="TH SarabunPSK"/>
          <w:bCs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bCs/>
          <w:sz w:val="32"/>
          <w:szCs w:val="32"/>
          <w:cs/>
          <w:lang w:bidi="th-TH"/>
        </w:rPr>
        <w:lastRenderedPageBreak/>
        <w:t>หมวดที่</w:t>
      </w:r>
      <w:r w:rsidRPr="00F15059">
        <w:rPr>
          <w:rFonts w:ascii="TH SarabunPSK" w:hAnsi="TH SarabunPSK" w:cs="TH SarabunPSK" w:hint="cs"/>
          <w:b/>
          <w:sz w:val="32"/>
          <w:szCs w:val="32"/>
          <w:cs/>
          <w:lang w:bidi="th-TH"/>
        </w:rPr>
        <w:t xml:space="preserve"> </w:t>
      </w:r>
      <w:r w:rsidR="00721911" w:rsidRPr="00F15059">
        <w:rPr>
          <w:rFonts w:ascii="TH SarabunPSK" w:hAnsi="TH SarabunPSK" w:cs="TH SarabunPSK" w:hint="cs"/>
          <w:b/>
          <w:sz w:val="32"/>
          <w:szCs w:val="32"/>
          <w:lang w:bidi="th-TH"/>
        </w:rPr>
        <w:t>3</w:t>
      </w:r>
      <w:r w:rsidRPr="00F15059">
        <w:rPr>
          <w:rFonts w:ascii="TH SarabunPSK" w:hAnsi="TH SarabunPSK" w:cs="TH SarabunPSK" w:hint="cs"/>
          <w:bCs/>
          <w:sz w:val="32"/>
          <w:szCs w:val="32"/>
          <w:cs/>
          <w:lang w:bidi="th-TH"/>
        </w:rPr>
        <w:t xml:space="preserve"> </w:t>
      </w:r>
      <w:r w:rsidR="00D07077" w:rsidRPr="00F15059">
        <w:rPr>
          <w:rFonts w:ascii="TH SarabunPSK" w:hAnsi="TH SarabunPSK" w:cs="TH SarabunPSK" w:hint="cs"/>
          <w:bCs/>
          <w:sz w:val="32"/>
          <w:szCs w:val="32"/>
          <w:cs/>
          <w:lang w:bidi="th-TH"/>
        </w:rPr>
        <w:t xml:space="preserve"> </w:t>
      </w:r>
      <w:r w:rsidR="001836FA" w:rsidRPr="00F15059">
        <w:rPr>
          <w:rFonts w:ascii="TH SarabunPSK" w:hAnsi="TH SarabunPSK" w:cs="TH SarabunPSK" w:hint="cs"/>
          <w:bCs/>
          <w:sz w:val="32"/>
          <w:szCs w:val="32"/>
          <w:cs/>
          <w:lang w:bidi="th-TH"/>
        </w:rPr>
        <w:t>การพัฒนา</w:t>
      </w:r>
      <w:r w:rsidR="00D07077" w:rsidRPr="00F15059">
        <w:rPr>
          <w:rFonts w:ascii="TH SarabunPSK" w:hAnsi="TH SarabunPSK" w:cs="TH SarabunPSK" w:hint="cs"/>
          <w:bCs/>
          <w:sz w:val="32"/>
          <w:szCs w:val="32"/>
          <w:cs/>
          <w:lang w:bidi="th-TH"/>
        </w:rPr>
        <w:t>ผล</w:t>
      </w:r>
      <w:r w:rsidR="00AB4359" w:rsidRPr="00F15059">
        <w:rPr>
          <w:rFonts w:ascii="TH SarabunPSK" w:hAnsi="TH SarabunPSK" w:cs="TH SarabunPSK" w:hint="cs"/>
          <w:bCs/>
          <w:sz w:val="32"/>
          <w:szCs w:val="32"/>
          <w:cs/>
          <w:lang w:bidi="th-TH"/>
        </w:rPr>
        <w:t>การเรียนรู้ของนักศึกษา</w:t>
      </w:r>
    </w:p>
    <w:p w14:paraId="778C349F" w14:textId="77777777" w:rsidR="0013758A" w:rsidRPr="00F15059" w:rsidRDefault="0013758A" w:rsidP="005903D4">
      <w:pPr>
        <w:tabs>
          <w:tab w:val="left" w:pos="360"/>
          <w:tab w:val="left" w:pos="720"/>
          <w:tab w:val="left" w:pos="900"/>
          <w:tab w:val="left" w:pos="1440"/>
          <w:tab w:val="left" w:pos="1890"/>
          <w:tab w:val="left" w:pos="2340"/>
        </w:tabs>
        <w:ind w:left="360" w:hanging="360"/>
        <w:rPr>
          <w:rFonts w:ascii="TH SarabunPSK" w:hAnsi="TH SarabunPSK" w:cs="TH SarabunPSK"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แผนที่แสดงการกระจายความรับผิดชอบมาตรฐานผลการเรียนรู้จากหลักสูตรสู่รายวิชา  </w:t>
      </w:r>
    </w:p>
    <w:p w14:paraId="58CBA289" w14:textId="77777777" w:rsidR="0013758A" w:rsidRPr="00F15059" w:rsidRDefault="0013758A" w:rsidP="0013758A">
      <w:pPr>
        <w:tabs>
          <w:tab w:val="left" w:pos="360"/>
          <w:tab w:val="left" w:pos="720"/>
          <w:tab w:val="left" w:pos="900"/>
          <w:tab w:val="left" w:pos="1440"/>
          <w:tab w:val="left" w:pos="1890"/>
          <w:tab w:val="left" w:pos="2340"/>
        </w:tabs>
        <w:ind w:left="360" w:hanging="360"/>
        <w:rPr>
          <w:rFonts w:ascii="TH SarabunPSK" w:hAnsi="TH SarabunPSK" w:cs="TH SarabunPSK"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>(</w:t>
      </w:r>
      <w:r w:rsidRPr="00F15059">
        <w:rPr>
          <w:rFonts w:ascii="TH SarabunPSK" w:hAnsi="TH SarabunPSK" w:cs="TH SarabunPSK" w:hint="cs"/>
          <w:sz w:val="32"/>
          <w:szCs w:val="32"/>
          <w:lang w:bidi="th-TH"/>
        </w:rPr>
        <w:t>Curriculum Mapping</w:t>
      </w:r>
      <w:r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5"/>
        <w:gridCol w:w="344"/>
        <w:gridCol w:w="359"/>
        <w:gridCol w:w="337"/>
        <w:gridCol w:w="455"/>
        <w:gridCol w:w="344"/>
        <w:gridCol w:w="359"/>
        <w:gridCol w:w="359"/>
        <w:gridCol w:w="344"/>
        <w:gridCol w:w="360"/>
        <w:gridCol w:w="359"/>
        <w:gridCol w:w="359"/>
        <w:gridCol w:w="455"/>
        <w:gridCol w:w="352"/>
        <w:gridCol w:w="363"/>
        <w:gridCol w:w="351"/>
        <w:gridCol w:w="337"/>
        <w:gridCol w:w="349"/>
        <w:gridCol w:w="360"/>
        <w:gridCol w:w="455"/>
        <w:gridCol w:w="455"/>
        <w:gridCol w:w="455"/>
        <w:gridCol w:w="360"/>
        <w:gridCol w:w="337"/>
      </w:tblGrid>
      <w:tr w:rsidR="00E436B5" w:rsidRPr="00F15059" w14:paraId="412416F9" w14:textId="77777777" w:rsidTr="00E436B5">
        <w:tc>
          <w:tcPr>
            <w:tcW w:w="638" w:type="pct"/>
            <w:gridSpan w:val="3"/>
          </w:tcPr>
          <w:p w14:paraId="6C2074E0" w14:textId="65E5F787" w:rsidR="00E436B5" w:rsidRPr="00F15059" w:rsidRDefault="00E34183" w:rsidP="002B2495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1.</w:t>
            </w:r>
            <w:r w:rsidR="00E436B5"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rtl/>
                <w:cs/>
              </w:rPr>
              <w:t xml:space="preserve"> </w:t>
            </w:r>
            <w:r w:rsidR="00E436B5"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คุณธรรม จริยธรรม</w:t>
            </w:r>
          </w:p>
        </w:tc>
        <w:tc>
          <w:tcPr>
            <w:tcW w:w="1041" w:type="pct"/>
            <w:gridSpan w:val="5"/>
          </w:tcPr>
          <w:p w14:paraId="3430A518" w14:textId="49BEE554" w:rsidR="00E436B5" w:rsidRPr="00F15059" w:rsidRDefault="00E34183" w:rsidP="00E3418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2.</w:t>
            </w: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rtl/>
                <w:cs/>
              </w:rPr>
              <w:t xml:space="preserve"> </w:t>
            </w:r>
            <w:r w:rsidR="00E436B5"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ความรู้</w:t>
            </w:r>
          </w:p>
        </w:tc>
        <w:tc>
          <w:tcPr>
            <w:tcW w:w="1074" w:type="pct"/>
            <w:gridSpan w:val="5"/>
          </w:tcPr>
          <w:p w14:paraId="493A5CF7" w14:textId="057789F8" w:rsidR="00E436B5" w:rsidRPr="00F15059" w:rsidRDefault="00E34183" w:rsidP="00E3418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 xml:space="preserve">3. </w:t>
            </w:r>
            <w:r w:rsidR="00E436B5"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ทักษะทางปัญญา</w:t>
            </w:r>
          </w:p>
        </w:tc>
        <w:tc>
          <w:tcPr>
            <w:tcW w:w="823" w:type="pct"/>
            <w:gridSpan w:val="4"/>
          </w:tcPr>
          <w:p w14:paraId="5F0D4200" w14:textId="4B578A80" w:rsidR="00E436B5" w:rsidRPr="00F15059" w:rsidRDefault="00E34183" w:rsidP="002B2495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 xml:space="preserve">4. </w:t>
            </w:r>
            <w:r w:rsidR="00E436B5"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ทักษะความสัมพันธ์ระหว่างบุคคลและความรับผิดชอบ</w:t>
            </w:r>
          </w:p>
        </w:tc>
        <w:tc>
          <w:tcPr>
            <w:tcW w:w="805" w:type="pct"/>
            <w:gridSpan w:val="4"/>
          </w:tcPr>
          <w:p w14:paraId="1AA9E4C7" w14:textId="3843AC8C" w:rsidR="00E436B5" w:rsidRPr="00F15059" w:rsidRDefault="00E436B5" w:rsidP="00E3418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rtl/>
                <w:cs/>
              </w:rPr>
              <w:t xml:space="preserve">5 </w:t>
            </w:r>
            <w:r w:rsidR="00E34183"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 xml:space="preserve">. </w:t>
            </w: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ทักษะการวิเคราะห์เชิงตัวเลขการสื่อสารและเทคโนโลยีสารสนเทศ</w:t>
            </w:r>
          </w:p>
        </w:tc>
        <w:tc>
          <w:tcPr>
            <w:tcW w:w="619" w:type="pct"/>
            <w:gridSpan w:val="3"/>
          </w:tcPr>
          <w:p w14:paraId="02BA538E" w14:textId="4A96C671" w:rsidR="00E436B5" w:rsidRPr="00F15059" w:rsidRDefault="00E34183" w:rsidP="00E3418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 xml:space="preserve">6. </w:t>
            </w:r>
            <w:r w:rsidR="00E436B5"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ทักษะการปฏิบัติทางวิชาชีพ</w:t>
            </w:r>
          </w:p>
        </w:tc>
      </w:tr>
      <w:tr w:rsidR="00E436B5" w:rsidRPr="00F15059" w14:paraId="4EA76574" w14:textId="77777777" w:rsidTr="00E436B5">
        <w:tc>
          <w:tcPr>
            <w:tcW w:w="214" w:type="pct"/>
          </w:tcPr>
          <w:p w14:paraId="209224A1" w14:textId="77777777" w:rsidR="00E436B5" w:rsidRPr="00F15059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208" w:type="pct"/>
          </w:tcPr>
          <w:p w14:paraId="2193FAA0" w14:textId="77777777" w:rsidR="00E436B5" w:rsidRPr="00F15059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216" w:type="pct"/>
          </w:tcPr>
          <w:p w14:paraId="45028033" w14:textId="77777777" w:rsidR="00E436B5" w:rsidRPr="00F15059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186" w:type="pct"/>
          </w:tcPr>
          <w:p w14:paraId="0BFD0796" w14:textId="77777777" w:rsidR="00E436B5" w:rsidRPr="00F15059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215" w:type="pct"/>
          </w:tcPr>
          <w:p w14:paraId="0518BDEB" w14:textId="77777777" w:rsidR="00E436B5" w:rsidRPr="00F15059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208" w:type="pct"/>
          </w:tcPr>
          <w:p w14:paraId="213A8B3B" w14:textId="77777777" w:rsidR="00E436B5" w:rsidRPr="00F15059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216" w:type="pct"/>
          </w:tcPr>
          <w:p w14:paraId="5DFC2C60" w14:textId="77777777" w:rsidR="00E436B5" w:rsidRPr="00F15059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4</w:t>
            </w:r>
          </w:p>
        </w:tc>
        <w:tc>
          <w:tcPr>
            <w:tcW w:w="216" w:type="pct"/>
          </w:tcPr>
          <w:p w14:paraId="2E3F45D4" w14:textId="77777777" w:rsidR="00E436B5" w:rsidRPr="00F15059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5</w:t>
            </w:r>
          </w:p>
        </w:tc>
        <w:tc>
          <w:tcPr>
            <w:tcW w:w="208" w:type="pct"/>
          </w:tcPr>
          <w:p w14:paraId="4C669F85" w14:textId="77777777" w:rsidR="00E436B5" w:rsidRPr="00F15059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217" w:type="pct"/>
          </w:tcPr>
          <w:p w14:paraId="1802926D" w14:textId="77777777" w:rsidR="00E436B5" w:rsidRPr="00F15059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216" w:type="pct"/>
          </w:tcPr>
          <w:p w14:paraId="35B822A9" w14:textId="77777777" w:rsidR="00E436B5" w:rsidRPr="00F15059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216" w:type="pct"/>
          </w:tcPr>
          <w:p w14:paraId="741676AC" w14:textId="77777777" w:rsidR="00E436B5" w:rsidRPr="00F15059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4</w:t>
            </w:r>
          </w:p>
        </w:tc>
        <w:tc>
          <w:tcPr>
            <w:tcW w:w="217" w:type="pct"/>
          </w:tcPr>
          <w:p w14:paraId="1CD3970D" w14:textId="77777777" w:rsidR="00E436B5" w:rsidRPr="00F15059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5</w:t>
            </w:r>
          </w:p>
        </w:tc>
        <w:tc>
          <w:tcPr>
            <w:tcW w:w="210" w:type="pct"/>
          </w:tcPr>
          <w:p w14:paraId="7C569D38" w14:textId="77777777" w:rsidR="00E436B5" w:rsidRPr="00F15059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217" w:type="pct"/>
          </w:tcPr>
          <w:p w14:paraId="21DA62D5" w14:textId="77777777" w:rsidR="00E436B5" w:rsidRPr="00F15059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210" w:type="pct"/>
          </w:tcPr>
          <w:p w14:paraId="520E5806" w14:textId="77777777" w:rsidR="00E436B5" w:rsidRPr="00F15059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186" w:type="pct"/>
          </w:tcPr>
          <w:p w14:paraId="0B53C56F" w14:textId="77777777" w:rsidR="00E436B5" w:rsidRPr="00F15059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4</w:t>
            </w:r>
          </w:p>
        </w:tc>
        <w:tc>
          <w:tcPr>
            <w:tcW w:w="216" w:type="pct"/>
          </w:tcPr>
          <w:p w14:paraId="27C9F257" w14:textId="77777777" w:rsidR="00E436B5" w:rsidRPr="00F15059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217" w:type="pct"/>
          </w:tcPr>
          <w:p w14:paraId="0962C43B" w14:textId="77777777" w:rsidR="00E436B5" w:rsidRPr="00F15059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186" w:type="pct"/>
          </w:tcPr>
          <w:p w14:paraId="2D0ECFFF" w14:textId="77777777" w:rsidR="00E436B5" w:rsidRPr="00F15059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186" w:type="pct"/>
          </w:tcPr>
          <w:p w14:paraId="2C4E24D5" w14:textId="77777777" w:rsidR="00E436B5" w:rsidRPr="00F15059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4</w:t>
            </w:r>
          </w:p>
        </w:tc>
        <w:tc>
          <w:tcPr>
            <w:tcW w:w="216" w:type="pct"/>
          </w:tcPr>
          <w:p w14:paraId="4CE7C5E3" w14:textId="77777777" w:rsidR="00E436B5" w:rsidRPr="00F15059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217" w:type="pct"/>
          </w:tcPr>
          <w:p w14:paraId="729F6C61" w14:textId="77777777" w:rsidR="00E436B5" w:rsidRPr="00F15059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186" w:type="pct"/>
          </w:tcPr>
          <w:p w14:paraId="690DBA0D" w14:textId="77777777" w:rsidR="00E436B5" w:rsidRPr="00F15059" w:rsidRDefault="00E436B5" w:rsidP="00727CC3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3</w:t>
            </w:r>
          </w:p>
        </w:tc>
      </w:tr>
      <w:tr w:rsidR="00E436B5" w:rsidRPr="00F15059" w14:paraId="7CEE15BA" w14:textId="77777777" w:rsidTr="00E436B5">
        <w:tc>
          <w:tcPr>
            <w:tcW w:w="214" w:type="pct"/>
            <w:vAlign w:val="center"/>
          </w:tcPr>
          <w:p w14:paraId="06EC0017" w14:textId="77777777" w:rsidR="00E436B5" w:rsidRPr="00F15059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C"/>
            </w:r>
          </w:p>
        </w:tc>
        <w:tc>
          <w:tcPr>
            <w:tcW w:w="208" w:type="pct"/>
            <w:vAlign w:val="center"/>
          </w:tcPr>
          <w:p w14:paraId="26CC29E1" w14:textId="77777777" w:rsidR="00E436B5" w:rsidRPr="00F15059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16" w:type="pct"/>
            <w:vAlign w:val="center"/>
          </w:tcPr>
          <w:p w14:paraId="016F6712" w14:textId="77777777" w:rsidR="00E436B5" w:rsidRPr="00F15059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6" w:type="pct"/>
            <w:vAlign w:val="center"/>
          </w:tcPr>
          <w:p w14:paraId="29D1D836" w14:textId="77777777" w:rsidR="00E436B5" w:rsidRPr="00F15059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15" w:type="pct"/>
            <w:vAlign w:val="center"/>
          </w:tcPr>
          <w:p w14:paraId="72604BB5" w14:textId="77777777" w:rsidR="00E436B5" w:rsidRPr="00F15059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C"/>
            </w:r>
          </w:p>
        </w:tc>
        <w:tc>
          <w:tcPr>
            <w:tcW w:w="208" w:type="pct"/>
            <w:vAlign w:val="center"/>
          </w:tcPr>
          <w:p w14:paraId="73455E04" w14:textId="77777777" w:rsidR="00E436B5" w:rsidRPr="00F15059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16" w:type="pct"/>
            <w:vAlign w:val="center"/>
          </w:tcPr>
          <w:p w14:paraId="4734C068" w14:textId="77777777" w:rsidR="00E436B5" w:rsidRPr="00F15059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16" w:type="pct"/>
            <w:vAlign w:val="center"/>
          </w:tcPr>
          <w:p w14:paraId="4DC6207C" w14:textId="77777777" w:rsidR="00E436B5" w:rsidRPr="00F15059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08" w:type="pct"/>
            <w:vAlign w:val="center"/>
          </w:tcPr>
          <w:p w14:paraId="44D9128F" w14:textId="77777777" w:rsidR="00E436B5" w:rsidRPr="00F15059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17" w:type="pct"/>
            <w:vAlign w:val="center"/>
          </w:tcPr>
          <w:p w14:paraId="56A9C5CC" w14:textId="77777777" w:rsidR="00E436B5" w:rsidRPr="00F15059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16" w:type="pct"/>
            <w:vAlign w:val="center"/>
          </w:tcPr>
          <w:p w14:paraId="4A1618BF" w14:textId="77777777" w:rsidR="00E436B5" w:rsidRPr="00F15059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16" w:type="pct"/>
            <w:vAlign w:val="center"/>
          </w:tcPr>
          <w:p w14:paraId="4CC037F8" w14:textId="77777777" w:rsidR="00E436B5" w:rsidRPr="00F15059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17" w:type="pct"/>
            <w:vAlign w:val="center"/>
          </w:tcPr>
          <w:p w14:paraId="0530041B" w14:textId="77777777" w:rsidR="00E436B5" w:rsidRPr="00F15059" w:rsidRDefault="00B00962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C"/>
            </w:r>
          </w:p>
        </w:tc>
        <w:tc>
          <w:tcPr>
            <w:tcW w:w="210" w:type="pct"/>
            <w:vAlign w:val="center"/>
          </w:tcPr>
          <w:p w14:paraId="1E1A3F93" w14:textId="77777777" w:rsidR="00E436B5" w:rsidRPr="00F15059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17" w:type="pct"/>
            <w:vAlign w:val="center"/>
          </w:tcPr>
          <w:p w14:paraId="7005B3FB" w14:textId="77777777" w:rsidR="00E436B5" w:rsidRPr="00F15059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10" w:type="pct"/>
            <w:vAlign w:val="center"/>
          </w:tcPr>
          <w:p w14:paraId="25D68C43" w14:textId="77777777" w:rsidR="00E436B5" w:rsidRPr="00F15059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6" w:type="pct"/>
            <w:vAlign w:val="center"/>
          </w:tcPr>
          <w:p w14:paraId="32CFA55B" w14:textId="77777777" w:rsidR="00E436B5" w:rsidRPr="00F15059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16" w:type="pct"/>
            <w:vAlign w:val="center"/>
          </w:tcPr>
          <w:p w14:paraId="630764AE" w14:textId="77777777" w:rsidR="00E436B5" w:rsidRPr="00F15059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17" w:type="pct"/>
            <w:vAlign w:val="center"/>
          </w:tcPr>
          <w:p w14:paraId="2DAE5223" w14:textId="77777777" w:rsidR="00E436B5" w:rsidRPr="00F15059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6" w:type="pct"/>
            <w:vAlign w:val="center"/>
          </w:tcPr>
          <w:p w14:paraId="1391C3E9" w14:textId="77777777" w:rsidR="00E436B5" w:rsidRPr="00F15059" w:rsidRDefault="007A3341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C"/>
            </w:r>
          </w:p>
        </w:tc>
        <w:tc>
          <w:tcPr>
            <w:tcW w:w="186" w:type="pct"/>
            <w:vAlign w:val="center"/>
          </w:tcPr>
          <w:p w14:paraId="5A158827" w14:textId="6F447635" w:rsidR="00E436B5" w:rsidRPr="00F15059" w:rsidRDefault="008E4C08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C"/>
            </w:r>
          </w:p>
        </w:tc>
        <w:tc>
          <w:tcPr>
            <w:tcW w:w="216" w:type="pct"/>
            <w:vAlign w:val="center"/>
          </w:tcPr>
          <w:p w14:paraId="07151717" w14:textId="77777777" w:rsidR="00E436B5" w:rsidRPr="00F15059" w:rsidRDefault="007A3341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C"/>
            </w:r>
          </w:p>
        </w:tc>
        <w:tc>
          <w:tcPr>
            <w:tcW w:w="217" w:type="pct"/>
            <w:vAlign w:val="center"/>
          </w:tcPr>
          <w:p w14:paraId="4F237571" w14:textId="77777777" w:rsidR="00E436B5" w:rsidRPr="00F15059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6" w:type="pct"/>
            <w:vAlign w:val="center"/>
          </w:tcPr>
          <w:p w14:paraId="1E5D50B6" w14:textId="77777777" w:rsidR="00E436B5" w:rsidRPr="00F15059" w:rsidRDefault="00E436B5" w:rsidP="000E79E2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12C64F82" w14:textId="77777777" w:rsidR="00901554" w:rsidRPr="00F15059" w:rsidRDefault="00901554" w:rsidP="008536AC">
      <w:pPr>
        <w:rPr>
          <w:rFonts w:ascii="TH SarabunPSK" w:hAnsi="TH SarabunPSK" w:cs="TH SarabunPSK"/>
          <w:bCs/>
          <w:sz w:val="32"/>
          <w:szCs w:val="32"/>
          <w:lang w:bidi="th-TH"/>
        </w:rPr>
      </w:pPr>
    </w:p>
    <w:p w14:paraId="40B0AFC6" w14:textId="518ED542" w:rsidR="008E2963" w:rsidRPr="00F15059" w:rsidRDefault="008E2963" w:rsidP="008536AC">
      <w:pPr>
        <w:rPr>
          <w:rFonts w:ascii="TH SarabunPSK" w:hAnsi="TH SarabunPSK" w:cs="TH SarabunPSK"/>
          <w:b/>
          <w:sz w:val="32"/>
          <w:szCs w:val="32"/>
          <w:cs/>
          <w:lang w:bidi="th-TH"/>
        </w:rPr>
      </w:pPr>
      <w:r w:rsidRPr="00F15059">
        <w:rPr>
          <w:rFonts w:ascii="TH SarabunPSK" w:hAnsi="TH SarabunPSK" w:cs="TH SarabunPSK" w:hint="cs"/>
          <w:b/>
          <w:sz w:val="32"/>
          <w:szCs w:val="32"/>
          <w:cs/>
          <w:lang w:bidi="th-TH"/>
        </w:rPr>
        <w:t>การพัฒนาผลการเรียนรู้ในมาตรฐานผลการเรียนรู้แต่ละด้านที่มุ่งหวัง มีดังต่อไปนี้</w:t>
      </w:r>
    </w:p>
    <w:p w14:paraId="5CE4EC6A" w14:textId="77777777" w:rsidR="00FE7332" w:rsidRPr="00F15059" w:rsidRDefault="00FE7332" w:rsidP="007A3341">
      <w:pPr>
        <w:tabs>
          <w:tab w:val="left" w:pos="360"/>
        </w:tabs>
        <w:ind w:right="-1417"/>
        <w:rPr>
          <w:rFonts w:ascii="TH SarabunPSK" w:hAnsi="TH SarabunPSK" w:cs="TH SarabunPSK"/>
          <w:bCs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b/>
          <w:sz w:val="32"/>
          <w:szCs w:val="32"/>
          <w:lang w:bidi="th-TH"/>
        </w:rPr>
        <w:t>1.</w:t>
      </w:r>
      <w:r w:rsidRPr="00F15059">
        <w:rPr>
          <w:rFonts w:ascii="TH SarabunPSK" w:hAnsi="TH SarabunPSK" w:cs="TH SarabunPSK" w:hint="cs"/>
          <w:b/>
          <w:sz w:val="32"/>
          <w:szCs w:val="32"/>
          <w:lang w:bidi="th-TH"/>
        </w:rPr>
        <w:tab/>
      </w:r>
      <w:r w:rsidR="00C41F22" w:rsidRPr="00F15059">
        <w:rPr>
          <w:rFonts w:ascii="TH SarabunPSK" w:hAnsi="TH SarabunPSK" w:cs="TH SarabunPSK" w:hint="cs"/>
          <w:bCs/>
          <w:sz w:val="32"/>
          <w:szCs w:val="32"/>
          <w:cs/>
          <w:lang w:bidi="th-TH"/>
        </w:rPr>
        <w:t>คุณธรรม จริยธรรม</w:t>
      </w:r>
      <w:r w:rsidR="00D45A72" w:rsidRPr="00F15059">
        <w:rPr>
          <w:rFonts w:ascii="TH SarabunPSK" w:hAnsi="TH SarabunPSK" w:cs="TH SarabunPSK" w:hint="cs"/>
          <w:bCs/>
          <w:sz w:val="32"/>
          <w:szCs w:val="32"/>
          <w:lang w:bidi="th-TH"/>
        </w:rPr>
        <w:t xml:space="preserve"> 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2692"/>
        <w:gridCol w:w="3118"/>
        <w:gridCol w:w="2977"/>
      </w:tblGrid>
      <w:tr w:rsidR="007A3341" w:rsidRPr="00F15059" w14:paraId="00787845" w14:textId="77777777" w:rsidTr="00E34183">
        <w:tc>
          <w:tcPr>
            <w:tcW w:w="535" w:type="dxa"/>
            <w:shd w:val="clear" w:color="auto" w:fill="auto"/>
          </w:tcPr>
          <w:p w14:paraId="554E9591" w14:textId="77777777" w:rsidR="005F069F" w:rsidRPr="00F15059" w:rsidRDefault="00C41F22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36DE6D54" wp14:editId="0E15083C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2230</wp:posOffset>
                      </wp:positionV>
                      <wp:extent cx="116840" cy="121920"/>
                      <wp:effectExtent l="0" t="0" r="35560" b="30480"/>
                      <wp:wrapNone/>
                      <wp:docPr id="12" name="Oval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3567167" id="Oval 38" o:spid="_x0000_s1026" style="position:absolute;margin-left:0;margin-top:4.9pt;width:9.2pt;height:9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" fillcolor="black"/>
                  </w:pict>
                </mc:Fallback>
              </mc:AlternateContent>
            </w:r>
          </w:p>
        </w:tc>
        <w:tc>
          <w:tcPr>
            <w:tcW w:w="2692" w:type="dxa"/>
            <w:shd w:val="clear" w:color="auto" w:fill="auto"/>
          </w:tcPr>
          <w:p w14:paraId="42CCCD91" w14:textId="77777777" w:rsidR="005F069F" w:rsidRPr="00F15059" w:rsidRDefault="005F069F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118" w:type="dxa"/>
            <w:shd w:val="clear" w:color="auto" w:fill="auto"/>
          </w:tcPr>
          <w:p w14:paraId="45F7111C" w14:textId="77777777" w:rsidR="005F069F" w:rsidRPr="00F15059" w:rsidRDefault="005F069F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977" w:type="dxa"/>
            <w:shd w:val="clear" w:color="auto" w:fill="auto"/>
          </w:tcPr>
          <w:p w14:paraId="32584C6B" w14:textId="77777777" w:rsidR="005F069F" w:rsidRPr="00F15059" w:rsidRDefault="005F069F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240A09" w:rsidRPr="00F15059" w14:paraId="1473A024" w14:textId="77777777" w:rsidTr="00E34183">
        <w:tc>
          <w:tcPr>
            <w:tcW w:w="535" w:type="dxa"/>
            <w:shd w:val="clear" w:color="auto" w:fill="auto"/>
          </w:tcPr>
          <w:p w14:paraId="28AAA8EA" w14:textId="60C27E98" w:rsidR="00240A09" w:rsidRPr="00F15059" w:rsidRDefault="00AC43F3" w:rsidP="00AC43F3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>1.1</w:t>
            </w:r>
          </w:p>
        </w:tc>
        <w:tc>
          <w:tcPr>
            <w:tcW w:w="2692" w:type="dxa"/>
            <w:shd w:val="clear" w:color="auto" w:fill="auto"/>
          </w:tcPr>
          <w:p w14:paraId="361ED52D" w14:textId="5462052B" w:rsidR="00240A09" w:rsidRPr="00F15059" w:rsidRDefault="00240A09" w:rsidP="004F0C45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val="en-AU" w:bidi="th-TH"/>
              </w:rPr>
              <w:t>ตระหนักในคุณค่า คุณธรรม จริยธรรม จรรยาบรรณ วิชาชีพ เสียสละ มีจิตอาสา ซื่อสัตย์ สุจริต มีระเบียบ วินัย และตรงต่อเวลา</w:t>
            </w:r>
          </w:p>
        </w:tc>
        <w:tc>
          <w:tcPr>
            <w:tcW w:w="3118" w:type="dxa"/>
            <w:shd w:val="clear" w:color="auto" w:fill="auto"/>
          </w:tcPr>
          <w:p w14:paraId="2A3CB1C5" w14:textId="05366EFD" w:rsidR="00240A09" w:rsidRPr="00F15059" w:rsidRDefault="00240A09" w:rsidP="00240A0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28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สอดแทรกเนื้อหาด้านความ มีวินัย ตรงต่อเวลา รับผิดชอบต่อตนเองและ สังคมในระหว่างปฏิบัติการ</w:t>
            </w:r>
          </w:p>
          <w:p w14:paraId="757CA2E3" w14:textId="7890B3ED" w:rsidR="00240A09" w:rsidRPr="00F15059" w:rsidRDefault="00240A09" w:rsidP="00240A0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28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th-TH"/>
              </w:rPr>
              <w:t>เช็คชื่อก่อนเข้า</w:t>
            </w:r>
            <w:r w:rsidR="009C18D4"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ปฏิบัติการ 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th-TH"/>
              </w:rPr>
              <w:t>ทุกครั้ง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</w:p>
          <w:p w14:paraId="071FDDAA" w14:textId="5A71E227" w:rsidR="00240A09" w:rsidRPr="00F15059" w:rsidRDefault="00240A09" w:rsidP="007A3341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28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การส่ง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th-TH"/>
              </w:rPr>
              <w:t>ราย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งานในเวลาที่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th-TH"/>
              </w:rPr>
              <w:t xml:space="preserve"> 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กำหนด</w:t>
            </w:r>
          </w:p>
        </w:tc>
        <w:tc>
          <w:tcPr>
            <w:tcW w:w="2977" w:type="dxa"/>
            <w:shd w:val="clear" w:color="auto" w:fill="auto"/>
          </w:tcPr>
          <w:p w14:paraId="14AA2A7E" w14:textId="515E2E22" w:rsidR="00240A09" w:rsidRPr="00F15059" w:rsidRDefault="00240A09" w:rsidP="00240A0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7" w:hanging="284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จำนวนนักศึกษาที่เข้า</w:t>
            </w:r>
            <w:r w:rsidR="009C18D4"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 ปฏิบัติการ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ตรงเวลา</w:t>
            </w:r>
            <w:r w:rsidR="009C18D4"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มีไม่น้อยกว่า 80%</w:t>
            </w:r>
          </w:p>
          <w:p w14:paraId="5F2CEFC0" w14:textId="51713923" w:rsidR="00240A09" w:rsidRPr="00F15059" w:rsidRDefault="00240A09" w:rsidP="00240A0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7" w:hanging="284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จำนวนนักศึกษาที่</w:t>
            </w:r>
            <w:r w:rsidR="009C18D4"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งานที่มอบหมาย และ</w:t>
            </w:r>
            <w:r w:rsidR="009C18D4"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th-TH"/>
              </w:rPr>
              <w:t>ราย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th-TH"/>
              </w:rPr>
              <w:t>งาน</w:t>
            </w:r>
            <w:r w:rsidR="009C18D4"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ปฏิบัติการ 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ตรงเวลามีไม่น้อยกว่า 80%</w:t>
            </w:r>
          </w:p>
          <w:p w14:paraId="59F679A2" w14:textId="77777777" w:rsidR="00240A09" w:rsidRPr="00F15059" w:rsidRDefault="00240A09" w:rsidP="00240A09">
            <w:pPr>
              <w:ind w:left="33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  <w:p w14:paraId="253F9CEB" w14:textId="77777777" w:rsidR="00240A09" w:rsidRPr="00F15059" w:rsidRDefault="00240A09" w:rsidP="007A3341">
            <w:pPr>
              <w:ind w:left="33" w:right="-108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</w:tbl>
    <w:p w14:paraId="32D34478" w14:textId="77777777" w:rsidR="00721911" w:rsidRPr="00F15059" w:rsidRDefault="00721911" w:rsidP="00FE7332">
      <w:pPr>
        <w:tabs>
          <w:tab w:val="left" w:pos="360"/>
          <w:tab w:val="left" w:pos="720"/>
        </w:tabs>
        <w:rPr>
          <w:rFonts w:ascii="TH SarabunPSK" w:hAnsi="TH SarabunPSK" w:cs="TH SarabunPSK"/>
          <w:bCs/>
          <w:sz w:val="32"/>
          <w:szCs w:val="32"/>
          <w:lang w:bidi="th-TH"/>
        </w:rPr>
      </w:pPr>
    </w:p>
    <w:p w14:paraId="6DF67CB1" w14:textId="77777777" w:rsidR="00FE7332" w:rsidRPr="00F15059" w:rsidRDefault="00FE7332" w:rsidP="00FE7332">
      <w:pPr>
        <w:tabs>
          <w:tab w:val="left" w:pos="360"/>
        </w:tabs>
        <w:rPr>
          <w:rFonts w:ascii="TH SarabunPSK" w:hAnsi="TH SarabunPSK" w:cs="TH SarabunPSK"/>
          <w:bCs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bCs/>
          <w:sz w:val="32"/>
          <w:szCs w:val="32"/>
          <w:cs/>
          <w:lang w:bidi="th-TH"/>
        </w:rPr>
        <w:t>2</w:t>
      </w:r>
      <w:r w:rsidRPr="00F15059">
        <w:rPr>
          <w:rFonts w:ascii="TH SarabunPSK" w:hAnsi="TH SarabunPSK" w:cs="TH SarabunPSK" w:hint="cs"/>
          <w:b/>
          <w:sz w:val="32"/>
          <w:szCs w:val="32"/>
          <w:lang w:bidi="th-TH"/>
        </w:rPr>
        <w:t>.</w:t>
      </w:r>
      <w:r w:rsidRPr="00F15059">
        <w:rPr>
          <w:rFonts w:ascii="TH SarabunPSK" w:hAnsi="TH SarabunPSK" w:cs="TH SarabunPSK" w:hint="cs"/>
          <w:b/>
          <w:sz w:val="32"/>
          <w:szCs w:val="32"/>
          <w:lang w:bidi="th-TH"/>
        </w:rPr>
        <w:tab/>
      </w:r>
      <w:r w:rsidRPr="00F15059">
        <w:rPr>
          <w:rFonts w:ascii="TH SarabunPSK" w:hAnsi="TH SarabunPSK" w:cs="TH SarabunPSK" w:hint="cs"/>
          <w:bCs/>
          <w:sz w:val="32"/>
          <w:szCs w:val="32"/>
          <w:cs/>
          <w:lang w:bidi="th-TH"/>
        </w:rPr>
        <w:t>ความรู้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2693"/>
        <w:gridCol w:w="3118"/>
        <w:gridCol w:w="2977"/>
      </w:tblGrid>
      <w:tr w:rsidR="00343985" w:rsidRPr="00F15059" w14:paraId="3C1046AC" w14:textId="77777777" w:rsidTr="009C18D4">
        <w:tc>
          <w:tcPr>
            <w:tcW w:w="534" w:type="dxa"/>
            <w:shd w:val="clear" w:color="auto" w:fill="auto"/>
          </w:tcPr>
          <w:p w14:paraId="241A8EFC" w14:textId="77777777" w:rsidR="005F069F" w:rsidRPr="00F15059" w:rsidRDefault="00C41F22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57E99BAB" wp14:editId="3805DFF7">
                      <wp:simplePos x="0" y="0"/>
                      <wp:positionH relativeFrom="column">
                        <wp:posOffset>67945</wp:posOffset>
                      </wp:positionH>
                      <wp:positionV relativeFrom="paragraph">
                        <wp:posOffset>77470</wp:posOffset>
                      </wp:positionV>
                      <wp:extent cx="116840" cy="121920"/>
                      <wp:effectExtent l="6350" t="6350" r="10160" b="5080"/>
                      <wp:wrapNone/>
                      <wp:docPr id="11" name="Oval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094E195" id="Oval 39" o:spid="_x0000_s1026" style="position:absolute;margin-left:5.35pt;margin-top:6.1pt;width:9.2pt;height:9.6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" fillcolor="black"/>
                  </w:pict>
                </mc:Fallback>
              </mc:AlternateContent>
            </w:r>
          </w:p>
        </w:tc>
        <w:tc>
          <w:tcPr>
            <w:tcW w:w="2693" w:type="dxa"/>
            <w:shd w:val="clear" w:color="auto" w:fill="auto"/>
          </w:tcPr>
          <w:p w14:paraId="29EC169D" w14:textId="77777777" w:rsidR="005F069F" w:rsidRPr="00F15059" w:rsidRDefault="005F069F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118" w:type="dxa"/>
            <w:shd w:val="clear" w:color="auto" w:fill="auto"/>
          </w:tcPr>
          <w:p w14:paraId="612C604C" w14:textId="77777777" w:rsidR="005F069F" w:rsidRPr="00F15059" w:rsidRDefault="005F069F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977" w:type="dxa"/>
            <w:shd w:val="clear" w:color="auto" w:fill="auto"/>
          </w:tcPr>
          <w:p w14:paraId="7E772696" w14:textId="77777777" w:rsidR="005F069F" w:rsidRPr="00F15059" w:rsidRDefault="005F069F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9C18D4" w:rsidRPr="00F15059" w14:paraId="33B46FD4" w14:textId="77777777" w:rsidTr="009C18D4">
        <w:tc>
          <w:tcPr>
            <w:tcW w:w="534" w:type="dxa"/>
            <w:shd w:val="clear" w:color="auto" w:fill="auto"/>
          </w:tcPr>
          <w:p w14:paraId="577409D4" w14:textId="3E474718" w:rsidR="009C18D4" w:rsidRPr="00F15059" w:rsidRDefault="00AC43F3" w:rsidP="00AC43F3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rtl/>
              </w:rPr>
              <w:t>2.2</w:t>
            </w:r>
          </w:p>
        </w:tc>
        <w:tc>
          <w:tcPr>
            <w:tcW w:w="2693" w:type="dxa"/>
            <w:shd w:val="clear" w:color="auto" w:fill="auto"/>
          </w:tcPr>
          <w:p w14:paraId="125B35AB" w14:textId="77777777" w:rsidR="009C18D4" w:rsidRPr="00F15059" w:rsidRDefault="009C18D4" w:rsidP="009C18D4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bidi="th-TH"/>
              </w:rPr>
              <w:t xml:space="preserve">มีความรู้ด้านเภสัชกรรม อุตสาหการ (วิทยาศาสตรเภสัชกรรม) </w:t>
            </w:r>
          </w:p>
          <w:p w14:paraId="19A9DF96" w14:textId="5026AEE5" w:rsidR="009C18D4" w:rsidRPr="00F15059" w:rsidRDefault="009C18D4" w:rsidP="007A3341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bidi="th-TH"/>
              </w:rPr>
              <w:t xml:space="preserve">เกี่ยวกับเคมีทางยา การผลิต การควบคุม และประกันคุณภาพ การวิจัยและพัฒนา 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bidi="th-TH"/>
              </w:rPr>
              <w:lastRenderedPageBreak/>
              <w:t>ยา ชีววัตถุ สมุนไพร และผลิตภัณฑ์สุขภาพอื่นๆ โดยสาขาวิชาเภสัชกรรม อุตสาหการจะต้องนําความรู้ ไปประยุกต์ใช้ในสถานการณ์จริงได้อย่างชํานาญ</w:t>
            </w:r>
          </w:p>
        </w:tc>
        <w:tc>
          <w:tcPr>
            <w:tcW w:w="3118" w:type="dxa"/>
            <w:shd w:val="clear" w:color="auto" w:fill="auto"/>
          </w:tcPr>
          <w:p w14:paraId="4D865DA0" w14:textId="33CC4280" w:rsidR="009C18D4" w:rsidRPr="00F15059" w:rsidRDefault="009C18D4" w:rsidP="009C18D4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lastRenderedPageBreak/>
              <w:t>ฝึก</w:t>
            </w:r>
            <w:r w:rsidR="00A83269"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หาความรู้ก่อน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ปฏิบัติการ</w:t>
            </w:r>
            <w:r w:rsidR="00A83269"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 ทางด้าน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การควบคุม และประกันคุณภาพ การวิจัย และพัฒนายา ชีววัตถุ สมุนไพร และผลิตภัณฑ์ สุขภาพอื่นๆ </w:t>
            </w:r>
          </w:p>
          <w:p w14:paraId="6604EB51" w14:textId="2CF44F51" w:rsidR="009C18D4" w:rsidRPr="00F15059" w:rsidRDefault="009C18D4" w:rsidP="007A334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lastRenderedPageBreak/>
              <w:t>มอบหมายให้ฝึกแก้ปัญหา ในระหว่างปฏิบัติการ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th-TH"/>
              </w:rPr>
              <w:t>ทุกครั้ง เพื่อ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ให้นําความรู้ ไปประยุกต์ใช้ในสถานการณ์จริงได้อย่างชํานาญ</w:t>
            </w:r>
          </w:p>
        </w:tc>
        <w:tc>
          <w:tcPr>
            <w:tcW w:w="2977" w:type="dxa"/>
            <w:shd w:val="clear" w:color="auto" w:fill="auto"/>
          </w:tcPr>
          <w:p w14:paraId="3F0EFED1" w14:textId="77777777" w:rsidR="009C18D4" w:rsidRPr="00F15059" w:rsidRDefault="009C18D4" w:rsidP="007A334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lastRenderedPageBreak/>
              <w:t>ประเมินและให้คะแนน จากงานในแต่ละปฏิบัติการที่มอบหมาย</w:t>
            </w:r>
          </w:p>
          <w:p w14:paraId="3E0DD516" w14:textId="432F7343" w:rsidR="009C18D4" w:rsidRPr="00F15059" w:rsidRDefault="00E34183" w:rsidP="00E34183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ประเมินจาก</w:t>
            </w:r>
            <w:r w:rsidR="009C18D4"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การสอบ 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ย่อยภายในชั่วโมงเรียน</w:t>
            </w:r>
            <w:r w:rsidR="009C18D4"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การนำเสนอผลงาน และ</w:t>
            </w:r>
            <w:r w:rsidR="009C18D4"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สอบ</w:t>
            </w:r>
            <w:r w:rsidR="009C18D4"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lastRenderedPageBreak/>
              <w:t xml:space="preserve">ปลายภาค </w:t>
            </w:r>
            <w:r w:rsidR="009C18D4"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ด้วยการสอบแบบข้อเขียน</w:t>
            </w:r>
          </w:p>
        </w:tc>
      </w:tr>
    </w:tbl>
    <w:p w14:paraId="0B151784" w14:textId="77777777" w:rsidR="003432A9" w:rsidRPr="00F15059" w:rsidRDefault="003432A9" w:rsidP="00FE7332">
      <w:pPr>
        <w:tabs>
          <w:tab w:val="left" w:pos="360"/>
        </w:tabs>
        <w:rPr>
          <w:rFonts w:ascii="TH SarabunPSK" w:hAnsi="TH SarabunPSK" w:cs="TH SarabunPSK"/>
          <w:bCs/>
          <w:sz w:val="32"/>
          <w:szCs w:val="32"/>
          <w:lang w:bidi="th-TH"/>
        </w:rPr>
      </w:pPr>
    </w:p>
    <w:p w14:paraId="4333CF50" w14:textId="77777777" w:rsidR="00FE7332" w:rsidRPr="00F15059" w:rsidRDefault="00FE7332" w:rsidP="00FE7332">
      <w:pPr>
        <w:tabs>
          <w:tab w:val="left" w:pos="360"/>
        </w:tabs>
        <w:rPr>
          <w:rFonts w:ascii="TH SarabunPSK" w:hAnsi="TH SarabunPSK" w:cs="TH SarabunPSK"/>
          <w:bCs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bCs/>
          <w:sz w:val="32"/>
          <w:szCs w:val="32"/>
          <w:cs/>
          <w:lang w:bidi="th-TH"/>
        </w:rPr>
        <w:t>3</w:t>
      </w:r>
      <w:r w:rsidRPr="00F15059">
        <w:rPr>
          <w:rFonts w:ascii="TH SarabunPSK" w:hAnsi="TH SarabunPSK" w:cs="TH SarabunPSK" w:hint="cs"/>
          <w:b/>
          <w:sz w:val="32"/>
          <w:szCs w:val="32"/>
          <w:lang w:bidi="th-TH"/>
        </w:rPr>
        <w:t>.</w:t>
      </w:r>
      <w:r w:rsidRPr="00F15059">
        <w:rPr>
          <w:rFonts w:ascii="TH SarabunPSK" w:hAnsi="TH SarabunPSK" w:cs="TH SarabunPSK" w:hint="cs"/>
          <w:b/>
          <w:sz w:val="32"/>
          <w:szCs w:val="32"/>
          <w:lang w:bidi="th-TH"/>
        </w:rPr>
        <w:tab/>
      </w:r>
      <w:r w:rsidRPr="00F15059">
        <w:rPr>
          <w:rFonts w:ascii="TH SarabunPSK" w:hAnsi="TH SarabunPSK" w:cs="TH SarabunPSK" w:hint="cs"/>
          <w:bCs/>
          <w:sz w:val="32"/>
          <w:szCs w:val="32"/>
          <w:cs/>
          <w:lang w:bidi="th-TH"/>
        </w:rPr>
        <w:t>ทักษะทางปัญญา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2409"/>
        <w:gridCol w:w="3402"/>
        <w:gridCol w:w="2944"/>
      </w:tblGrid>
      <w:tr w:rsidR="007A3341" w:rsidRPr="00F15059" w14:paraId="74A36CBA" w14:textId="77777777" w:rsidTr="00A83269">
        <w:tc>
          <w:tcPr>
            <w:tcW w:w="534" w:type="dxa"/>
            <w:shd w:val="clear" w:color="auto" w:fill="auto"/>
          </w:tcPr>
          <w:p w14:paraId="35A4F7EB" w14:textId="77777777" w:rsidR="005F069F" w:rsidRPr="00F15059" w:rsidRDefault="00C41F22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546DCF56" wp14:editId="13B7F075">
                      <wp:simplePos x="0" y="0"/>
                      <wp:positionH relativeFrom="column">
                        <wp:posOffset>67945</wp:posOffset>
                      </wp:positionH>
                      <wp:positionV relativeFrom="paragraph">
                        <wp:posOffset>70485</wp:posOffset>
                      </wp:positionV>
                      <wp:extent cx="116840" cy="121920"/>
                      <wp:effectExtent l="6350" t="12065" r="10160" b="8890"/>
                      <wp:wrapNone/>
                      <wp:docPr id="10" name="Oval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6D934C1" id="Oval 40" o:spid="_x0000_s1026" style="position:absolute;margin-left:5.35pt;margin-top:5.55pt;width:9.2pt;height:9.6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" fillcolor="black"/>
                  </w:pict>
                </mc:Fallback>
              </mc:AlternateContent>
            </w:r>
          </w:p>
        </w:tc>
        <w:tc>
          <w:tcPr>
            <w:tcW w:w="2409" w:type="dxa"/>
            <w:shd w:val="clear" w:color="auto" w:fill="auto"/>
          </w:tcPr>
          <w:p w14:paraId="14C7D3A2" w14:textId="77777777" w:rsidR="005F069F" w:rsidRPr="00F15059" w:rsidRDefault="005F069F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402" w:type="dxa"/>
            <w:shd w:val="clear" w:color="auto" w:fill="auto"/>
          </w:tcPr>
          <w:p w14:paraId="510E987C" w14:textId="77777777" w:rsidR="005F069F" w:rsidRPr="00F15059" w:rsidRDefault="005F069F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944" w:type="dxa"/>
            <w:shd w:val="clear" w:color="auto" w:fill="auto"/>
          </w:tcPr>
          <w:p w14:paraId="37FCB473" w14:textId="77777777" w:rsidR="005F069F" w:rsidRPr="00F15059" w:rsidRDefault="005F069F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9C18D4" w:rsidRPr="00F15059" w14:paraId="4EE27EE6" w14:textId="77777777" w:rsidTr="00A83269">
        <w:tc>
          <w:tcPr>
            <w:tcW w:w="534" w:type="dxa"/>
            <w:shd w:val="clear" w:color="auto" w:fill="auto"/>
          </w:tcPr>
          <w:p w14:paraId="3C8F0A51" w14:textId="45E14499" w:rsidR="009C18D4" w:rsidRPr="00F15059" w:rsidRDefault="00AC43F3" w:rsidP="00AC43F3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rtl/>
              </w:rPr>
              <w:t>3.5</w:t>
            </w:r>
          </w:p>
        </w:tc>
        <w:tc>
          <w:tcPr>
            <w:tcW w:w="2409" w:type="dxa"/>
            <w:shd w:val="clear" w:color="auto" w:fill="auto"/>
          </w:tcPr>
          <w:p w14:paraId="568B8AE2" w14:textId="6B1B0B64" w:rsidR="009C18D4" w:rsidRPr="00F15059" w:rsidRDefault="009C18D4" w:rsidP="007A3341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  <w:rtl/>
                <w:cs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bidi="th-TH"/>
              </w:rPr>
              <w:t>มีทักษะในการรู้</w:t>
            </w:r>
            <w:r w:rsidR="00A83269"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bidi="th-TH"/>
              </w:rPr>
              <w:t xml:space="preserve"> 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bidi="th-TH"/>
              </w:rPr>
              <w:t>สารสนเทศ</w:t>
            </w:r>
          </w:p>
        </w:tc>
        <w:tc>
          <w:tcPr>
            <w:tcW w:w="3402" w:type="dxa"/>
            <w:shd w:val="clear" w:color="auto" w:fill="auto"/>
          </w:tcPr>
          <w:p w14:paraId="3078A458" w14:textId="77777777" w:rsidR="009C18D4" w:rsidRPr="00F15059" w:rsidRDefault="009C18D4" w:rsidP="009C18D4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ให้นักศึกษา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th-TH"/>
              </w:rPr>
              <w:t>มีความรู้ความเข้า ใจในข้อมูลจากสื่อสารสนเทศ ใน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หัวข้อที่เกี่ยวข้องกับ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th-TH"/>
              </w:rPr>
              <w:t xml:space="preserve"> 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การเรียนการสอน</w:t>
            </w:r>
          </w:p>
          <w:p w14:paraId="0F4B40C7" w14:textId="1F459D96" w:rsidR="009C18D4" w:rsidRPr="00F15059" w:rsidRDefault="009C18D4" w:rsidP="007A334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th-TH"/>
              </w:rPr>
              <w:t>พร้อมทั้งสามารถแยกแยะ และเลือกข้อมูลที่สืบค้นได้ จากงานที่ได้รับมอบหมาย</w:t>
            </w:r>
          </w:p>
        </w:tc>
        <w:tc>
          <w:tcPr>
            <w:tcW w:w="2944" w:type="dxa"/>
            <w:shd w:val="clear" w:color="auto" w:fill="auto"/>
          </w:tcPr>
          <w:p w14:paraId="469D09BB" w14:textId="77777777" w:rsidR="009C18D4" w:rsidRPr="00F15059" w:rsidRDefault="009C18D4" w:rsidP="009C18D4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สอบถามนักศึกษา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th-TH"/>
              </w:rPr>
              <w:t>ใน ชั้นเรียน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จากที่ได้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th-TH"/>
              </w:rPr>
              <w:t xml:space="preserve"> 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ค้นคว้าเพิ่มเติม เพื่อเป็นการทบทวน</w:t>
            </w:r>
          </w:p>
          <w:p w14:paraId="3924ABE0" w14:textId="1E87F42E" w:rsidR="009C18D4" w:rsidRPr="00F15059" w:rsidRDefault="009C18D4" w:rsidP="007A334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ประเมินและให้คะแนน จากงานในแต่ละปฏิบัติการที่มอบหมาย</w:t>
            </w:r>
          </w:p>
        </w:tc>
      </w:tr>
    </w:tbl>
    <w:p w14:paraId="6C3BD9E4" w14:textId="77777777" w:rsidR="005F069F" w:rsidRPr="00F15059" w:rsidRDefault="005F069F" w:rsidP="00FE7332">
      <w:pPr>
        <w:tabs>
          <w:tab w:val="left" w:pos="360"/>
          <w:tab w:val="left" w:pos="720"/>
        </w:tabs>
        <w:rPr>
          <w:rFonts w:ascii="TH SarabunPSK" w:hAnsi="TH SarabunPSK" w:cs="TH SarabunPSK"/>
          <w:bCs/>
          <w:sz w:val="32"/>
          <w:szCs w:val="32"/>
          <w:lang w:bidi="th-TH"/>
        </w:rPr>
      </w:pPr>
    </w:p>
    <w:p w14:paraId="4F22ED99" w14:textId="77777777" w:rsidR="00FE7332" w:rsidRPr="00F15059" w:rsidRDefault="00FE7332" w:rsidP="00FE7332">
      <w:pPr>
        <w:tabs>
          <w:tab w:val="left" w:pos="360"/>
        </w:tabs>
        <w:rPr>
          <w:rFonts w:ascii="TH SarabunPSK" w:hAnsi="TH SarabunPSK" w:cs="TH SarabunPSK"/>
          <w:bCs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bCs/>
          <w:sz w:val="32"/>
          <w:szCs w:val="32"/>
          <w:cs/>
          <w:lang w:bidi="th-TH"/>
        </w:rPr>
        <w:t>5</w:t>
      </w:r>
      <w:r w:rsidRPr="00F15059">
        <w:rPr>
          <w:rFonts w:ascii="TH SarabunPSK" w:hAnsi="TH SarabunPSK" w:cs="TH SarabunPSK" w:hint="cs"/>
          <w:b/>
          <w:sz w:val="32"/>
          <w:szCs w:val="32"/>
          <w:lang w:bidi="th-TH"/>
        </w:rPr>
        <w:t>.</w:t>
      </w:r>
      <w:r w:rsidRPr="00F15059">
        <w:rPr>
          <w:rFonts w:ascii="TH SarabunPSK" w:hAnsi="TH SarabunPSK" w:cs="TH SarabunPSK" w:hint="cs"/>
          <w:b/>
          <w:sz w:val="32"/>
          <w:szCs w:val="32"/>
          <w:lang w:bidi="th-TH"/>
        </w:rPr>
        <w:tab/>
      </w:r>
      <w:r w:rsidRPr="00F15059">
        <w:rPr>
          <w:rFonts w:ascii="TH SarabunPSK" w:hAnsi="TH SarabunPSK" w:cs="TH SarabunPSK" w:hint="cs"/>
          <w:bCs/>
          <w:sz w:val="32"/>
          <w:szCs w:val="32"/>
          <w:cs/>
          <w:lang w:bidi="th-TH"/>
        </w:rPr>
        <w:t>ทักษะการวิเคราะห์เชิงตัวเลข  การสื่อสาร  และการใช้เทคโนโลยีสารสนเทศ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5"/>
        <w:gridCol w:w="2338"/>
        <w:gridCol w:w="3402"/>
        <w:gridCol w:w="2944"/>
      </w:tblGrid>
      <w:tr w:rsidR="00343985" w:rsidRPr="00F15059" w14:paraId="569568CB" w14:textId="77777777" w:rsidTr="00A83269">
        <w:tc>
          <w:tcPr>
            <w:tcW w:w="605" w:type="dxa"/>
            <w:shd w:val="clear" w:color="auto" w:fill="auto"/>
          </w:tcPr>
          <w:p w14:paraId="0A01E479" w14:textId="77777777" w:rsidR="005F069F" w:rsidRPr="00F15059" w:rsidRDefault="00C41F22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5A21E506" wp14:editId="615BF7B0">
                      <wp:simplePos x="0" y="0"/>
                      <wp:positionH relativeFrom="column">
                        <wp:posOffset>73025</wp:posOffset>
                      </wp:positionH>
                      <wp:positionV relativeFrom="paragraph">
                        <wp:posOffset>82550</wp:posOffset>
                      </wp:positionV>
                      <wp:extent cx="116840" cy="121920"/>
                      <wp:effectExtent l="11430" t="10160" r="5080" b="10795"/>
                      <wp:wrapNone/>
                      <wp:docPr id="8" name="Oval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F316564" id="Oval 41" o:spid="_x0000_s1026" style="position:absolute;margin-left:5.75pt;margin-top:6.5pt;width:9.2pt;height:9.6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" fillcolor="black"/>
                  </w:pict>
                </mc:Fallback>
              </mc:AlternateContent>
            </w:r>
          </w:p>
        </w:tc>
        <w:tc>
          <w:tcPr>
            <w:tcW w:w="2338" w:type="dxa"/>
            <w:shd w:val="clear" w:color="auto" w:fill="auto"/>
          </w:tcPr>
          <w:p w14:paraId="05A699ED" w14:textId="77777777" w:rsidR="005F069F" w:rsidRPr="00F15059" w:rsidRDefault="005F069F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402" w:type="dxa"/>
            <w:shd w:val="clear" w:color="auto" w:fill="auto"/>
          </w:tcPr>
          <w:p w14:paraId="636BD3C4" w14:textId="77777777" w:rsidR="005F069F" w:rsidRPr="00F15059" w:rsidRDefault="005F069F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944" w:type="dxa"/>
            <w:shd w:val="clear" w:color="auto" w:fill="auto"/>
          </w:tcPr>
          <w:p w14:paraId="3AA7E8A9" w14:textId="77777777" w:rsidR="005F069F" w:rsidRPr="00F15059" w:rsidRDefault="005F069F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9C18D4" w:rsidRPr="00F15059" w14:paraId="404A2B15" w14:textId="77777777" w:rsidTr="00A83269">
        <w:tc>
          <w:tcPr>
            <w:tcW w:w="605" w:type="dxa"/>
            <w:shd w:val="clear" w:color="auto" w:fill="auto"/>
          </w:tcPr>
          <w:p w14:paraId="3CE225F0" w14:textId="77777777" w:rsidR="009C18D4" w:rsidRPr="00F15059" w:rsidRDefault="009C18D4" w:rsidP="003028C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>5.3</w:t>
            </w:r>
          </w:p>
        </w:tc>
        <w:tc>
          <w:tcPr>
            <w:tcW w:w="2338" w:type="dxa"/>
            <w:shd w:val="clear" w:color="auto" w:fill="auto"/>
          </w:tcPr>
          <w:p w14:paraId="4AD63B22" w14:textId="57BF810D" w:rsidR="009C18D4" w:rsidRPr="00F15059" w:rsidRDefault="009C18D4" w:rsidP="003028C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bidi="th-TH"/>
              </w:rPr>
              <w:t>มี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th-TH" w:bidi="th-TH"/>
              </w:rPr>
              <w:t>ทักษะการ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bidi="th-TH"/>
              </w:rPr>
              <w:t xml:space="preserve">ใช้ เทคโนโลยีสารสนเทศ </w:t>
            </w:r>
          </w:p>
        </w:tc>
        <w:tc>
          <w:tcPr>
            <w:tcW w:w="3402" w:type="dxa"/>
            <w:shd w:val="clear" w:color="auto" w:fill="auto"/>
          </w:tcPr>
          <w:p w14:paraId="17A7641E" w14:textId="39C9CA2B" w:rsidR="009C18D4" w:rsidRPr="00F15059" w:rsidRDefault="009C18D4" w:rsidP="003028C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มอบหมายงานให้ศึกษาค้นคว้า หาข้อมูลที่ใช้ในการปฏิบัติการ ด้วยตนเอง จาก 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website 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สื่อการสอน   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e-learning 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และทำรายงานโดยเน้นการอ้างอิง จากแหล่งที่มาข้อมูลที่น่าเชื่อถือ</w:t>
            </w:r>
          </w:p>
        </w:tc>
        <w:tc>
          <w:tcPr>
            <w:tcW w:w="2944" w:type="dxa"/>
            <w:shd w:val="clear" w:color="auto" w:fill="auto"/>
          </w:tcPr>
          <w:p w14:paraId="0BB8816F" w14:textId="0D5DAF69" w:rsidR="009C18D4" w:rsidRPr="00F15059" w:rsidRDefault="009C18D4" w:rsidP="003028C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ประเมินและให้คะแนน จากงานในแต่ละปฏิบัติการที่มอบหมาย</w:t>
            </w:r>
          </w:p>
        </w:tc>
      </w:tr>
      <w:tr w:rsidR="00350B61" w:rsidRPr="00F15059" w14:paraId="2BA9E5CD" w14:textId="77777777" w:rsidTr="00A83269">
        <w:tc>
          <w:tcPr>
            <w:tcW w:w="605" w:type="dxa"/>
            <w:shd w:val="clear" w:color="auto" w:fill="auto"/>
          </w:tcPr>
          <w:p w14:paraId="4F2E1C9A" w14:textId="6BAF2887" w:rsidR="00350B61" w:rsidRPr="00F15059" w:rsidRDefault="00350B61" w:rsidP="003028C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rtl/>
                <w:cs/>
              </w:rPr>
              <w:t>5.4</w:t>
            </w:r>
          </w:p>
        </w:tc>
        <w:tc>
          <w:tcPr>
            <w:tcW w:w="2338" w:type="dxa"/>
            <w:shd w:val="clear" w:color="auto" w:fill="auto"/>
          </w:tcPr>
          <w:p w14:paraId="1A40F654" w14:textId="77777777" w:rsidR="00350B61" w:rsidRPr="00F15059" w:rsidRDefault="00350B61" w:rsidP="00B55C0E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มีทัก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val="th-TH" w:bidi="th-TH"/>
              </w:rPr>
              <w:t>ษ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ะในการสื่อสารทั้ง    ภาษาไทย  </w:t>
            </w:r>
          </w:p>
          <w:p w14:paraId="4936B39B" w14:textId="77777777" w:rsidR="00350B61" w:rsidRPr="00F15059" w:rsidRDefault="00350B61" w:rsidP="00B55C0E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และภาษาอังกฤษ  </w:t>
            </w:r>
          </w:p>
          <w:p w14:paraId="370C2BFE" w14:textId="529518E6" w:rsidR="00350B61" w:rsidRPr="00F15059" w:rsidRDefault="00350B61" w:rsidP="003028C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th-TH"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และถ่ายทอดความรู้  อย่างมีประสิทธิภาพ</w:t>
            </w:r>
          </w:p>
        </w:tc>
        <w:tc>
          <w:tcPr>
            <w:tcW w:w="3402" w:type="dxa"/>
            <w:shd w:val="clear" w:color="auto" w:fill="auto"/>
          </w:tcPr>
          <w:p w14:paraId="3CE9165B" w14:textId="7E070B33" w:rsidR="00350B61" w:rsidRPr="00F15059" w:rsidRDefault="00350B61" w:rsidP="00B55C0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val="th-TH"/>
              </w:rPr>
              <w:t>มอบหมายงานให้ค้นคว้า</w:t>
            </w:r>
            <w:r w:rsidR="00F22C83"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หาข้อมูลที่ใช้ในการปฏิบัติการ 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val="th-TH"/>
              </w:rPr>
              <w:t xml:space="preserve">และ 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นำเสนองานหน้าชั้นเรียน</w:t>
            </w:r>
          </w:p>
          <w:p w14:paraId="69008643" w14:textId="77777777" w:rsidR="00350B61" w:rsidRPr="00F15059" w:rsidRDefault="00350B61" w:rsidP="00350B61">
            <w:pPr>
              <w:pStyle w:val="ListParagraph"/>
              <w:spacing w:after="0" w:line="240" w:lineRule="auto"/>
              <w:ind w:left="349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2944" w:type="dxa"/>
            <w:shd w:val="clear" w:color="auto" w:fill="auto"/>
          </w:tcPr>
          <w:p w14:paraId="550B82FD" w14:textId="77777777" w:rsidR="00350B61" w:rsidRPr="00F15059" w:rsidRDefault="00350B61" w:rsidP="00B55C0E">
            <w:pPr>
              <w:pStyle w:val="ListParagraph"/>
              <w:numPr>
                <w:ilvl w:val="0"/>
                <w:numId w:val="15"/>
              </w:numPr>
              <w:tabs>
                <w:tab w:val="left" w:pos="459"/>
              </w:tabs>
              <w:spacing w:after="0" w:line="240" w:lineRule="auto"/>
              <w:ind w:left="318" w:hanging="284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ให้คะแนนการ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th-TH"/>
              </w:rPr>
              <w:t xml:space="preserve"> 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นำเสนองานหน้าชั้นเรียน</w:t>
            </w:r>
          </w:p>
          <w:p w14:paraId="542BB41F" w14:textId="62D0850C" w:rsidR="00350B61" w:rsidRPr="00F15059" w:rsidRDefault="00F22C83" w:rsidP="003028C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ประเมินและให้คะแนน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th-TH"/>
              </w:rPr>
              <w:t xml:space="preserve"> 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จาก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th-TH"/>
              </w:rPr>
              <w:t>ป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ฏิบัติการ </w:t>
            </w:r>
            <w:r w:rsidR="00350B61"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ที่ได้รับมอบหมาย</w:t>
            </w:r>
          </w:p>
        </w:tc>
      </w:tr>
    </w:tbl>
    <w:p w14:paraId="7863A176" w14:textId="77777777" w:rsidR="00AA468D" w:rsidRPr="00F15059" w:rsidRDefault="00AA468D" w:rsidP="006952A8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21362E18" w14:textId="77777777" w:rsidR="00674553" w:rsidRPr="00F15059" w:rsidRDefault="00674553" w:rsidP="00674553">
      <w:pPr>
        <w:tabs>
          <w:tab w:val="left" w:pos="360"/>
        </w:tabs>
        <w:rPr>
          <w:rFonts w:ascii="TH SarabunPSK" w:hAnsi="TH SarabunPSK" w:cs="TH SarabunPSK"/>
          <w:bCs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bCs/>
          <w:sz w:val="32"/>
          <w:szCs w:val="32"/>
          <w:cs/>
          <w:lang w:bidi="th-TH"/>
        </w:rPr>
        <w:t>6</w:t>
      </w:r>
      <w:r w:rsidRPr="00F15059">
        <w:rPr>
          <w:rFonts w:ascii="TH SarabunPSK" w:hAnsi="TH SarabunPSK" w:cs="TH SarabunPSK" w:hint="cs"/>
          <w:b/>
          <w:sz w:val="32"/>
          <w:szCs w:val="32"/>
          <w:lang w:bidi="th-TH"/>
        </w:rPr>
        <w:t>.</w:t>
      </w:r>
      <w:r w:rsidRPr="00F15059">
        <w:rPr>
          <w:rFonts w:ascii="TH SarabunPSK" w:hAnsi="TH SarabunPSK" w:cs="TH SarabunPSK" w:hint="cs"/>
          <w:b/>
          <w:sz w:val="32"/>
          <w:szCs w:val="32"/>
          <w:lang w:bidi="th-TH"/>
        </w:rPr>
        <w:tab/>
      </w:r>
      <w:r w:rsidRPr="00F15059">
        <w:rPr>
          <w:rFonts w:ascii="TH SarabunPSK" w:hAnsi="TH SarabunPSK" w:cs="TH SarabunPSK" w:hint="cs"/>
          <w:bCs/>
          <w:sz w:val="32"/>
          <w:szCs w:val="32"/>
          <w:cs/>
          <w:lang w:bidi="th-TH"/>
        </w:rPr>
        <w:t>ทักษะการปฏิบัติทางวิชาชีพ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2693"/>
        <w:gridCol w:w="3118"/>
        <w:gridCol w:w="2944"/>
      </w:tblGrid>
      <w:tr w:rsidR="003028C9" w:rsidRPr="00F15059" w14:paraId="1B26B6E2" w14:textId="77777777" w:rsidTr="00A83269">
        <w:tc>
          <w:tcPr>
            <w:tcW w:w="534" w:type="dxa"/>
            <w:shd w:val="clear" w:color="auto" w:fill="auto"/>
          </w:tcPr>
          <w:p w14:paraId="36931CDF" w14:textId="77777777" w:rsidR="00674553" w:rsidRPr="00F15059" w:rsidRDefault="00674553" w:rsidP="00727CC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6880" behindDoc="0" locked="0" layoutInCell="1" allowOverlap="1" wp14:anchorId="2039F2FB" wp14:editId="6A2B4B11">
                      <wp:simplePos x="0" y="0"/>
                      <wp:positionH relativeFrom="column">
                        <wp:posOffset>73025</wp:posOffset>
                      </wp:positionH>
                      <wp:positionV relativeFrom="paragraph">
                        <wp:posOffset>82550</wp:posOffset>
                      </wp:positionV>
                      <wp:extent cx="116840" cy="121920"/>
                      <wp:effectExtent l="11430" t="10160" r="5080" b="10795"/>
                      <wp:wrapNone/>
                      <wp:docPr id="48" name="Oval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60FD481" id="Oval 41" o:spid="_x0000_s1026" style="position:absolute;margin-left:5.75pt;margin-top:6.5pt;width:9.2pt;height:9.6pt;z-index:2517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" fillcolor="black"/>
                  </w:pict>
                </mc:Fallback>
              </mc:AlternateContent>
            </w:r>
          </w:p>
        </w:tc>
        <w:tc>
          <w:tcPr>
            <w:tcW w:w="2693" w:type="dxa"/>
            <w:shd w:val="clear" w:color="auto" w:fill="auto"/>
          </w:tcPr>
          <w:p w14:paraId="44C75BCC" w14:textId="77777777" w:rsidR="00674553" w:rsidRPr="00F15059" w:rsidRDefault="00674553" w:rsidP="00727CC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118" w:type="dxa"/>
            <w:shd w:val="clear" w:color="auto" w:fill="auto"/>
          </w:tcPr>
          <w:p w14:paraId="2F197136" w14:textId="77777777" w:rsidR="00674553" w:rsidRPr="00F15059" w:rsidRDefault="00674553" w:rsidP="00727CC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944" w:type="dxa"/>
            <w:shd w:val="clear" w:color="auto" w:fill="auto"/>
          </w:tcPr>
          <w:p w14:paraId="7E18DEC2" w14:textId="77777777" w:rsidR="00674553" w:rsidRPr="00F15059" w:rsidRDefault="00674553" w:rsidP="00727CC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A83269" w:rsidRPr="00F15059" w14:paraId="2DB79E11" w14:textId="77777777" w:rsidTr="00A83269">
        <w:tc>
          <w:tcPr>
            <w:tcW w:w="534" w:type="dxa"/>
            <w:shd w:val="clear" w:color="auto" w:fill="auto"/>
          </w:tcPr>
          <w:p w14:paraId="3742C010" w14:textId="77777777" w:rsidR="00A83269" w:rsidRPr="00F15059" w:rsidRDefault="00A83269" w:rsidP="003028C9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lastRenderedPageBreak/>
              <w:t>6.1</w:t>
            </w:r>
          </w:p>
        </w:tc>
        <w:tc>
          <w:tcPr>
            <w:tcW w:w="2693" w:type="dxa"/>
            <w:shd w:val="clear" w:color="auto" w:fill="auto"/>
          </w:tcPr>
          <w:p w14:paraId="368CCE84" w14:textId="0E691A68" w:rsidR="00A83269" w:rsidRPr="00F15059" w:rsidRDefault="00A83269" w:rsidP="00B55C0E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bidi="th-TH"/>
              </w:rPr>
              <w:t>สามารถปฏิบัติงาน เกี่ยวกับการผลิต การควบคุม และประกันคุณภาพ</w:t>
            </w:r>
          </w:p>
          <w:p w14:paraId="16CEF5FD" w14:textId="3ADC07E5" w:rsidR="00A83269" w:rsidRPr="00F15059" w:rsidRDefault="00A83269" w:rsidP="003028C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bidi="th-TH"/>
              </w:rPr>
              <w:t xml:space="preserve">การวิจัย และพัฒนายา 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th-TH" w:bidi="th-TH"/>
              </w:rPr>
              <w:t xml:space="preserve">ชีววัตถุ 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bidi="th-TH"/>
              </w:rPr>
              <w:t>สมุนไพร และผลิตภัณฑ์สุขภาพ อื่นๆโดยสาขาวิชา เภสัชกรรมอุตสาหการ จะต้องมีทักษะในการแก้ไข ปัญหาในสถาณการณ์จริง</w:t>
            </w:r>
          </w:p>
        </w:tc>
        <w:tc>
          <w:tcPr>
            <w:tcW w:w="3118" w:type="dxa"/>
            <w:shd w:val="clear" w:color="auto" w:fill="auto"/>
          </w:tcPr>
          <w:p w14:paraId="2619D1FC" w14:textId="39175FE1" w:rsidR="00A83269" w:rsidRPr="00F15059" w:rsidRDefault="00A83269" w:rsidP="00A832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ฝึกปฏิบัติการทางด้าน การควบคุม</w:t>
            </w:r>
            <w:r w:rsidR="00F22C83"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และประกันคุณภาพ </w:t>
            </w:r>
            <w:r w:rsidR="00F22C83"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  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การวิจัย และพัฒนายา ชีววัตถุ สมุนไพร และผลิตภัณฑ์ สุขภาพอื่นๆ </w:t>
            </w:r>
          </w:p>
          <w:p w14:paraId="1CBFAC06" w14:textId="47997D93" w:rsidR="00A83269" w:rsidRPr="00F15059" w:rsidRDefault="00A83269" w:rsidP="00A832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มอบหมายให้ฝึกแก้ปัญหา ในระหว่างปฏิบัติการ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th-TH"/>
              </w:rPr>
              <w:t>ทุกครั้ง เพื่อ</w:t>
            </w: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ให้นําความรู้ ไปประยุกต์ใช้ในสถานการณ์จริงได้อย่างชํานาญ</w:t>
            </w:r>
          </w:p>
        </w:tc>
        <w:tc>
          <w:tcPr>
            <w:tcW w:w="2944" w:type="dxa"/>
            <w:shd w:val="clear" w:color="auto" w:fill="auto"/>
          </w:tcPr>
          <w:p w14:paraId="6F2EF067" w14:textId="5C5CACC6" w:rsidR="00A83269" w:rsidRPr="00F15059" w:rsidRDefault="00A83269" w:rsidP="00B55C0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ประเมินและให้คะแนน จากปฏิบัติการที่มอบหมาย และการแสดงความคิดเห็นในการอภิปราย</w:t>
            </w:r>
          </w:p>
          <w:p w14:paraId="76C99008" w14:textId="3CE87583" w:rsidR="00A83269" w:rsidRPr="00F15059" w:rsidRDefault="00A83269" w:rsidP="00B55C0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ประเมินผลจากการสอบ ปลายภาค ด้วยการสอบแบบข้อเขียน</w:t>
            </w:r>
          </w:p>
          <w:p w14:paraId="2182B071" w14:textId="77777777" w:rsidR="00A83269" w:rsidRPr="00F15059" w:rsidRDefault="00A83269" w:rsidP="003028C9">
            <w:pPr>
              <w:ind w:left="60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</w:tr>
    </w:tbl>
    <w:p w14:paraId="5792646E" w14:textId="77777777" w:rsidR="00A83269" w:rsidRPr="00F15059" w:rsidRDefault="00A83269" w:rsidP="00A83269">
      <w:pPr>
        <w:rPr>
          <w:rFonts w:ascii="TH SarabunPSK" w:hAnsi="TH SarabunPSK" w:cs="TH SarabunPSK"/>
          <w:sz w:val="32"/>
          <w:szCs w:val="32"/>
        </w:rPr>
      </w:pPr>
    </w:p>
    <w:p w14:paraId="3A69CF8A" w14:textId="77777777" w:rsidR="005876FF" w:rsidRPr="00F15059" w:rsidRDefault="005876FF" w:rsidP="005876FF">
      <w:pPr>
        <w:rPr>
          <w:rFonts w:ascii="TH SarabunPSK" w:hAnsi="TH SarabunPSK" w:cs="TH SarabunPSK"/>
          <w:sz w:val="32"/>
          <w:szCs w:val="32"/>
          <w:lang w:val="en-AU" w:bidi="th-TH"/>
        </w:rPr>
      </w:pPr>
    </w:p>
    <w:p w14:paraId="084BAE9D" w14:textId="77777777" w:rsidR="007A71DE" w:rsidRPr="00F15059" w:rsidRDefault="00721911" w:rsidP="00721911">
      <w:pPr>
        <w:pStyle w:val="Heading9"/>
        <w:spacing w:before="0" w:after="0"/>
        <w:jc w:val="center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หมวดที่ </w:t>
      </w:r>
      <w:r w:rsidRPr="00F15059">
        <w:rPr>
          <w:rFonts w:ascii="TH SarabunPSK" w:hAnsi="TH SarabunPSK" w:cs="TH SarabunPSK" w:hint="cs"/>
          <w:b/>
          <w:bCs/>
          <w:sz w:val="32"/>
          <w:szCs w:val="32"/>
          <w:lang w:val="en-US" w:bidi="th-TH"/>
        </w:rPr>
        <w:t>4</w:t>
      </w:r>
      <w:r w:rsidR="007A71DE"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 </w:t>
      </w:r>
      <w:r w:rsidR="00462C88"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 </w:t>
      </w:r>
      <w:r w:rsidR="00A960DA"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แผนการสอนและการประเมิน</w:t>
      </w:r>
      <w:r w:rsidR="00ED67E0"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ผล</w:t>
      </w:r>
    </w:p>
    <w:p w14:paraId="5A766977" w14:textId="2C2890CC" w:rsidR="00462C88" w:rsidRPr="00F15059" w:rsidRDefault="00462C88" w:rsidP="008A092B">
      <w:pPr>
        <w:pStyle w:val="ListParagraph"/>
        <w:numPr>
          <w:ilvl w:val="0"/>
          <w:numId w:val="41"/>
        </w:numPr>
        <w:tabs>
          <w:tab w:val="left" w:pos="360"/>
        </w:tabs>
        <w:ind w:left="709" w:hanging="709"/>
        <w:rPr>
          <w:rFonts w:ascii="TH SarabunPSK" w:hAnsi="TH SarabunPSK" w:cs="TH SarabunPSK"/>
          <w:b/>
          <w:bCs/>
          <w:sz w:val="32"/>
          <w:szCs w:val="32"/>
        </w:rPr>
      </w:pPr>
      <w:r w:rsidRPr="00F15059">
        <w:rPr>
          <w:rFonts w:ascii="TH SarabunPSK" w:hAnsi="TH SarabunPSK" w:cs="TH SarabunPSK" w:hint="cs"/>
          <w:b/>
          <w:bCs/>
          <w:sz w:val="32"/>
          <w:szCs w:val="32"/>
          <w:cs/>
        </w:rPr>
        <w:t>แผนการสอน</w:t>
      </w:r>
    </w:p>
    <w:tbl>
      <w:tblPr>
        <w:tblW w:w="6101" w:type="pct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4"/>
        <w:gridCol w:w="2961"/>
        <w:gridCol w:w="730"/>
        <w:gridCol w:w="1768"/>
        <w:gridCol w:w="847"/>
        <w:gridCol w:w="2004"/>
        <w:gridCol w:w="1885"/>
      </w:tblGrid>
      <w:tr w:rsidR="008A092B" w:rsidRPr="00F15059" w14:paraId="0B3457F5" w14:textId="77777777" w:rsidTr="00250915">
        <w:trPr>
          <w:tblHeader/>
        </w:trPr>
        <w:tc>
          <w:tcPr>
            <w:tcW w:w="386" w:type="pct"/>
            <w:shd w:val="clear" w:color="auto" w:fill="auto"/>
            <w:vAlign w:val="center"/>
          </w:tcPr>
          <w:p w14:paraId="613848FD" w14:textId="77777777" w:rsidR="008A092B" w:rsidRPr="00F15059" w:rsidRDefault="008A092B" w:rsidP="005903D4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สัปดาห์</w:t>
            </w:r>
          </w:p>
          <w:p w14:paraId="47550D9E" w14:textId="77777777" w:rsidR="008A092B" w:rsidRPr="00F15059" w:rsidRDefault="008A092B" w:rsidP="005903D4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ที่</w:t>
            </w:r>
          </w:p>
        </w:tc>
        <w:tc>
          <w:tcPr>
            <w:tcW w:w="1340" w:type="pct"/>
            <w:shd w:val="clear" w:color="auto" w:fill="auto"/>
            <w:vAlign w:val="center"/>
          </w:tcPr>
          <w:p w14:paraId="24F83BF8" w14:textId="77777777" w:rsidR="008A092B" w:rsidRPr="00F15059" w:rsidRDefault="008A092B" w:rsidP="005903D4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หัวข้อ/รายละเอียด</w:t>
            </w:r>
          </w:p>
        </w:tc>
        <w:tc>
          <w:tcPr>
            <w:tcW w:w="330" w:type="pct"/>
            <w:vAlign w:val="center"/>
          </w:tcPr>
          <w:p w14:paraId="62215D34" w14:textId="77777777" w:rsidR="008A092B" w:rsidRPr="00F15059" w:rsidRDefault="008A092B" w:rsidP="005903D4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lang w:bidi="th-TH"/>
              </w:rPr>
              <w:t>CLOs</w:t>
            </w:r>
          </w:p>
        </w:tc>
        <w:tc>
          <w:tcPr>
            <w:tcW w:w="800" w:type="pct"/>
            <w:shd w:val="clear" w:color="auto" w:fill="auto"/>
            <w:vAlign w:val="center"/>
          </w:tcPr>
          <w:p w14:paraId="35017200" w14:textId="77777777" w:rsidR="008A092B" w:rsidRPr="00F15059" w:rsidRDefault="008A092B" w:rsidP="005903D4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กิจกรรม</w:t>
            </w:r>
          </w:p>
          <w:p w14:paraId="137F493D" w14:textId="77777777" w:rsidR="008A092B" w:rsidRPr="00F15059" w:rsidRDefault="008A092B" w:rsidP="005903D4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การเรียนการสอน</w:t>
            </w:r>
          </w:p>
          <w:p w14:paraId="15295778" w14:textId="77777777" w:rsidR="008A092B" w:rsidRPr="00F15059" w:rsidRDefault="008A092B" w:rsidP="005903D4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และสื่อที่ใช้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6E0D53CF" w14:textId="77777777" w:rsidR="008A092B" w:rsidRPr="00F15059" w:rsidRDefault="008A092B" w:rsidP="005903D4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จำนวน</w:t>
            </w:r>
          </w:p>
          <w:p w14:paraId="10551567" w14:textId="77777777" w:rsidR="008A092B" w:rsidRPr="00F15059" w:rsidRDefault="008A092B" w:rsidP="005903D4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ชั่วโมง</w:t>
            </w:r>
          </w:p>
        </w:tc>
        <w:tc>
          <w:tcPr>
            <w:tcW w:w="908" w:type="pct"/>
            <w:shd w:val="clear" w:color="auto" w:fill="auto"/>
            <w:vAlign w:val="center"/>
          </w:tcPr>
          <w:p w14:paraId="2B22C4CB" w14:textId="77777777" w:rsidR="008A092B" w:rsidRPr="00F15059" w:rsidRDefault="008A092B" w:rsidP="005903D4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ชั่วโมงสอนนี้</w:t>
            </w:r>
          </w:p>
          <w:p w14:paraId="6FE4784F" w14:textId="77777777" w:rsidR="008A092B" w:rsidRPr="00F15059" w:rsidRDefault="008A092B" w:rsidP="005903D4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เป็นการสอนแบบเชิงรุก</w:t>
            </w:r>
          </w:p>
          <w:p w14:paraId="2AE8635D" w14:textId="77777777" w:rsidR="008A092B" w:rsidRPr="00F15059" w:rsidRDefault="008A092B" w:rsidP="005903D4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lang w:bidi="th-TH"/>
              </w:rPr>
              <w:t>(active learning)</w:t>
            </w:r>
          </w:p>
        </w:tc>
        <w:tc>
          <w:tcPr>
            <w:tcW w:w="854" w:type="pct"/>
            <w:shd w:val="clear" w:color="auto" w:fill="auto"/>
            <w:vAlign w:val="center"/>
          </w:tcPr>
          <w:p w14:paraId="3038B995" w14:textId="77777777" w:rsidR="008A092B" w:rsidRPr="00F15059" w:rsidRDefault="008A092B" w:rsidP="005903D4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ผู้สอน</w:t>
            </w:r>
          </w:p>
        </w:tc>
      </w:tr>
      <w:tr w:rsidR="002C53CE" w:rsidRPr="00F15059" w14:paraId="6B136510" w14:textId="77777777" w:rsidTr="00250915">
        <w:tc>
          <w:tcPr>
            <w:tcW w:w="386" w:type="pct"/>
            <w:shd w:val="clear" w:color="auto" w:fill="auto"/>
          </w:tcPr>
          <w:p w14:paraId="7CC53A83" w14:textId="6218F825" w:rsidR="002C53CE" w:rsidRDefault="002C53CE" w:rsidP="002C53CE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</w:t>
            </w:r>
          </w:p>
        </w:tc>
        <w:tc>
          <w:tcPr>
            <w:tcW w:w="1340" w:type="pct"/>
            <w:shd w:val="clear" w:color="auto" w:fill="auto"/>
          </w:tcPr>
          <w:p w14:paraId="35629BBE" w14:textId="386A1FCA" w:rsidR="002C53CE" w:rsidRPr="00F15059" w:rsidRDefault="002C53CE" w:rsidP="002C53CE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>Introduction</w:t>
            </w:r>
          </w:p>
        </w:tc>
        <w:tc>
          <w:tcPr>
            <w:tcW w:w="330" w:type="pct"/>
            <w:shd w:val="clear" w:color="auto" w:fill="auto"/>
          </w:tcPr>
          <w:p w14:paraId="22FD8E15" w14:textId="5A52649E" w:rsidR="002C53CE" w:rsidRPr="00F15059" w:rsidRDefault="002C53CE" w:rsidP="002C53CE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</w:t>
            </w:r>
          </w:p>
        </w:tc>
        <w:tc>
          <w:tcPr>
            <w:tcW w:w="800" w:type="pct"/>
            <w:shd w:val="clear" w:color="auto" w:fill="auto"/>
          </w:tcPr>
          <w:p w14:paraId="3F91F872" w14:textId="77777777" w:rsidR="002C53CE" w:rsidRDefault="002C53CE" w:rsidP="002C53CE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บรรยายและถามตอบในห้องปฏิบัติการ</w:t>
            </w:r>
          </w:p>
          <w:p w14:paraId="3AD232FB" w14:textId="77777777" w:rsidR="002C53CE" w:rsidRPr="00F15059" w:rsidRDefault="002C53CE" w:rsidP="002C53CE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ค้นคว้า และ</w:t>
            </w:r>
          </w:p>
          <w:p w14:paraId="74408F19" w14:textId="5B398723" w:rsidR="002C53CE" w:rsidRPr="002C53CE" w:rsidRDefault="002C53CE" w:rsidP="002C53CE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ทำรายงานจากกรณีศึกษาที่ได้รับมอบหมาย</w:t>
            </w:r>
          </w:p>
        </w:tc>
        <w:tc>
          <w:tcPr>
            <w:tcW w:w="383" w:type="pct"/>
          </w:tcPr>
          <w:p w14:paraId="6BBE9942" w14:textId="25EAF23E" w:rsidR="002C53CE" w:rsidRPr="00F15059" w:rsidRDefault="002C53CE" w:rsidP="002C53CE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3</w:t>
            </w:r>
          </w:p>
        </w:tc>
        <w:tc>
          <w:tcPr>
            <w:tcW w:w="908" w:type="pct"/>
            <w:shd w:val="clear" w:color="auto" w:fill="auto"/>
          </w:tcPr>
          <w:p w14:paraId="0A0A5777" w14:textId="505D1650" w:rsidR="002C53CE" w:rsidRPr="00F15059" w:rsidRDefault="002C53CE" w:rsidP="002C53CE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854" w:type="pct"/>
            <w:shd w:val="clear" w:color="auto" w:fill="auto"/>
          </w:tcPr>
          <w:p w14:paraId="49CA25A7" w14:textId="7C26AD62" w:rsidR="002C53CE" w:rsidRPr="00F15059" w:rsidRDefault="002C53CE" w:rsidP="002C53C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คณาจารย์</w:t>
            </w:r>
          </w:p>
        </w:tc>
      </w:tr>
      <w:tr w:rsidR="002C53CE" w:rsidRPr="00F15059" w14:paraId="677106E0" w14:textId="77777777" w:rsidTr="00250915">
        <w:tc>
          <w:tcPr>
            <w:tcW w:w="386" w:type="pct"/>
            <w:shd w:val="clear" w:color="auto" w:fill="auto"/>
          </w:tcPr>
          <w:p w14:paraId="27E3F5C9" w14:textId="283207EF" w:rsidR="002C53CE" w:rsidRPr="00F15059" w:rsidRDefault="002C53CE" w:rsidP="002C53CE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2</w:t>
            </w:r>
          </w:p>
        </w:tc>
        <w:tc>
          <w:tcPr>
            <w:tcW w:w="1340" w:type="pct"/>
            <w:shd w:val="clear" w:color="auto" w:fill="auto"/>
          </w:tcPr>
          <w:p w14:paraId="7A354C89" w14:textId="1E9E7DF9" w:rsidR="002C53CE" w:rsidRPr="00F15059" w:rsidRDefault="002C53CE" w:rsidP="002C53CE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>Specification and COA practice</w:t>
            </w:r>
          </w:p>
          <w:p w14:paraId="6F58DA03" w14:textId="0C036B3A" w:rsidR="002C53CE" w:rsidRPr="00F15059" w:rsidRDefault="002C53CE" w:rsidP="002C53CE">
            <w:pPr>
              <w:ind w:left="62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30" w:type="pct"/>
            <w:shd w:val="clear" w:color="auto" w:fill="auto"/>
          </w:tcPr>
          <w:p w14:paraId="3EB0958F" w14:textId="2AF94E78" w:rsidR="002C53CE" w:rsidRPr="00F15059" w:rsidRDefault="002C53CE" w:rsidP="002C53CE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1</w:t>
            </w:r>
          </w:p>
        </w:tc>
        <w:tc>
          <w:tcPr>
            <w:tcW w:w="800" w:type="pct"/>
            <w:shd w:val="clear" w:color="auto" w:fill="auto"/>
          </w:tcPr>
          <w:p w14:paraId="4C661317" w14:textId="77777777" w:rsidR="002C53CE" w:rsidRPr="00F15059" w:rsidRDefault="002C53CE" w:rsidP="002C53CE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บรรยายและถามตอบในห้องปฏิบัติการ</w:t>
            </w:r>
          </w:p>
          <w:p w14:paraId="02F72ABB" w14:textId="77777777" w:rsidR="002C53CE" w:rsidRPr="00F15059" w:rsidRDefault="002C53CE" w:rsidP="002C53CE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 xml:space="preserve">Slide 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กอบ</w:t>
            </w:r>
          </w:p>
          <w:p w14:paraId="4BF46831" w14:textId="5F2F0573" w:rsidR="002C53CE" w:rsidRDefault="002C53CE" w:rsidP="002C53CE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การบรรยาย</w:t>
            </w:r>
          </w:p>
          <w:p w14:paraId="17665B27" w14:textId="4733E946" w:rsidR="002C53CE" w:rsidRPr="00F15059" w:rsidRDefault="002C53CE" w:rsidP="002C53CE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ฝึกปฏิบัติ </w:t>
            </w:r>
          </w:p>
          <w:p w14:paraId="4CC3B697" w14:textId="77777777" w:rsidR="002C53CE" w:rsidRPr="00F15059" w:rsidRDefault="002C53CE" w:rsidP="002C53CE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b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 xml:space="preserve">อภิปราย 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val="th-TH"/>
              </w:rPr>
              <w:t>และนำ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เสนอ</w:t>
            </w:r>
          </w:p>
          <w:p w14:paraId="0B40AD61" w14:textId="769066D2" w:rsidR="002C53CE" w:rsidRPr="00F15059" w:rsidRDefault="002C53CE" w:rsidP="002C53CE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ความคิดเห็น ในการทำปฏิบัติก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ร</w:t>
            </w:r>
          </w:p>
          <w:p w14:paraId="4B4812A4" w14:textId="77777777" w:rsidR="002C53CE" w:rsidRPr="00F15059" w:rsidRDefault="002C53CE" w:rsidP="002C53CE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 xml:space="preserve">Slide 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กอบ</w:t>
            </w:r>
          </w:p>
          <w:p w14:paraId="27000475" w14:textId="77777777" w:rsidR="002C53CE" w:rsidRPr="00F15059" w:rsidRDefault="002C53CE" w:rsidP="002C53CE">
            <w:pPr>
              <w:pStyle w:val="ListParagraph"/>
              <w:tabs>
                <w:tab w:val="left" w:pos="334"/>
              </w:tabs>
              <w:spacing w:line="240" w:lineRule="auto"/>
              <w:ind w:left="334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ปฏิบัติงาน</w:t>
            </w:r>
          </w:p>
        </w:tc>
        <w:tc>
          <w:tcPr>
            <w:tcW w:w="383" w:type="pct"/>
          </w:tcPr>
          <w:p w14:paraId="46B7BF0A" w14:textId="77777777" w:rsidR="002C53CE" w:rsidRPr="00F15059" w:rsidRDefault="002C53CE" w:rsidP="002C53CE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lastRenderedPageBreak/>
              <w:t>3</w:t>
            </w:r>
          </w:p>
        </w:tc>
        <w:tc>
          <w:tcPr>
            <w:tcW w:w="908" w:type="pct"/>
            <w:shd w:val="clear" w:color="auto" w:fill="auto"/>
          </w:tcPr>
          <w:p w14:paraId="1228C7DD" w14:textId="77777777" w:rsidR="002C53CE" w:rsidRPr="00F15059" w:rsidRDefault="002C53CE" w:rsidP="002C53CE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854" w:type="pct"/>
            <w:shd w:val="clear" w:color="auto" w:fill="auto"/>
          </w:tcPr>
          <w:p w14:paraId="4C22B922" w14:textId="77777777" w:rsidR="002C53CE" w:rsidRDefault="002C53CE" w:rsidP="002C53CE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ศ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rtl/>
                <w:cs/>
              </w:rPr>
              <w:t>.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ดร.ภญ.เพ็ญศรี ทองนพเนื้อ</w:t>
            </w:r>
          </w:p>
          <w:p w14:paraId="6A8ABC91" w14:textId="3C76438E" w:rsidR="002C53CE" w:rsidRPr="00F15059" w:rsidRDefault="002C53CE" w:rsidP="002C53C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และ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คณาจารย์</w:t>
            </w:r>
          </w:p>
        </w:tc>
      </w:tr>
      <w:tr w:rsidR="002C53CE" w:rsidRPr="00F15059" w14:paraId="42153F8D" w14:textId="77777777" w:rsidTr="00250915">
        <w:tc>
          <w:tcPr>
            <w:tcW w:w="386" w:type="pct"/>
            <w:shd w:val="clear" w:color="auto" w:fill="auto"/>
          </w:tcPr>
          <w:p w14:paraId="7621B768" w14:textId="6A0A28E1" w:rsidR="002C53CE" w:rsidRPr="00F15059" w:rsidRDefault="002C53CE" w:rsidP="002C53CE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3</w:t>
            </w:r>
          </w:p>
        </w:tc>
        <w:tc>
          <w:tcPr>
            <w:tcW w:w="1340" w:type="pct"/>
            <w:shd w:val="clear" w:color="auto" w:fill="auto"/>
          </w:tcPr>
          <w:p w14:paraId="0686108A" w14:textId="6EFA94D3" w:rsidR="002C53CE" w:rsidRPr="00F15059" w:rsidRDefault="002C53CE" w:rsidP="002C53CE">
            <w:pPr>
              <w:ind w:left="62"/>
              <w:rPr>
                <w:rFonts w:ascii="TH SarabunPSK" w:hAnsi="TH SarabunPSK" w:cs="TH SarabunPSK"/>
                <w:sz w:val="32"/>
                <w:szCs w:val="32"/>
                <w:rtl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>Standard operating procedure 1</w:t>
            </w:r>
          </w:p>
        </w:tc>
        <w:tc>
          <w:tcPr>
            <w:tcW w:w="330" w:type="pct"/>
            <w:shd w:val="clear" w:color="auto" w:fill="auto"/>
          </w:tcPr>
          <w:p w14:paraId="60352611" w14:textId="7D1EEF7E" w:rsidR="002C53CE" w:rsidRPr="00F15059" w:rsidRDefault="002C53CE" w:rsidP="002C53CE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1</w:t>
            </w:r>
          </w:p>
        </w:tc>
        <w:tc>
          <w:tcPr>
            <w:tcW w:w="800" w:type="pct"/>
            <w:shd w:val="clear" w:color="auto" w:fill="auto"/>
          </w:tcPr>
          <w:p w14:paraId="72025342" w14:textId="77777777" w:rsidR="002C53CE" w:rsidRPr="00F15059" w:rsidRDefault="002C53CE" w:rsidP="002C53CE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ฝึกปฏิบัติ </w:t>
            </w:r>
          </w:p>
          <w:p w14:paraId="5E40F932" w14:textId="77777777" w:rsidR="002C53CE" w:rsidRPr="00F15059" w:rsidRDefault="002C53CE" w:rsidP="002C53CE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b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 xml:space="preserve">อภิปราย 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val="th-TH"/>
              </w:rPr>
              <w:t>และนำ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เสนอ</w:t>
            </w:r>
          </w:p>
          <w:p w14:paraId="7DA4D47E" w14:textId="77777777" w:rsidR="002C53CE" w:rsidRPr="00F15059" w:rsidRDefault="002C53CE" w:rsidP="002C53CE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ความคิดเห็น ในการทำปฏิบัติกา</w:t>
            </w:r>
          </w:p>
          <w:p w14:paraId="3778E41A" w14:textId="77777777" w:rsidR="002C53CE" w:rsidRPr="00F15059" w:rsidRDefault="002C53CE" w:rsidP="002C53CE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 xml:space="preserve">Slide 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กอบ</w:t>
            </w:r>
          </w:p>
          <w:p w14:paraId="0A980E86" w14:textId="77777777" w:rsidR="002C53CE" w:rsidRDefault="002C53CE" w:rsidP="002C53CE">
            <w:pPr>
              <w:pStyle w:val="ListParagraph"/>
              <w:tabs>
                <w:tab w:val="left" w:pos="334"/>
              </w:tabs>
              <w:spacing w:line="240" w:lineRule="auto"/>
              <w:ind w:left="334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ปฏิบัติงาน</w:t>
            </w:r>
          </w:p>
          <w:p w14:paraId="33D39CE0" w14:textId="50C14530" w:rsidR="002C53CE" w:rsidRPr="002C53CE" w:rsidRDefault="002C53CE" w:rsidP="002C53CE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ถามตอบในห้องปฏิบัติการ</w:t>
            </w:r>
          </w:p>
        </w:tc>
        <w:tc>
          <w:tcPr>
            <w:tcW w:w="383" w:type="pct"/>
          </w:tcPr>
          <w:p w14:paraId="583618A3" w14:textId="77777777" w:rsidR="002C53CE" w:rsidRPr="00F15059" w:rsidRDefault="002C53CE" w:rsidP="002C53CE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3</w:t>
            </w:r>
          </w:p>
        </w:tc>
        <w:tc>
          <w:tcPr>
            <w:tcW w:w="908" w:type="pct"/>
            <w:shd w:val="clear" w:color="auto" w:fill="auto"/>
          </w:tcPr>
          <w:p w14:paraId="2E5C0832" w14:textId="77777777" w:rsidR="002C53CE" w:rsidRPr="00F15059" w:rsidRDefault="002C53CE" w:rsidP="002C53CE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854" w:type="pct"/>
            <w:shd w:val="clear" w:color="auto" w:fill="auto"/>
          </w:tcPr>
          <w:p w14:paraId="5E74CE25" w14:textId="67DC71D1" w:rsidR="002C53CE" w:rsidRPr="00F15059" w:rsidRDefault="002C53CE" w:rsidP="002C53CE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ศ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rtl/>
                <w:cs/>
              </w:rPr>
              <w:t>.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ดร.ภญ.เพ็ญศรี ทองนพเนื้อ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และ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คณาจารย์</w:t>
            </w:r>
          </w:p>
        </w:tc>
      </w:tr>
      <w:tr w:rsidR="002C53CE" w:rsidRPr="00F15059" w14:paraId="4575EE5B" w14:textId="77777777" w:rsidTr="00250915">
        <w:tc>
          <w:tcPr>
            <w:tcW w:w="386" w:type="pct"/>
            <w:shd w:val="clear" w:color="auto" w:fill="auto"/>
          </w:tcPr>
          <w:p w14:paraId="4433E375" w14:textId="01A72B51" w:rsidR="002C53CE" w:rsidRPr="00F15059" w:rsidRDefault="002C53CE" w:rsidP="002C53CE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4</w:t>
            </w:r>
          </w:p>
        </w:tc>
        <w:tc>
          <w:tcPr>
            <w:tcW w:w="1340" w:type="pct"/>
            <w:shd w:val="clear" w:color="auto" w:fill="auto"/>
          </w:tcPr>
          <w:p w14:paraId="15A9D42D" w14:textId="236F9035" w:rsidR="002C53CE" w:rsidRPr="00F15059" w:rsidRDefault="002C53CE" w:rsidP="002C53CE">
            <w:pPr>
              <w:ind w:left="62"/>
              <w:rPr>
                <w:rFonts w:ascii="TH SarabunPSK" w:hAnsi="TH SarabunPSK" w:cs="TH SarabunPSK"/>
                <w:sz w:val="32"/>
                <w:szCs w:val="32"/>
                <w:rtl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 xml:space="preserve">Standard operating procedure 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2</w:t>
            </w:r>
          </w:p>
        </w:tc>
        <w:tc>
          <w:tcPr>
            <w:tcW w:w="330" w:type="pct"/>
            <w:shd w:val="clear" w:color="auto" w:fill="auto"/>
          </w:tcPr>
          <w:p w14:paraId="2F3D7F91" w14:textId="1DD7F9F9" w:rsidR="002C53CE" w:rsidRPr="00F15059" w:rsidRDefault="002C53CE" w:rsidP="002C53CE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1</w:t>
            </w:r>
          </w:p>
        </w:tc>
        <w:tc>
          <w:tcPr>
            <w:tcW w:w="800" w:type="pct"/>
            <w:shd w:val="clear" w:color="auto" w:fill="auto"/>
          </w:tcPr>
          <w:p w14:paraId="6553A083" w14:textId="77777777" w:rsidR="002C53CE" w:rsidRPr="00F15059" w:rsidRDefault="002C53CE" w:rsidP="002C53CE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ฝึกปฏิบัติ </w:t>
            </w:r>
          </w:p>
          <w:p w14:paraId="54419C54" w14:textId="77777777" w:rsidR="002C53CE" w:rsidRPr="00F15059" w:rsidRDefault="002C53CE" w:rsidP="002C53CE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b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 xml:space="preserve">อภิปราย 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val="th-TH"/>
              </w:rPr>
              <w:t>และนำ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เสนอ</w:t>
            </w:r>
          </w:p>
          <w:p w14:paraId="74171B14" w14:textId="77777777" w:rsidR="002C53CE" w:rsidRPr="00F15059" w:rsidRDefault="002C53CE" w:rsidP="002C53CE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ความคิดเห็น ในการทำปฏิบัติกา</w:t>
            </w:r>
          </w:p>
          <w:p w14:paraId="3576C2EE" w14:textId="77777777" w:rsidR="002C53CE" w:rsidRPr="00F15059" w:rsidRDefault="002C53CE" w:rsidP="002C53CE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 xml:space="preserve">Slide 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กอบ</w:t>
            </w:r>
          </w:p>
          <w:p w14:paraId="0018C5CB" w14:textId="77777777" w:rsidR="002C53CE" w:rsidRDefault="002C53CE" w:rsidP="002C53CE">
            <w:pPr>
              <w:pStyle w:val="ListParagraph"/>
              <w:tabs>
                <w:tab w:val="left" w:pos="334"/>
              </w:tabs>
              <w:spacing w:line="240" w:lineRule="auto"/>
              <w:ind w:left="334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การปฏิบัติงาน</w:t>
            </w:r>
          </w:p>
          <w:p w14:paraId="2820F742" w14:textId="0B3F123C" w:rsidR="002C53CE" w:rsidRPr="002C53CE" w:rsidRDefault="002C53CE" w:rsidP="002C53CE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ถามตอบในห้องปฏิบัติการ</w:t>
            </w:r>
          </w:p>
        </w:tc>
        <w:tc>
          <w:tcPr>
            <w:tcW w:w="383" w:type="pct"/>
          </w:tcPr>
          <w:p w14:paraId="13BA6DCE" w14:textId="77777777" w:rsidR="002C53CE" w:rsidRPr="00F15059" w:rsidRDefault="002C53CE" w:rsidP="002C53CE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lastRenderedPageBreak/>
              <w:t>3</w:t>
            </w:r>
          </w:p>
        </w:tc>
        <w:tc>
          <w:tcPr>
            <w:tcW w:w="908" w:type="pct"/>
            <w:shd w:val="clear" w:color="auto" w:fill="auto"/>
          </w:tcPr>
          <w:p w14:paraId="72132E9B" w14:textId="77777777" w:rsidR="002C53CE" w:rsidRPr="00F15059" w:rsidRDefault="002C53CE" w:rsidP="002C53CE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854" w:type="pct"/>
            <w:shd w:val="clear" w:color="auto" w:fill="auto"/>
          </w:tcPr>
          <w:p w14:paraId="1EEE0555" w14:textId="250232E4" w:rsidR="002C53CE" w:rsidRPr="00F15059" w:rsidRDefault="002C53CE" w:rsidP="002C53CE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ศ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rtl/>
                <w:cs/>
              </w:rPr>
              <w:t>.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ดร.ภญ.เพ็ญศรี ทองนพเนื้อ และ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br/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rtl/>
                <w:cs/>
                <w:lang w:bidi="th-TH"/>
              </w:rPr>
              <w:t>.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ดร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rtl/>
                <w:cs/>
                <w:lang w:bidi="th-TH"/>
              </w:rPr>
              <w:t>.ภก.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วงศ์ว</w:t>
            </w:r>
            <w:proofErr w:type="spellStart"/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ริศ</w:t>
            </w:r>
            <w:proofErr w:type="spellEnd"/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 พาณิชธนานนท์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และ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คณาจารย์</w:t>
            </w:r>
          </w:p>
          <w:p w14:paraId="0A99B308" w14:textId="39CD9586" w:rsidR="002C53CE" w:rsidRPr="00F15059" w:rsidRDefault="002C53CE" w:rsidP="002C53CE">
            <w:pPr>
              <w:jc w:val="center"/>
              <w:rPr>
                <w:rFonts w:ascii="TH SarabunPSK" w:hAnsi="TH SarabunPSK" w:cs="TH SarabunPSK"/>
                <w:sz w:val="32"/>
                <w:szCs w:val="32"/>
                <w:rtl/>
                <w:cs/>
                <w:lang w:bidi="th-TH"/>
              </w:rPr>
            </w:pPr>
          </w:p>
        </w:tc>
      </w:tr>
      <w:tr w:rsidR="002C53CE" w:rsidRPr="00F15059" w14:paraId="54931EE0" w14:textId="77777777" w:rsidTr="00250915">
        <w:tc>
          <w:tcPr>
            <w:tcW w:w="386" w:type="pct"/>
            <w:shd w:val="clear" w:color="auto" w:fill="auto"/>
          </w:tcPr>
          <w:p w14:paraId="5845F897" w14:textId="6DFBFBF8" w:rsidR="002C53CE" w:rsidRPr="00F15059" w:rsidRDefault="002C53CE" w:rsidP="002C53CE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5</w:t>
            </w:r>
          </w:p>
        </w:tc>
        <w:tc>
          <w:tcPr>
            <w:tcW w:w="1340" w:type="pct"/>
            <w:shd w:val="clear" w:color="auto" w:fill="auto"/>
          </w:tcPr>
          <w:p w14:paraId="0F5EA967" w14:textId="252CF5F9" w:rsidR="002C53CE" w:rsidRPr="00F15059" w:rsidRDefault="002C53CE" w:rsidP="002C53CE">
            <w:pPr>
              <w:ind w:left="62"/>
              <w:rPr>
                <w:rFonts w:ascii="TH SarabunPSK" w:hAnsi="TH SarabunPSK" w:cs="TH SarabunPSK"/>
                <w:sz w:val="32"/>
                <w:szCs w:val="32"/>
                <w:rtl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ารนำเสนอผลงานของนักศึกษาในรูปแบบรายงานเอกสารและ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>/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หรือการนำเสนอหน้าชั้นเรียน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 xml:space="preserve"> (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ครั้งที่ 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 xml:space="preserve">1)  </w:t>
            </w:r>
          </w:p>
        </w:tc>
        <w:tc>
          <w:tcPr>
            <w:tcW w:w="330" w:type="pct"/>
            <w:shd w:val="clear" w:color="auto" w:fill="auto"/>
          </w:tcPr>
          <w:p w14:paraId="3D958127" w14:textId="43F0E291" w:rsidR="002C53CE" w:rsidRPr="00F15059" w:rsidRDefault="002C53CE" w:rsidP="002C53CE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1</w:t>
            </w:r>
          </w:p>
        </w:tc>
        <w:tc>
          <w:tcPr>
            <w:tcW w:w="800" w:type="pct"/>
            <w:shd w:val="clear" w:color="auto" w:fill="auto"/>
          </w:tcPr>
          <w:p w14:paraId="2B887981" w14:textId="77777777" w:rsidR="002C53CE" w:rsidRPr="00F15059" w:rsidRDefault="002C53CE" w:rsidP="002C53CE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b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val="th-TH"/>
              </w:rPr>
              <w:t>นำ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เสนอ อภิปราย</w:t>
            </w:r>
          </w:p>
          <w:p w14:paraId="2DAA1684" w14:textId="77777777" w:rsidR="002C53CE" w:rsidRPr="00F15059" w:rsidRDefault="002C53CE" w:rsidP="002C53CE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ความคิดเห็น ในงานที่ได้รับมอบหมาย</w:t>
            </w:r>
          </w:p>
          <w:p w14:paraId="65D3CDEA" w14:textId="77777777" w:rsidR="002C53CE" w:rsidRDefault="002C53CE" w:rsidP="002C53CE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Cs/>
                <w:sz w:val="32"/>
                <w:szCs w:val="32"/>
              </w:rPr>
              <w:t>Slide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</w:rPr>
              <w:t xml:space="preserve"> 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บรรยาย</w:t>
            </w:r>
          </w:p>
          <w:p w14:paraId="712E98D2" w14:textId="7687FBE8" w:rsidR="002C53CE" w:rsidRPr="002C53CE" w:rsidRDefault="002C53CE" w:rsidP="002C53CE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ถามตอบในห้องปฏิบัติการ</w:t>
            </w:r>
          </w:p>
        </w:tc>
        <w:tc>
          <w:tcPr>
            <w:tcW w:w="383" w:type="pct"/>
          </w:tcPr>
          <w:p w14:paraId="23A9AC73" w14:textId="77777777" w:rsidR="002C53CE" w:rsidRPr="00F15059" w:rsidRDefault="002C53CE" w:rsidP="002C53CE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3</w:t>
            </w:r>
          </w:p>
        </w:tc>
        <w:tc>
          <w:tcPr>
            <w:tcW w:w="908" w:type="pct"/>
            <w:shd w:val="clear" w:color="auto" w:fill="auto"/>
          </w:tcPr>
          <w:p w14:paraId="3F496A81" w14:textId="77777777" w:rsidR="002C53CE" w:rsidRPr="00F15059" w:rsidRDefault="002C53CE" w:rsidP="002C53CE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854" w:type="pct"/>
            <w:shd w:val="clear" w:color="auto" w:fill="auto"/>
          </w:tcPr>
          <w:p w14:paraId="3A652041" w14:textId="32CDB42A" w:rsidR="002C53CE" w:rsidRPr="00F15059" w:rsidRDefault="002C53CE" w:rsidP="002C53CE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คณาจารย์</w:t>
            </w:r>
          </w:p>
        </w:tc>
      </w:tr>
      <w:tr w:rsidR="00EB0D1C" w:rsidRPr="00F15059" w14:paraId="5CBE0004" w14:textId="77777777" w:rsidTr="00250915">
        <w:tc>
          <w:tcPr>
            <w:tcW w:w="386" w:type="pct"/>
            <w:shd w:val="clear" w:color="auto" w:fill="auto"/>
          </w:tcPr>
          <w:p w14:paraId="503E47F9" w14:textId="22C5296E" w:rsidR="00EB0D1C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6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 xml:space="preserve">,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7</w:t>
            </w:r>
          </w:p>
        </w:tc>
        <w:tc>
          <w:tcPr>
            <w:tcW w:w="1340" w:type="pct"/>
            <w:shd w:val="clear" w:color="auto" w:fill="auto"/>
          </w:tcPr>
          <w:p w14:paraId="005C0316" w14:textId="5800F74E" w:rsidR="00EB0D1C" w:rsidRPr="00F15059" w:rsidRDefault="00EB0D1C" w:rsidP="00EB0D1C">
            <w:pPr>
              <w:ind w:left="62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ารตรวจสอบคุณภาพน้ำ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 xml:space="preserve"> 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และ </w:t>
            </w:r>
            <w:r w:rsidRPr="00F15059">
              <w:rPr>
                <w:rFonts w:ascii="TH SarabunPSK" w:hAnsi="TH SarabunPSK" w:cs="TH SarabunPSK" w:hint="cs"/>
                <w:color w:val="000000"/>
                <w:sz w:val="32"/>
                <w:szCs w:val="32"/>
              </w:rPr>
              <w:t>Microbial limit test</w:t>
            </w:r>
          </w:p>
        </w:tc>
        <w:tc>
          <w:tcPr>
            <w:tcW w:w="330" w:type="pct"/>
            <w:shd w:val="clear" w:color="auto" w:fill="auto"/>
          </w:tcPr>
          <w:p w14:paraId="64EF1E7C" w14:textId="381C54E9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3</w:t>
            </w:r>
          </w:p>
        </w:tc>
        <w:tc>
          <w:tcPr>
            <w:tcW w:w="800" w:type="pct"/>
            <w:shd w:val="clear" w:color="auto" w:fill="auto"/>
          </w:tcPr>
          <w:p w14:paraId="31F245DD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ฝึกปฏิบัติ </w:t>
            </w:r>
          </w:p>
          <w:p w14:paraId="366EF33F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b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 xml:space="preserve">อภิปราย 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val="th-TH"/>
              </w:rPr>
              <w:t>และนำ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เสนอ</w:t>
            </w:r>
          </w:p>
          <w:p w14:paraId="5976880F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ความคิดเห็น ในการทำปฏิบัติกา</w:t>
            </w:r>
          </w:p>
          <w:p w14:paraId="334E8EED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 xml:space="preserve">Slide 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กอบ</w:t>
            </w:r>
          </w:p>
          <w:p w14:paraId="67CDEE04" w14:textId="77777777" w:rsidR="00EB0D1C" w:rsidRDefault="00EB0D1C" w:rsidP="00EB0D1C">
            <w:pPr>
              <w:pStyle w:val="ListParagraph"/>
              <w:tabs>
                <w:tab w:val="left" w:pos="334"/>
              </w:tabs>
              <w:spacing w:line="240" w:lineRule="auto"/>
              <w:ind w:left="334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ปฏิบัติงาน</w:t>
            </w:r>
          </w:p>
          <w:p w14:paraId="44715D6E" w14:textId="6230FA13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b/>
                <w:sz w:val="32"/>
                <w:szCs w:val="32"/>
                <w:cs/>
                <w:lang w:val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ถามตอบในห้องปฏิบัติการ</w:t>
            </w:r>
          </w:p>
        </w:tc>
        <w:tc>
          <w:tcPr>
            <w:tcW w:w="383" w:type="pct"/>
          </w:tcPr>
          <w:p w14:paraId="4C1A19C8" w14:textId="0BF696F4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3</w:t>
            </w:r>
          </w:p>
        </w:tc>
        <w:tc>
          <w:tcPr>
            <w:tcW w:w="908" w:type="pct"/>
            <w:shd w:val="clear" w:color="auto" w:fill="auto"/>
          </w:tcPr>
          <w:p w14:paraId="205BD8D0" w14:textId="0E09BF46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854" w:type="pct"/>
            <w:shd w:val="clear" w:color="auto" w:fill="auto"/>
          </w:tcPr>
          <w:p w14:paraId="26FB8F7D" w14:textId="77777777" w:rsidR="00EB0D1C" w:rsidRPr="00F15059" w:rsidRDefault="00EB0D1C" w:rsidP="00EB0D1C">
            <w:pPr>
              <w:tabs>
                <w:tab w:val="left" w:pos="360"/>
              </w:tabs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.ดร.ภญ.</w:t>
            </w:r>
            <w:proofErr w:type="spellStart"/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ฐิ</w:t>
            </w:r>
            <w:proofErr w:type="spellEnd"/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ตารี</w:t>
            </w:r>
            <w:proofErr w:type="spellStart"/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ย์</w:t>
            </w:r>
            <w:proofErr w:type="spellEnd"/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 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br/>
              <w:t>ธีรชยานันท์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/</w:t>
            </w:r>
          </w:p>
          <w:p w14:paraId="1BBC6496" w14:textId="77777777" w:rsidR="00EB0D1C" w:rsidRPr="00F15059" w:rsidRDefault="00EB0D1C" w:rsidP="00EB0D1C">
            <w:pPr>
              <w:tabs>
                <w:tab w:val="left" w:pos="360"/>
              </w:tabs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ผศ.ดร.ภญ.สุชาดา 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br/>
              <w:t>จงรุ่งเรืองโชค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/</w:t>
            </w:r>
          </w:p>
          <w:p w14:paraId="256B8E7C" w14:textId="77777777" w:rsidR="00EB0D1C" w:rsidRDefault="00EB0D1C" w:rsidP="00EB0D1C">
            <w:pPr>
              <w:tabs>
                <w:tab w:val="left" w:pos="360"/>
              </w:tabs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  <w:p w14:paraId="7E995E27" w14:textId="2A45E32B" w:rsidR="00EB0D1C" w:rsidRPr="00F15059" w:rsidRDefault="00EB0D1C" w:rsidP="00EB0D1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และ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คณาจารย์</w:t>
            </w:r>
          </w:p>
        </w:tc>
      </w:tr>
      <w:tr w:rsidR="00EB0D1C" w:rsidRPr="00F15059" w14:paraId="1F089D72" w14:textId="77777777" w:rsidTr="00250915">
        <w:tc>
          <w:tcPr>
            <w:tcW w:w="386" w:type="pct"/>
            <w:shd w:val="clear" w:color="auto" w:fill="auto"/>
          </w:tcPr>
          <w:p w14:paraId="4B3F611E" w14:textId="4041D624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8</w:t>
            </w:r>
          </w:p>
        </w:tc>
        <w:tc>
          <w:tcPr>
            <w:tcW w:w="1340" w:type="pct"/>
            <w:shd w:val="clear" w:color="auto" w:fill="auto"/>
          </w:tcPr>
          <w:p w14:paraId="597D9895" w14:textId="653D3204" w:rsidR="00EB0D1C" w:rsidRPr="00F15059" w:rsidRDefault="00EB0D1C" w:rsidP="00EB0D1C">
            <w:pPr>
              <w:ind w:left="62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>Identification of raw material</w:t>
            </w:r>
          </w:p>
        </w:tc>
        <w:tc>
          <w:tcPr>
            <w:tcW w:w="330" w:type="pct"/>
            <w:shd w:val="clear" w:color="auto" w:fill="auto"/>
          </w:tcPr>
          <w:p w14:paraId="4253806B" w14:textId="77B4A42F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3</w:t>
            </w:r>
          </w:p>
        </w:tc>
        <w:tc>
          <w:tcPr>
            <w:tcW w:w="800" w:type="pct"/>
            <w:shd w:val="clear" w:color="auto" w:fill="auto"/>
          </w:tcPr>
          <w:p w14:paraId="680B8C05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ฝึกปฏิบัติ </w:t>
            </w:r>
          </w:p>
          <w:p w14:paraId="1E0779B4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b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 xml:space="preserve">อภิปราย 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val="th-TH"/>
              </w:rPr>
              <w:t>และนำ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เสนอ</w:t>
            </w:r>
          </w:p>
          <w:p w14:paraId="1FD4B8B9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lastRenderedPageBreak/>
              <w:t>ความคิดเห็น ในการทำปฏิบัติกา</w:t>
            </w:r>
          </w:p>
          <w:p w14:paraId="3EBF4BE0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 xml:space="preserve">Slide 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กอบ</w:t>
            </w:r>
          </w:p>
          <w:p w14:paraId="0A9BA5AE" w14:textId="77777777" w:rsidR="00EB0D1C" w:rsidRPr="002C53CE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b/>
                <w:sz w:val="32"/>
                <w:szCs w:val="32"/>
                <w:lang w:val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ปฏิบัติงาน</w:t>
            </w:r>
          </w:p>
          <w:p w14:paraId="18725F1E" w14:textId="0C55DFE6" w:rsidR="00EB0D1C" w:rsidRPr="002C53CE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ถามตอบในห้องปฏิบัติการ</w:t>
            </w:r>
          </w:p>
        </w:tc>
        <w:tc>
          <w:tcPr>
            <w:tcW w:w="383" w:type="pct"/>
          </w:tcPr>
          <w:p w14:paraId="76B7B7FE" w14:textId="53AF62C7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lastRenderedPageBreak/>
              <w:t>3</w:t>
            </w:r>
          </w:p>
        </w:tc>
        <w:tc>
          <w:tcPr>
            <w:tcW w:w="908" w:type="pct"/>
            <w:shd w:val="clear" w:color="auto" w:fill="auto"/>
          </w:tcPr>
          <w:p w14:paraId="011A9106" w14:textId="0A6D5E7D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854" w:type="pct"/>
            <w:shd w:val="clear" w:color="auto" w:fill="auto"/>
          </w:tcPr>
          <w:p w14:paraId="20CE8DFF" w14:textId="77777777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ผศ.ดร.ภก.ปฐม </w:t>
            </w:r>
          </w:p>
          <w:p w14:paraId="6FE3B9E5" w14:textId="77777777" w:rsidR="00EB0D1C" w:rsidRDefault="00EB0D1C" w:rsidP="00EB0D1C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โสมวงศ์</w:t>
            </w:r>
          </w:p>
          <w:p w14:paraId="733A4F7F" w14:textId="0E5F8772" w:rsidR="00EB0D1C" w:rsidRPr="00F15059" w:rsidRDefault="00EB0D1C" w:rsidP="00EB0D1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และ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คณาจารย์</w:t>
            </w:r>
          </w:p>
        </w:tc>
      </w:tr>
      <w:tr w:rsidR="00EB0D1C" w:rsidRPr="00F15059" w14:paraId="6B158911" w14:textId="77777777" w:rsidTr="00250915">
        <w:tc>
          <w:tcPr>
            <w:tcW w:w="386" w:type="pct"/>
            <w:shd w:val="clear" w:color="auto" w:fill="auto"/>
          </w:tcPr>
          <w:p w14:paraId="2B14593C" w14:textId="6357490A" w:rsidR="00EB0D1C" w:rsidRPr="00F15059" w:rsidRDefault="00DB4DCA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9</w:t>
            </w:r>
          </w:p>
        </w:tc>
        <w:tc>
          <w:tcPr>
            <w:tcW w:w="1340" w:type="pct"/>
            <w:shd w:val="clear" w:color="auto" w:fill="auto"/>
          </w:tcPr>
          <w:p w14:paraId="46B00ED0" w14:textId="192B4643" w:rsidR="00EB0D1C" w:rsidRPr="00F15059" w:rsidRDefault="00EB0D1C" w:rsidP="00EB0D1C">
            <w:pPr>
              <w:ind w:left="62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ารสอบเทียบเครื่องวัดค่า 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 xml:space="preserve">pH 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และ การสอบเทียบเครื่องชั่งแบบละเอียด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 xml:space="preserve"> 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และ 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>micropipette</w:t>
            </w:r>
          </w:p>
        </w:tc>
        <w:tc>
          <w:tcPr>
            <w:tcW w:w="330" w:type="pct"/>
            <w:shd w:val="clear" w:color="auto" w:fill="auto"/>
          </w:tcPr>
          <w:p w14:paraId="6B352E5B" w14:textId="36FE9B6C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800" w:type="pct"/>
            <w:shd w:val="clear" w:color="auto" w:fill="auto"/>
          </w:tcPr>
          <w:p w14:paraId="72404F5E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ฝึกปฏิบัติ </w:t>
            </w:r>
          </w:p>
          <w:p w14:paraId="2831C229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b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 xml:space="preserve">อภิปราย 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val="th-TH"/>
              </w:rPr>
              <w:t>และนำ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เสนอ</w:t>
            </w:r>
          </w:p>
          <w:p w14:paraId="17F25FDC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ความคิดเห็น ในการทำปฏิบัติกา</w:t>
            </w:r>
          </w:p>
          <w:p w14:paraId="485440E8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 xml:space="preserve">Slide 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กอบ</w:t>
            </w:r>
          </w:p>
          <w:p w14:paraId="4103C739" w14:textId="77777777" w:rsidR="00EB0D1C" w:rsidRDefault="00EB0D1C" w:rsidP="00EB0D1C">
            <w:pPr>
              <w:pStyle w:val="ListParagraph"/>
              <w:tabs>
                <w:tab w:val="left" w:pos="334"/>
              </w:tabs>
              <w:spacing w:line="240" w:lineRule="auto"/>
              <w:ind w:left="334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ปฏิบัติงาน</w:t>
            </w:r>
          </w:p>
          <w:p w14:paraId="634AD0C8" w14:textId="2B47892D" w:rsidR="00EB0D1C" w:rsidRPr="002C53CE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ถามตอบในห้องปฏิบัติการ</w:t>
            </w:r>
          </w:p>
        </w:tc>
        <w:tc>
          <w:tcPr>
            <w:tcW w:w="383" w:type="pct"/>
          </w:tcPr>
          <w:p w14:paraId="483873F4" w14:textId="77777777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3</w:t>
            </w:r>
          </w:p>
        </w:tc>
        <w:tc>
          <w:tcPr>
            <w:tcW w:w="908" w:type="pct"/>
            <w:shd w:val="clear" w:color="auto" w:fill="auto"/>
          </w:tcPr>
          <w:p w14:paraId="38C535AD" w14:textId="77777777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854" w:type="pct"/>
            <w:shd w:val="clear" w:color="auto" w:fill="auto"/>
          </w:tcPr>
          <w:p w14:paraId="6B454D83" w14:textId="77777777" w:rsidR="00EB0D1C" w:rsidRDefault="00EB0D1C" w:rsidP="00EB0D1C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รศ.ดร.</w:t>
            </w:r>
            <w:proofErr w:type="spellStart"/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ภั</w:t>
            </w:r>
            <w:proofErr w:type="spellEnd"/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ททวัฒน์ มณีวัฒนภิญโญ</w:t>
            </w:r>
          </w:p>
          <w:p w14:paraId="70F466B8" w14:textId="5CBB904E" w:rsidR="00EB0D1C" w:rsidRPr="00F15059" w:rsidRDefault="00EB0D1C" w:rsidP="00EB0D1C">
            <w:pPr>
              <w:jc w:val="center"/>
              <w:rPr>
                <w:rFonts w:ascii="TH SarabunPSK" w:hAnsi="TH SarabunPSK" w:cs="TH SarabunPSK"/>
                <w:sz w:val="32"/>
                <w:szCs w:val="32"/>
                <w:rtl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และ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คณาจารย์</w:t>
            </w:r>
          </w:p>
        </w:tc>
      </w:tr>
      <w:tr w:rsidR="00EB0D1C" w:rsidRPr="00F15059" w14:paraId="37F58A0D" w14:textId="77777777" w:rsidTr="00250915">
        <w:tc>
          <w:tcPr>
            <w:tcW w:w="386" w:type="pct"/>
            <w:shd w:val="clear" w:color="auto" w:fill="auto"/>
          </w:tcPr>
          <w:p w14:paraId="3034F985" w14:textId="4B7D8575" w:rsidR="00EB0D1C" w:rsidRPr="00F15059" w:rsidRDefault="00DB4DCA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0</w:t>
            </w:r>
          </w:p>
        </w:tc>
        <w:tc>
          <w:tcPr>
            <w:tcW w:w="1340" w:type="pct"/>
            <w:shd w:val="clear" w:color="auto" w:fill="auto"/>
          </w:tcPr>
          <w:p w14:paraId="7B55398E" w14:textId="1D992A34" w:rsidR="00EB0D1C" w:rsidRPr="00F15059" w:rsidRDefault="00EB0D1C" w:rsidP="00EB0D1C">
            <w:pPr>
              <w:tabs>
                <w:tab w:val="left" w:pos="1540"/>
              </w:tabs>
              <w:ind w:left="62"/>
              <w:rPr>
                <w:rFonts w:ascii="TH SarabunPSK" w:hAnsi="TH SarabunPSK" w:cs="TH SarabunPSK"/>
                <w:sz w:val="32"/>
                <w:szCs w:val="32"/>
                <w:rtl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ารนำเสนอผลงานของนักศึกษาในรูปแบบรายงานเอกสารและ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>/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หรือการนำเสนอหน้าชั้นเรียน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 xml:space="preserve"> (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ครั้งที่ 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>2)</w:t>
            </w:r>
          </w:p>
        </w:tc>
        <w:tc>
          <w:tcPr>
            <w:tcW w:w="330" w:type="pct"/>
            <w:shd w:val="clear" w:color="auto" w:fill="auto"/>
          </w:tcPr>
          <w:p w14:paraId="0F8DFF6A" w14:textId="7D3E7303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2, 3</w:t>
            </w:r>
          </w:p>
        </w:tc>
        <w:tc>
          <w:tcPr>
            <w:tcW w:w="800" w:type="pct"/>
            <w:shd w:val="clear" w:color="auto" w:fill="auto"/>
          </w:tcPr>
          <w:p w14:paraId="558C3EAD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b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val="th-TH"/>
              </w:rPr>
              <w:t>นำ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เสนอ อภิปราย</w:t>
            </w:r>
          </w:p>
          <w:p w14:paraId="004D6365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ความคิดเห็น ในงานที่ได้รับมอบหมาย</w:t>
            </w:r>
          </w:p>
          <w:p w14:paraId="492FA4BE" w14:textId="77777777" w:rsidR="00EB0D1C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Cs/>
                <w:sz w:val="32"/>
                <w:szCs w:val="32"/>
              </w:rPr>
              <w:t>Slide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</w:rPr>
              <w:t xml:space="preserve"> 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บรรยาย</w:t>
            </w:r>
          </w:p>
          <w:p w14:paraId="33EAC66D" w14:textId="195B4ACF" w:rsidR="00EB0D1C" w:rsidRPr="002C53CE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ถามตอบในห้องปฏิบัติการ</w:t>
            </w:r>
          </w:p>
        </w:tc>
        <w:tc>
          <w:tcPr>
            <w:tcW w:w="383" w:type="pct"/>
          </w:tcPr>
          <w:p w14:paraId="50CB07EF" w14:textId="77777777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3</w:t>
            </w:r>
          </w:p>
        </w:tc>
        <w:tc>
          <w:tcPr>
            <w:tcW w:w="908" w:type="pct"/>
            <w:shd w:val="clear" w:color="auto" w:fill="auto"/>
          </w:tcPr>
          <w:p w14:paraId="17FC36DD" w14:textId="77777777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854" w:type="pct"/>
            <w:shd w:val="clear" w:color="auto" w:fill="auto"/>
          </w:tcPr>
          <w:p w14:paraId="14DB310D" w14:textId="49B2A54C" w:rsidR="00EB0D1C" w:rsidRPr="00F15059" w:rsidRDefault="00EB0D1C" w:rsidP="00EB0D1C">
            <w:pPr>
              <w:snapToGrid w:val="0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คณาจารย์</w:t>
            </w:r>
          </w:p>
        </w:tc>
      </w:tr>
      <w:tr w:rsidR="00EB0D1C" w:rsidRPr="00F15059" w14:paraId="52E98138" w14:textId="77777777" w:rsidTr="00250915">
        <w:tc>
          <w:tcPr>
            <w:tcW w:w="386" w:type="pct"/>
            <w:tcBorders>
              <w:bottom w:val="single" w:sz="4" w:space="0" w:color="auto"/>
            </w:tcBorders>
            <w:shd w:val="clear" w:color="auto" w:fill="auto"/>
          </w:tcPr>
          <w:p w14:paraId="61BDF5C1" w14:textId="2414C124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lastRenderedPageBreak/>
              <w:t>1</w:t>
            </w:r>
            <w:r w:rsidR="00DB4DCA">
              <w:rPr>
                <w:rFonts w:ascii="TH SarabunPSK" w:hAnsi="TH SarabunPSK" w:cs="TH SarabunPSK"/>
                <w:sz w:val="32"/>
                <w:szCs w:val="32"/>
                <w:lang w:bidi="th-TH"/>
              </w:rPr>
              <w:t>1</w:t>
            </w:r>
          </w:p>
        </w:tc>
        <w:tc>
          <w:tcPr>
            <w:tcW w:w="1340" w:type="pct"/>
            <w:shd w:val="clear" w:color="auto" w:fill="auto"/>
          </w:tcPr>
          <w:p w14:paraId="4F89CF92" w14:textId="23F1E2E8" w:rsidR="00EB0D1C" w:rsidRPr="00F15059" w:rsidRDefault="00EB0D1C" w:rsidP="00EB0D1C">
            <w:pPr>
              <w:tabs>
                <w:tab w:val="left" w:pos="1540"/>
              </w:tabs>
              <w:ind w:left="62"/>
              <w:rPr>
                <w:rFonts w:ascii="TH SarabunPSK" w:hAnsi="TH SarabunPSK" w:cs="TH SarabunPSK"/>
                <w:sz w:val="32"/>
                <w:szCs w:val="32"/>
                <w:rtl/>
                <w:cs/>
              </w:rPr>
            </w:pPr>
            <w:r w:rsidRPr="00F15059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 xml:space="preserve">การศึกษาสภาวะการแยกสารตามตำรายาที่กฎหมายกำหนดโดยวิธี </w:t>
            </w:r>
            <w:r w:rsidRPr="00F15059">
              <w:rPr>
                <w:rFonts w:ascii="TH SarabunPSK" w:hAnsi="TH SarabunPSK" w:cs="TH SarabunPSK" w:hint="cs"/>
                <w:color w:val="000000"/>
                <w:sz w:val="32"/>
                <w:szCs w:val="32"/>
              </w:rPr>
              <w:t>High performance liquid chromatography</w:t>
            </w:r>
          </w:p>
        </w:tc>
        <w:tc>
          <w:tcPr>
            <w:tcW w:w="330" w:type="pct"/>
            <w:shd w:val="clear" w:color="auto" w:fill="auto"/>
          </w:tcPr>
          <w:p w14:paraId="74ECE170" w14:textId="54389EB0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3</w:t>
            </w:r>
          </w:p>
        </w:tc>
        <w:tc>
          <w:tcPr>
            <w:tcW w:w="800" w:type="pct"/>
            <w:shd w:val="clear" w:color="auto" w:fill="auto"/>
          </w:tcPr>
          <w:p w14:paraId="3E9177E1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ฝึกปฏิบัติ </w:t>
            </w:r>
          </w:p>
          <w:p w14:paraId="6DB0C5AE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b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 xml:space="preserve">อภิปราย 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val="th-TH"/>
              </w:rPr>
              <w:t>และนำ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เสนอ</w:t>
            </w:r>
          </w:p>
          <w:p w14:paraId="319CA756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ความคิดเห็น ในการทำปฏิบัติกา</w:t>
            </w:r>
          </w:p>
          <w:p w14:paraId="61CC6349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 xml:space="preserve">Slide 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กอบ</w:t>
            </w:r>
          </w:p>
          <w:p w14:paraId="46502D3D" w14:textId="77777777" w:rsidR="00EB0D1C" w:rsidRDefault="00EB0D1C" w:rsidP="00EB0D1C">
            <w:pPr>
              <w:pStyle w:val="ListParagraph"/>
              <w:tabs>
                <w:tab w:val="left" w:pos="334"/>
              </w:tabs>
              <w:spacing w:line="240" w:lineRule="auto"/>
              <w:ind w:left="334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ปฏิบัติงาน</w:t>
            </w:r>
          </w:p>
          <w:p w14:paraId="7909C793" w14:textId="54414B30" w:rsidR="00EB0D1C" w:rsidRPr="002C53CE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ถามตอบในห้องปฏิบัติการ</w:t>
            </w:r>
          </w:p>
        </w:tc>
        <w:tc>
          <w:tcPr>
            <w:tcW w:w="383" w:type="pct"/>
          </w:tcPr>
          <w:p w14:paraId="073A4D5D" w14:textId="77777777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3</w:t>
            </w:r>
          </w:p>
        </w:tc>
        <w:tc>
          <w:tcPr>
            <w:tcW w:w="908" w:type="pct"/>
            <w:shd w:val="clear" w:color="auto" w:fill="auto"/>
          </w:tcPr>
          <w:p w14:paraId="62B69F1B" w14:textId="77777777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854" w:type="pct"/>
            <w:tcBorders>
              <w:bottom w:val="single" w:sz="4" w:space="0" w:color="auto"/>
            </w:tcBorders>
            <w:shd w:val="clear" w:color="auto" w:fill="auto"/>
          </w:tcPr>
          <w:p w14:paraId="74E42607" w14:textId="77777777" w:rsidR="00EB0D1C" w:rsidRDefault="00EB0D1C" w:rsidP="00C02B47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ผศ.ดร.ภญ.เสาวภาคย์ </w:t>
            </w:r>
            <w:proofErr w:type="spellStart"/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วชิ</w:t>
            </w:r>
            <w:proofErr w:type="spellEnd"/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รวง</w:t>
            </w:r>
            <w:proofErr w:type="spellStart"/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ศ์</w:t>
            </w:r>
            <w:proofErr w:type="spellEnd"/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วิน</w:t>
            </w:r>
          </w:p>
          <w:p w14:paraId="1E08CE92" w14:textId="6F93C5FD" w:rsidR="00EB0D1C" w:rsidRPr="00F15059" w:rsidRDefault="00EB0D1C" w:rsidP="00C02B47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และ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คณาจารย์</w:t>
            </w:r>
          </w:p>
        </w:tc>
      </w:tr>
      <w:tr w:rsidR="00EB0D1C" w:rsidRPr="00F15059" w14:paraId="7FAF292B" w14:textId="77777777" w:rsidTr="00250915">
        <w:tc>
          <w:tcPr>
            <w:tcW w:w="386" w:type="pct"/>
            <w:tcBorders>
              <w:bottom w:val="single" w:sz="4" w:space="0" w:color="auto"/>
            </w:tcBorders>
            <w:shd w:val="clear" w:color="auto" w:fill="auto"/>
          </w:tcPr>
          <w:p w14:paraId="630F1470" w14:textId="5581CE2A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12</w:t>
            </w:r>
          </w:p>
        </w:tc>
        <w:tc>
          <w:tcPr>
            <w:tcW w:w="1340" w:type="pct"/>
            <w:shd w:val="clear" w:color="auto" w:fill="auto"/>
          </w:tcPr>
          <w:p w14:paraId="548FF762" w14:textId="770C5523" w:rsidR="00EB0D1C" w:rsidRPr="00F15059" w:rsidRDefault="00EB0D1C" w:rsidP="00EB0D1C">
            <w:pPr>
              <w:tabs>
                <w:tab w:val="left" w:pos="1540"/>
              </w:tabs>
              <w:ind w:left="62"/>
              <w:rPr>
                <w:rFonts w:ascii="TH SarabunPSK" w:hAnsi="TH SarabunPSK" w:cs="TH SarabunPSK"/>
                <w:sz w:val="32"/>
                <w:szCs w:val="32"/>
                <w:rtl/>
                <w:cs/>
              </w:rPr>
            </w:pPr>
            <w:r w:rsidRPr="00F15059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การศึกษาการตรวจสอบความถูกต้องของวิธีวิเคราะห์</w:t>
            </w:r>
          </w:p>
        </w:tc>
        <w:tc>
          <w:tcPr>
            <w:tcW w:w="330" w:type="pct"/>
            <w:shd w:val="clear" w:color="auto" w:fill="auto"/>
          </w:tcPr>
          <w:p w14:paraId="32125D9E" w14:textId="1117AA3A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3</w:t>
            </w:r>
          </w:p>
        </w:tc>
        <w:tc>
          <w:tcPr>
            <w:tcW w:w="800" w:type="pct"/>
            <w:shd w:val="clear" w:color="auto" w:fill="auto"/>
          </w:tcPr>
          <w:p w14:paraId="059E4946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ฝึกปฏิบัติ </w:t>
            </w:r>
          </w:p>
          <w:p w14:paraId="246DB1DC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b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 xml:space="preserve">อภิปราย 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val="th-TH"/>
              </w:rPr>
              <w:t>และนำ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เสนอ</w:t>
            </w:r>
          </w:p>
          <w:p w14:paraId="1F4D1DF0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ความคิดเห็น ในการทำปฏิบัติกา</w:t>
            </w:r>
          </w:p>
          <w:p w14:paraId="6C8251EF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 xml:space="preserve">Slide 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กอบ</w:t>
            </w:r>
          </w:p>
          <w:p w14:paraId="3A00EEB9" w14:textId="77777777" w:rsidR="00EB0D1C" w:rsidRDefault="00EB0D1C" w:rsidP="00EB0D1C">
            <w:pPr>
              <w:pStyle w:val="ListParagraph"/>
              <w:tabs>
                <w:tab w:val="left" w:pos="334"/>
              </w:tabs>
              <w:spacing w:line="240" w:lineRule="auto"/>
              <w:ind w:left="334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ปฏิบัติงาน</w:t>
            </w:r>
          </w:p>
          <w:p w14:paraId="5E8E1E2E" w14:textId="73943168" w:rsidR="00EB0D1C" w:rsidRPr="002C53CE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ถามตอบในห้องปฏิบัติการ</w:t>
            </w:r>
          </w:p>
        </w:tc>
        <w:tc>
          <w:tcPr>
            <w:tcW w:w="383" w:type="pct"/>
          </w:tcPr>
          <w:p w14:paraId="0D28BB55" w14:textId="77777777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3</w:t>
            </w:r>
          </w:p>
        </w:tc>
        <w:tc>
          <w:tcPr>
            <w:tcW w:w="908" w:type="pct"/>
            <w:shd w:val="clear" w:color="auto" w:fill="auto"/>
          </w:tcPr>
          <w:p w14:paraId="6EA75F94" w14:textId="77777777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854" w:type="pct"/>
            <w:tcBorders>
              <w:bottom w:val="single" w:sz="4" w:space="0" w:color="auto"/>
            </w:tcBorders>
            <w:shd w:val="clear" w:color="auto" w:fill="auto"/>
          </w:tcPr>
          <w:p w14:paraId="36C07BF1" w14:textId="77777777" w:rsidR="00EB0D1C" w:rsidRDefault="00EB0D1C" w:rsidP="00EB0D1C">
            <w:pPr>
              <w:jc w:val="center"/>
              <w:rPr>
                <w:rFonts w:ascii="TH SarabunPSK" w:hAnsi="TH SarabunPSK" w:cs="TH SarabunPSK"/>
                <w:sz w:val="32"/>
                <w:szCs w:val="32"/>
                <w:lang w:val="th-TH"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val="th-TH" w:bidi="th-TH"/>
              </w:rPr>
              <w:t>อ.ดร.ภญ.เกศริน บุษรานนท์</w:t>
            </w:r>
          </w:p>
          <w:p w14:paraId="715FB4FC" w14:textId="115FA4D2" w:rsidR="00EB0D1C" w:rsidRPr="00F15059" w:rsidRDefault="00EB0D1C" w:rsidP="00EB0D1C">
            <w:pPr>
              <w:jc w:val="center"/>
              <w:rPr>
                <w:rFonts w:ascii="TH SarabunPSK" w:hAnsi="TH SarabunPSK" w:cs="TH SarabunPSK"/>
                <w:sz w:val="32"/>
                <w:szCs w:val="32"/>
                <w:rtl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และ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คณาจารย์</w:t>
            </w:r>
          </w:p>
        </w:tc>
      </w:tr>
      <w:tr w:rsidR="00EB0D1C" w:rsidRPr="00F15059" w14:paraId="5904E7F1" w14:textId="77777777" w:rsidTr="00250915">
        <w:tc>
          <w:tcPr>
            <w:tcW w:w="386" w:type="pct"/>
            <w:tcBorders>
              <w:bottom w:val="single" w:sz="4" w:space="0" w:color="auto"/>
            </w:tcBorders>
            <w:shd w:val="clear" w:color="auto" w:fill="auto"/>
          </w:tcPr>
          <w:p w14:paraId="7DCB601C" w14:textId="734A2DD5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13</w:t>
            </w:r>
          </w:p>
        </w:tc>
        <w:tc>
          <w:tcPr>
            <w:tcW w:w="1340" w:type="pct"/>
            <w:shd w:val="clear" w:color="auto" w:fill="auto"/>
          </w:tcPr>
          <w:p w14:paraId="7E331E5C" w14:textId="2549028D" w:rsidR="00EB0D1C" w:rsidRPr="00F15059" w:rsidRDefault="00EB0D1C" w:rsidP="00EB0D1C">
            <w:pPr>
              <w:ind w:left="62"/>
              <w:rPr>
                <w:rFonts w:ascii="TH SarabunPSK" w:hAnsi="TH SarabunPSK" w:cs="TH SarabunPSK"/>
                <w:sz w:val="32"/>
                <w:szCs w:val="32"/>
                <w:rtl/>
                <w:cs/>
              </w:rPr>
            </w:pPr>
            <w:r w:rsidRPr="00F15059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การเตรียมตัวอย่างและการวิเคราะห์เชิงคุณภาพ</w:t>
            </w:r>
            <w:r w:rsidRPr="00F15059">
              <w:rPr>
                <w:rFonts w:ascii="TH SarabunPSK" w:hAnsi="TH SarabunPSK" w:cs="TH SarabunPSK" w:hint="cs"/>
                <w:color w:val="000000"/>
                <w:sz w:val="32"/>
                <w:szCs w:val="32"/>
              </w:rPr>
              <w:t xml:space="preserve"> </w:t>
            </w:r>
            <w:r w:rsidRPr="00F15059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และปริมาณโดยใช้สภาวะการแยกที่เหมาะสม</w:t>
            </w:r>
          </w:p>
        </w:tc>
        <w:tc>
          <w:tcPr>
            <w:tcW w:w="330" w:type="pct"/>
            <w:shd w:val="clear" w:color="auto" w:fill="auto"/>
          </w:tcPr>
          <w:p w14:paraId="0A20A9EF" w14:textId="784C95B5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3</w:t>
            </w:r>
          </w:p>
        </w:tc>
        <w:tc>
          <w:tcPr>
            <w:tcW w:w="800" w:type="pct"/>
            <w:shd w:val="clear" w:color="auto" w:fill="auto"/>
          </w:tcPr>
          <w:p w14:paraId="2223E8B4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ฝึกปฏิบัติ </w:t>
            </w:r>
          </w:p>
          <w:p w14:paraId="56A301AE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b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 xml:space="preserve">อภิปราย 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val="th-TH"/>
              </w:rPr>
              <w:t>และนำ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เสนอ</w:t>
            </w:r>
          </w:p>
          <w:p w14:paraId="46844435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ความคิดเห็น ในการทำปฏิบัติกา</w:t>
            </w:r>
          </w:p>
          <w:p w14:paraId="5B39707B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lastRenderedPageBreak/>
              <w:t xml:space="preserve">Slide 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กอบ</w:t>
            </w:r>
          </w:p>
          <w:p w14:paraId="66EA09EF" w14:textId="77777777" w:rsidR="00EB0D1C" w:rsidRDefault="00EB0D1C" w:rsidP="00EB0D1C">
            <w:pPr>
              <w:pStyle w:val="ListParagraph"/>
              <w:tabs>
                <w:tab w:val="left" w:pos="334"/>
              </w:tabs>
              <w:spacing w:line="240" w:lineRule="auto"/>
              <w:ind w:left="334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ปฏิบัติงาน</w:t>
            </w:r>
          </w:p>
          <w:p w14:paraId="459D069C" w14:textId="27E92B70" w:rsidR="00EB0D1C" w:rsidRPr="002C53CE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ถามตอบในห้องปฏิบัติการ</w:t>
            </w:r>
          </w:p>
        </w:tc>
        <w:tc>
          <w:tcPr>
            <w:tcW w:w="383" w:type="pct"/>
          </w:tcPr>
          <w:p w14:paraId="3413660A" w14:textId="77777777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lastRenderedPageBreak/>
              <w:t>3</w:t>
            </w:r>
          </w:p>
        </w:tc>
        <w:tc>
          <w:tcPr>
            <w:tcW w:w="908" w:type="pct"/>
            <w:shd w:val="clear" w:color="auto" w:fill="auto"/>
          </w:tcPr>
          <w:p w14:paraId="673E5F87" w14:textId="77777777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854" w:type="pct"/>
            <w:tcBorders>
              <w:bottom w:val="single" w:sz="4" w:space="0" w:color="auto"/>
            </w:tcBorders>
            <w:shd w:val="clear" w:color="auto" w:fill="auto"/>
          </w:tcPr>
          <w:p w14:paraId="249B55B0" w14:textId="77777777" w:rsidR="00EB0D1C" w:rsidRDefault="00EB0D1C" w:rsidP="00EB0D1C">
            <w:pPr>
              <w:jc w:val="center"/>
              <w:rPr>
                <w:rFonts w:ascii="TH SarabunPSK" w:hAnsi="TH SarabunPSK" w:cs="TH SarabunPSK"/>
                <w:sz w:val="32"/>
                <w:szCs w:val="32"/>
                <w:lang w:val="th-TH"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val="th-TH" w:bidi="th-TH"/>
              </w:rPr>
              <w:t>รศ.ดร.จิระพรชัย สุขเสรี</w:t>
            </w:r>
          </w:p>
          <w:p w14:paraId="4AEF4A5E" w14:textId="7633074B" w:rsidR="00EB0D1C" w:rsidRPr="00F15059" w:rsidRDefault="00EB0D1C" w:rsidP="00EB0D1C">
            <w:pPr>
              <w:jc w:val="center"/>
              <w:rPr>
                <w:rFonts w:ascii="TH SarabunPSK" w:hAnsi="TH SarabunPSK" w:cs="TH SarabunPSK"/>
                <w:sz w:val="32"/>
                <w:szCs w:val="32"/>
                <w:rtl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และ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คณาจารย์</w:t>
            </w:r>
          </w:p>
        </w:tc>
      </w:tr>
      <w:tr w:rsidR="00EB0D1C" w:rsidRPr="00F15059" w14:paraId="0E606D53" w14:textId="77777777" w:rsidTr="00250915">
        <w:tc>
          <w:tcPr>
            <w:tcW w:w="386" w:type="pct"/>
            <w:tcBorders>
              <w:bottom w:val="single" w:sz="4" w:space="0" w:color="auto"/>
            </w:tcBorders>
            <w:shd w:val="clear" w:color="auto" w:fill="auto"/>
          </w:tcPr>
          <w:p w14:paraId="2C42E2B1" w14:textId="7D070553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14</w:t>
            </w:r>
          </w:p>
        </w:tc>
        <w:tc>
          <w:tcPr>
            <w:tcW w:w="1340" w:type="pct"/>
            <w:tcBorders>
              <w:bottom w:val="single" w:sz="4" w:space="0" w:color="auto"/>
            </w:tcBorders>
            <w:shd w:val="clear" w:color="auto" w:fill="auto"/>
          </w:tcPr>
          <w:p w14:paraId="1CFF677C" w14:textId="27FB0C16" w:rsidR="00EB0D1C" w:rsidRPr="00F15059" w:rsidRDefault="00EB0D1C" w:rsidP="00EB0D1C">
            <w:pPr>
              <w:ind w:left="62"/>
              <w:rPr>
                <w:rFonts w:ascii="TH SarabunPSK" w:hAnsi="TH SarabunPSK" w:cs="TH SarabunPSK"/>
                <w:sz w:val="32"/>
                <w:szCs w:val="32"/>
                <w:rtl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ารนำเสนอผลงานของนักศึกษาในรูปแบบรายงานเอกสารและ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>/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หรือการนำเสนอหน้าชั้นเรียน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 xml:space="preserve"> (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ครั้งที่ 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 xml:space="preserve">3)  </w:t>
            </w:r>
          </w:p>
        </w:tc>
        <w:tc>
          <w:tcPr>
            <w:tcW w:w="330" w:type="pct"/>
            <w:shd w:val="clear" w:color="auto" w:fill="auto"/>
          </w:tcPr>
          <w:p w14:paraId="0D31C8F5" w14:textId="11AA3E39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3</w:t>
            </w:r>
          </w:p>
        </w:tc>
        <w:tc>
          <w:tcPr>
            <w:tcW w:w="800" w:type="pct"/>
            <w:shd w:val="clear" w:color="auto" w:fill="auto"/>
          </w:tcPr>
          <w:p w14:paraId="49F7085D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b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val="th-TH"/>
              </w:rPr>
              <w:t>นำ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เสนอ อภิปราย</w:t>
            </w:r>
          </w:p>
          <w:p w14:paraId="2508BBD1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ความคิดเห็น ในงานที่ได้รับมอบหมาย</w:t>
            </w:r>
          </w:p>
          <w:p w14:paraId="67855F06" w14:textId="77777777" w:rsidR="00EB0D1C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bCs/>
                <w:sz w:val="32"/>
                <w:szCs w:val="32"/>
              </w:rPr>
              <w:t>Slide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</w:rPr>
              <w:t xml:space="preserve"> 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บรรยาย</w:t>
            </w:r>
          </w:p>
          <w:p w14:paraId="5B1A0735" w14:textId="6398520D" w:rsidR="00EB0D1C" w:rsidRPr="002C53CE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ถามตอบในห้องปฏิบัติการ</w:t>
            </w:r>
          </w:p>
        </w:tc>
        <w:tc>
          <w:tcPr>
            <w:tcW w:w="383" w:type="pct"/>
          </w:tcPr>
          <w:p w14:paraId="109364A2" w14:textId="77777777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3</w:t>
            </w:r>
          </w:p>
        </w:tc>
        <w:tc>
          <w:tcPr>
            <w:tcW w:w="908" w:type="pct"/>
            <w:shd w:val="clear" w:color="auto" w:fill="auto"/>
          </w:tcPr>
          <w:p w14:paraId="01884F4E" w14:textId="77777777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854" w:type="pct"/>
            <w:tcBorders>
              <w:bottom w:val="single" w:sz="4" w:space="0" w:color="auto"/>
            </w:tcBorders>
            <w:shd w:val="clear" w:color="auto" w:fill="auto"/>
          </w:tcPr>
          <w:p w14:paraId="4FE48F75" w14:textId="5B4E23AF" w:rsidR="00EB0D1C" w:rsidRPr="00F15059" w:rsidRDefault="00EB0D1C" w:rsidP="00EB0D1C">
            <w:pPr>
              <w:jc w:val="center"/>
              <w:rPr>
                <w:rFonts w:ascii="TH SarabunPSK" w:hAnsi="TH SarabunPSK" w:cs="TH SarabunPSK"/>
                <w:sz w:val="32"/>
                <w:szCs w:val="32"/>
                <w:rtl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คณาจารย์</w:t>
            </w:r>
          </w:p>
        </w:tc>
      </w:tr>
      <w:tr w:rsidR="00EB0D1C" w:rsidRPr="00F15059" w14:paraId="0749005A" w14:textId="77777777" w:rsidTr="00250915">
        <w:tc>
          <w:tcPr>
            <w:tcW w:w="386" w:type="pct"/>
            <w:tcBorders>
              <w:bottom w:val="single" w:sz="4" w:space="0" w:color="auto"/>
            </w:tcBorders>
            <w:shd w:val="clear" w:color="auto" w:fill="auto"/>
          </w:tcPr>
          <w:p w14:paraId="244EB942" w14:textId="4FB30037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15</w:t>
            </w:r>
          </w:p>
        </w:tc>
        <w:tc>
          <w:tcPr>
            <w:tcW w:w="1340" w:type="pct"/>
            <w:tcBorders>
              <w:bottom w:val="single" w:sz="4" w:space="0" w:color="auto"/>
            </w:tcBorders>
            <w:shd w:val="clear" w:color="auto" w:fill="auto"/>
          </w:tcPr>
          <w:p w14:paraId="7B25E3FA" w14:textId="04A623E2" w:rsidR="00EB0D1C" w:rsidRPr="00F15059" w:rsidRDefault="00EB0D1C" w:rsidP="00EB0D1C">
            <w:pPr>
              <w:ind w:left="62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การศึกษาด้วยตนเอง</w:t>
            </w:r>
          </w:p>
        </w:tc>
        <w:tc>
          <w:tcPr>
            <w:tcW w:w="330" w:type="pct"/>
            <w:tcBorders>
              <w:bottom w:val="single" w:sz="4" w:space="0" w:color="auto"/>
            </w:tcBorders>
            <w:shd w:val="clear" w:color="auto" w:fill="auto"/>
          </w:tcPr>
          <w:p w14:paraId="77A7E733" w14:textId="77777777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-</w:t>
            </w:r>
          </w:p>
        </w:tc>
        <w:tc>
          <w:tcPr>
            <w:tcW w:w="800" w:type="pct"/>
            <w:shd w:val="clear" w:color="auto" w:fill="auto"/>
          </w:tcPr>
          <w:p w14:paraId="7F5D999E" w14:textId="77777777" w:rsidR="00EB0D1C" w:rsidRPr="00F15059" w:rsidRDefault="00EB0D1C" w:rsidP="00EB0D1C">
            <w:pPr>
              <w:pStyle w:val="ListParagraph"/>
              <w:numPr>
                <w:ilvl w:val="0"/>
                <w:numId w:val="42"/>
              </w:numPr>
              <w:tabs>
                <w:tab w:val="left" w:pos="334"/>
              </w:tabs>
              <w:spacing w:line="240" w:lineRule="auto"/>
              <w:ind w:left="334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ค้นคว้า และ</w:t>
            </w:r>
          </w:p>
          <w:p w14:paraId="44DB399C" w14:textId="77777777" w:rsidR="00EB0D1C" w:rsidRPr="00F15059" w:rsidRDefault="00EB0D1C" w:rsidP="00EB0D1C">
            <w:pPr>
              <w:pStyle w:val="ListParagraph"/>
              <w:tabs>
                <w:tab w:val="left" w:pos="334"/>
              </w:tabs>
              <w:spacing w:line="240" w:lineRule="auto"/>
              <w:ind w:left="334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>ทำรายงานจากกรณีศึกษาที่ได้รับมอบหมาย</w:t>
            </w:r>
          </w:p>
        </w:tc>
        <w:tc>
          <w:tcPr>
            <w:tcW w:w="383" w:type="pct"/>
          </w:tcPr>
          <w:p w14:paraId="293DEF37" w14:textId="77777777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3</w:t>
            </w:r>
          </w:p>
        </w:tc>
        <w:tc>
          <w:tcPr>
            <w:tcW w:w="908" w:type="pct"/>
            <w:shd w:val="clear" w:color="auto" w:fill="auto"/>
          </w:tcPr>
          <w:p w14:paraId="480EC6C7" w14:textId="77777777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ไม่ใช่</w:t>
            </w:r>
          </w:p>
        </w:tc>
        <w:tc>
          <w:tcPr>
            <w:tcW w:w="854" w:type="pct"/>
            <w:tcBorders>
              <w:bottom w:val="single" w:sz="4" w:space="0" w:color="auto"/>
            </w:tcBorders>
            <w:shd w:val="clear" w:color="auto" w:fill="auto"/>
          </w:tcPr>
          <w:p w14:paraId="79ECAA2A" w14:textId="424596B2" w:rsidR="00EB0D1C" w:rsidRPr="00F15059" w:rsidRDefault="00EB0D1C" w:rsidP="00EB0D1C">
            <w:pPr>
              <w:jc w:val="center"/>
              <w:rPr>
                <w:rFonts w:ascii="TH SarabunPSK" w:hAnsi="TH SarabunPSK" w:cs="TH SarabunPSK"/>
                <w:sz w:val="32"/>
                <w:szCs w:val="32"/>
                <w:rtl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คณาจารย์</w:t>
            </w:r>
          </w:p>
        </w:tc>
      </w:tr>
      <w:tr w:rsidR="00EB0D1C" w:rsidRPr="00F15059" w14:paraId="362F0BE4" w14:textId="77777777" w:rsidTr="00250915">
        <w:tc>
          <w:tcPr>
            <w:tcW w:w="386" w:type="pct"/>
            <w:tcBorders>
              <w:left w:val="single" w:sz="4" w:space="0" w:color="auto"/>
              <w:bottom w:val="single" w:sz="4" w:space="0" w:color="auto"/>
            </w:tcBorders>
          </w:tcPr>
          <w:p w14:paraId="1FBFB38B" w14:textId="13ED052E" w:rsidR="00EB0D1C" w:rsidRPr="00F15059" w:rsidRDefault="00EB0D1C" w:rsidP="00EB0D1C">
            <w:pPr>
              <w:tabs>
                <w:tab w:val="left" w:pos="360"/>
              </w:tabs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2469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588446E2" w14:textId="023326D3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รวม</w:t>
            </w:r>
          </w:p>
        </w:tc>
        <w:tc>
          <w:tcPr>
            <w:tcW w:w="383" w:type="pct"/>
            <w:tcBorders>
              <w:right w:val="single" w:sz="4" w:space="0" w:color="auto"/>
            </w:tcBorders>
            <w:vAlign w:val="center"/>
          </w:tcPr>
          <w:p w14:paraId="65A035AC" w14:textId="77777777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45</w:t>
            </w:r>
          </w:p>
        </w:tc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E380510" w14:textId="77777777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854" w:type="pct"/>
            <w:tcBorders>
              <w:left w:val="nil"/>
              <w:bottom w:val="nil"/>
              <w:right w:val="nil"/>
            </w:tcBorders>
            <w:shd w:val="clear" w:color="auto" w:fill="auto"/>
          </w:tcPr>
          <w:p w14:paraId="56272122" w14:textId="77777777" w:rsidR="00EB0D1C" w:rsidRPr="00F15059" w:rsidRDefault="00EB0D1C" w:rsidP="00EB0D1C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</w:tbl>
    <w:p w14:paraId="3C0B4FC0" w14:textId="5827DFE5" w:rsidR="00462C88" w:rsidRDefault="00462C88" w:rsidP="00462C88">
      <w:pPr>
        <w:tabs>
          <w:tab w:val="left" w:pos="360"/>
        </w:tabs>
        <w:rPr>
          <w:rFonts w:ascii="TH SarabunPSK" w:hAnsi="TH SarabunPSK" w:cs="TH SarabunPSK"/>
          <w:sz w:val="32"/>
          <w:szCs w:val="32"/>
          <w:lang w:bidi="th-TH"/>
        </w:rPr>
      </w:pPr>
    </w:p>
    <w:p w14:paraId="2CFF1909" w14:textId="77777777" w:rsidR="00175D6C" w:rsidRPr="00F15059" w:rsidRDefault="00175D6C" w:rsidP="00462C88">
      <w:pPr>
        <w:tabs>
          <w:tab w:val="left" w:pos="360"/>
        </w:tabs>
        <w:rPr>
          <w:rFonts w:ascii="TH SarabunPSK" w:hAnsi="TH SarabunPSK" w:cs="TH SarabunPSK"/>
          <w:sz w:val="32"/>
          <w:szCs w:val="32"/>
          <w:lang w:bidi="th-TH"/>
        </w:rPr>
      </w:pPr>
    </w:p>
    <w:p w14:paraId="18FF3BD0" w14:textId="77777777" w:rsidR="00462C88" w:rsidRPr="00F15059" w:rsidRDefault="00462C88" w:rsidP="00462C88">
      <w:pPr>
        <w:tabs>
          <w:tab w:val="left" w:pos="360"/>
        </w:tabs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F15059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>2.</w:t>
      </w:r>
      <w:r w:rsidRPr="00F15059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ab/>
      </w:r>
      <w:r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แผนการประเมินผลการเรียนรู้</w:t>
      </w:r>
    </w:p>
    <w:tbl>
      <w:tblPr>
        <w:tblW w:w="88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2"/>
        <w:gridCol w:w="3661"/>
        <w:gridCol w:w="2097"/>
        <w:gridCol w:w="1620"/>
      </w:tblGrid>
      <w:tr w:rsidR="00343985" w:rsidRPr="00F15059" w14:paraId="0294DB3E" w14:textId="77777777" w:rsidTr="00E9256E">
        <w:trPr>
          <w:trHeight w:val="1109"/>
          <w:tblHeader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663D8" w14:textId="77777777" w:rsidR="00D332CD" w:rsidRPr="00F15059" w:rsidRDefault="00D332CD" w:rsidP="006952A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121AC" w14:textId="77777777" w:rsidR="00D332CD" w:rsidRPr="00F15059" w:rsidRDefault="00B42C03" w:rsidP="006952A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pacing w:val="-10"/>
                <w:sz w:val="32"/>
                <w:szCs w:val="32"/>
                <w:cs/>
                <w:lang w:bidi="th-TH"/>
              </w:rPr>
              <w:t>วิธีการประเมินผลการเรียนรู้</w:t>
            </w:r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592EA" w14:textId="77777777" w:rsidR="00D332CD" w:rsidRPr="00F15059" w:rsidRDefault="00B42C03" w:rsidP="006952A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สัปดาห์ที่ประเมิน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1BCCD" w14:textId="77777777" w:rsidR="00D332CD" w:rsidRPr="00F15059" w:rsidRDefault="00D332CD" w:rsidP="006952A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สัดส่วนของการประเมินผล</w:t>
            </w:r>
          </w:p>
        </w:tc>
      </w:tr>
      <w:tr w:rsidR="00343985" w:rsidRPr="00F15059" w14:paraId="0ECF834E" w14:textId="77777777" w:rsidTr="001B2246">
        <w:trPr>
          <w:trHeight w:val="263"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B9A0A" w14:textId="51274944" w:rsidR="0040617C" w:rsidRPr="00F15059" w:rsidRDefault="00FB392C" w:rsidP="001B2246">
            <w:pPr>
              <w:spacing w:line="216" w:lineRule="auto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bCs/>
                <w:sz w:val="32"/>
                <w:szCs w:val="32"/>
                <w:lang w:bidi="th-TH"/>
              </w:rPr>
              <w:t>2.2, 3.5</w:t>
            </w:r>
            <w:r w:rsidR="00A76F21" w:rsidRPr="00F15059">
              <w:rPr>
                <w:rFonts w:ascii="TH SarabunPSK" w:hAnsi="TH SarabunPSK" w:cs="TH SarabunPSK" w:hint="cs"/>
                <w:bCs/>
                <w:sz w:val="32"/>
                <w:szCs w:val="32"/>
                <w:lang w:bidi="th-TH"/>
              </w:rPr>
              <w:t>,</w:t>
            </w:r>
            <w:r w:rsidR="008E4C08" w:rsidRPr="00F15059">
              <w:rPr>
                <w:rFonts w:ascii="TH SarabunPSK" w:hAnsi="TH SarabunPSK" w:cs="TH SarabunPSK" w:hint="cs"/>
                <w:bCs/>
                <w:sz w:val="32"/>
                <w:szCs w:val="32"/>
                <w:lang w:bidi="th-TH"/>
              </w:rPr>
              <w:t xml:space="preserve"> </w:t>
            </w:r>
            <w:r w:rsidR="00A76F21" w:rsidRPr="00F15059">
              <w:rPr>
                <w:rFonts w:ascii="TH SarabunPSK" w:hAnsi="TH SarabunPSK" w:cs="TH SarabunPSK" w:hint="cs"/>
                <w:bCs/>
                <w:sz w:val="32"/>
                <w:szCs w:val="32"/>
                <w:lang w:bidi="th-TH"/>
              </w:rPr>
              <w:t>6.1</w:t>
            </w:r>
          </w:p>
        </w:tc>
        <w:tc>
          <w:tcPr>
            <w:tcW w:w="3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F5619" w14:textId="39041011" w:rsidR="0040617C" w:rsidRPr="00F15059" w:rsidRDefault="00E55676" w:rsidP="008763BB">
            <w:pPr>
              <w:spacing w:line="216" w:lineRule="auto"/>
              <w:rPr>
                <w:rFonts w:ascii="TH SarabunPSK" w:hAnsi="TH SarabunPSK" w:cs="TH SarabunPSK"/>
                <w:b/>
                <w:sz w:val="32"/>
                <w:szCs w:val="32"/>
                <w:cs/>
                <w:lang w:val="th-TH" w:bidi="th-TH"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bidi="th-TH"/>
              </w:rPr>
              <w:t>สอบ</w:t>
            </w:r>
            <w:r w:rsidR="0039179E"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val="th-TH" w:bidi="th-TH"/>
              </w:rPr>
              <w:t>ข้อเขียน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bidi="th-TH"/>
              </w:rPr>
              <w:t>ปลายภาค</w:t>
            </w:r>
          </w:p>
          <w:p w14:paraId="33A1A8E1" w14:textId="77777777" w:rsidR="001B2246" w:rsidRPr="00F15059" w:rsidRDefault="0039179E" w:rsidP="0039179E">
            <w:pPr>
              <w:spacing w:line="216" w:lineRule="auto"/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bidi="th-TH"/>
              </w:rPr>
              <w:t>การจัดทำเอกสารควบคุมคุณภาพ</w:t>
            </w:r>
          </w:p>
          <w:p w14:paraId="257B51DB" w14:textId="6B298A0B" w:rsidR="0039179E" w:rsidRPr="00F15059" w:rsidRDefault="001B2246" w:rsidP="0039179E">
            <w:pPr>
              <w:spacing w:line="216" w:lineRule="auto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 w:bidi="th-TH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lastRenderedPageBreak/>
              <w:t xml:space="preserve">การสอบปฏิบัติ 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rtl/>
                <w:cs/>
              </w:rPr>
              <w:t>(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rtl/>
                <w:cs/>
                <w:lang w:bidi="th-TH"/>
              </w:rPr>
              <w:t>การนำเสนอผลงาน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rtl/>
                <w:cs/>
              </w:rPr>
              <w:t>)</w:t>
            </w:r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271BB" w14:textId="763F8641" w:rsidR="001B2246" w:rsidRPr="00F15059" w:rsidRDefault="00AB2EA0" w:rsidP="008E2C9F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bCs/>
                <w:sz w:val="32"/>
                <w:szCs w:val="32"/>
                <w:lang w:bidi="th-TH"/>
              </w:rPr>
              <w:lastRenderedPageBreak/>
              <w:t xml:space="preserve">2 </w:t>
            </w:r>
            <w:r w:rsidR="001B2246" w:rsidRPr="00F15059">
              <w:rPr>
                <w:rFonts w:ascii="TH SarabunPSK" w:hAnsi="TH SarabunPSK" w:cs="TH SarabunPSK" w:hint="cs"/>
                <w:bCs/>
                <w:sz w:val="32"/>
                <w:szCs w:val="32"/>
                <w:lang w:bidi="th-TH"/>
              </w:rPr>
              <w:t>– 15</w:t>
            </w:r>
          </w:p>
          <w:p w14:paraId="24E0CA57" w14:textId="2054D005" w:rsidR="0039179E" w:rsidRPr="00F15059" w:rsidRDefault="001B2246" w:rsidP="008E2C9F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cs/>
                <w:lang w:val="th-TH" w:bidi="th-TH"/>
              </w:rPr>
            </w:pPr>
            <w:r w:rsidRPr="00F15059">
              <w:rPr>
                <w:rFonts w:ascii="TH SarabunPSK" w:hAnsi="TH SarabunPSK" w:cs="TH SarabunPSK" w:hint="cs"/>
                <w:bCs/>
                <w:sz w:val="32"/>
                <w:szCs w:val="32"/>
                <w:lang w:bidi="th-TH"/>
              </w:rPr>
              <w:lastRenderedPageBreak/>
              <w:t xml:space="preserve">5, </w:t>
            </w:r>
            <w:r w:rsidR="00F768DF" w:rsidRPr="00F15059">
              <w:rPr>
                <w:rFonts w:ascii="TH SarabunPSK" w:hAnsi="TH SarabunPSK" w:cs="TH SarabunPSK" w:hint="cs"/>
                <w:bCs/>
                <w:sz w:val="32"/>
                <w:szCs w:val="32"/>
                <w:lang w:bidi="th-TH"/>
              </w:rPr>
              <w:t>10</w:t>
            </w:r>
            <w:r w:rsidRPr="00F15059">
              <w:rPr>
                <w:rFonts w:ascii="TH SarabunPSK" w:hAnsi="TH SarabunPSK" w:cs="TH SarabunPSK" w:hint="cs"/>
                <w:bCs/>
                <w:sz w:val="32"/>
                <w:szCs w:val="32"/>
                <w:lang w:bidi="th-TH"/>
              </w:rPr>
              <w:t>, 1</w:t>
            </w:r>
            <w:r w:rsidR="00F768DF" w:rsidRPr="00F15059">
              <w:rPr>
                <w:rFonts w:ascii="TH SarabunPSK" w:hAnsi="TH SarabunPSK" w:cs="TH SarabunPSK" w:hint="cs"/>
                <w:bCs/>
                <w:sz w:val="32"/>
                <w:szCs w:val="32"/>
                <w:lang w:bidi="th-TH"/>
              </w:rPr>
              <w:t>4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F25F9" w14:textId="6D23251D" w:rsidR="00757D40" w:rsidRPr="00F15059" w:rsidRDefault="00A22FAF" w:rsidP="001B2246">
            <w:pPr>
              <w:spacing w:line="216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bCs/>
                <w:sz w:val="32"/>
                <w:szCs w:val="32"/>
                <w:lang w:bidi="th-TH"/>
              </w:rPr>
              <w:lastRenderedPageBreak/>
              <w:t>3</w:t>
            </w:r>
            <w:r w:rsidR="00AB2EA0" w:rsidRPr="00F15059">
              <w:rPr>
                <w:rFonts w:ascii="TH SarabunPSK" w:hAnsi="TH SarabunPSK" w:cs="TH SarabunPSK" w:hint="cs"/>
                <w:bCs/>
                <w:sz w:val="32"/>
                <w:szCs w:val="32"/>
                <w:lang w:bidi="th-TH"/>
              </w:rPr>
              <w:t>5</w:t>
            </w:r>
            <w:r w:rsidR="00757D40" w:rsidRPr="00F15059">
              <w:rPr>
                <w:rFonts w:ascii="TH SarabunPSK" w:hAnsi="TH SarabunPSK" w:cs="TH SarabunPSK" w:hint="cs"/>
                <w:bCs/>
                <w:sz w:val="32"/>
                <w:szCs w:val="32"/>
                <w:lang w:bidi="th-TH"/>
              </w:rPr>
              <w:t>%</w:t>
            </w:r>
          </w:p>
          <w:p w14:paraId="168BD281" w14:textId="5CD1314F" w:rsidR="00757D40" w:rsidRPr="00F15059" w:rsidRDefault="00A22FAF" w:rsidP="001B2246">
            <w:pPr>
              <w:spacing w:line="216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bCs/>
                <w:sz w:val="32"/>
                <w:szCs w:val="32"/>
                <w:lang w:bidi="th-TH"/>
              </w:rPr>
              <w:t>3</w:t>
            </w:r>
            <w:r w:rsidR="001B2246" w:rsidRPr="00F15059">
              <w:rPr>
                <w:rFonts w:ascii="TH SarabunPSK" w:hAnsi="TH SarabunPSK" w:cs="TH SarabunPSK" w:hint="cs"/>
                <w:bCs/>
                <w:sz w:val="32"/>
                <w:szCs w:val="32"/>
                <w:lang w:bidi="th-TH"/>
              </w:rPr>
              <w:t>5</w:t>
            </w:r>
            <w:r w:rsidR="00757D40" w:rsidRPr="00F15059">
              <w:rPr>
                <w:rFonts w:ascii="TH SarabunPSK" w:hAnsi="TH SarabunPSK" w:cs="TH SarabunPSK" w:hint="cs"/>
                <w:bCs/>
                <w:sz w:val="32"/>
                <w:szCs w:val="32"/>
                <w:lang w:bidi="th-TH"/>
              </w:rPr>
              <w:t>%</w:t>
            </w:r>
          </w:p>
          <w:p w14:paraId="6620AE67" w14:textId="3F3224EA" w:rsidR="0039179E" w:rsidRPr="00F15059" w:rsidRDefault="0039179E" w:rsidP="001B2246">
            <w:pPr>
              <w:spacing w:line="216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</w:tr>
      <w:tr w:rsidR="0039179E" w:rsidRPr="00F15059" w14:paraId="6B3322A7" w14:textId="77777777" w:rsidTr="001B2246">
        <w:trPr>
          <w:trHeight w:val="263"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2C16E" w14:textId="2623AB86" w:rsidR="0039179E" w:rsidRPr="00F15059" w:rsidRDefault="00A83269" w:rsidP="001B2246">
            <w:pPr>
              <w:spacing w:line="216" w:lineRule="auto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bCs/>
                <w:sz w:val="32"/>
                <w:szCs w:val="32"/>
                <w:lang w:bidi="th-TH"/>
              </w:rPr>
              <w:lastRenderedPageBreak/>
              <w:t xml:space="preserve">1.1, </w:t>
            </w:r>
            <w:r w:rsidR="0039179E" w:rsidRPr="00F15059">
              <w:rPr>
                <w:rFonts w:ascii="TH SarabunPSK" w:hAnsi="TH SarabunPSK" w:cs="TH SarabunPSK" w:hint="cs"/>
                <w:bCs/>
                <w:sz w:val="32"/>
                <w:szCs w:val="32"/>
                <w:lang w:bidi="th-TH"/>
              </w:rPr>
              <w:t>3.5</w:t>
            </w:r>
          </w:p>
        </w:tc>
        <w:tc>
          <w:tcPr>
            <w:tcW w:w="3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340D2" w14:textId="7378704E" w:rsidR="0039179E" w:rsidRPr="00F15059" w:rsidRDefault="0039179E" w:rsidP="008763BB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th-TH" w:bidi="th-TH"/>
              </w:rPr>
              <w:t>การจัดทำรายงานปฏิบัติการ</w:t>
            </w:r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AAA69" w14:textId="6E79518D" w:rsidR="0039179E" w:rsidRPr="00F15059" w:rsidRDefault="0039179E" w:rsidP="008763BB">
            <w:pPr>
              <w:jc w:val="center"/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bidi="th-TH"/>
              </w:rPr>
              <w:t>ตลอดภาคการศึกษา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83AC3" w14:textId="3F3A79BF" w:rsidR="0039179E" w:rsidRPr="00F15059" w:rsidRDefault="0039179E" w:rsidP="008763BB">
            <w:pPr>
              <w:spacing w:line="216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bCs/>
                <w:sz w:val="32"/>
                <w:szCs w:val="32"/>
                <w:lang w:bidi="th-TH"/>
              </w:rPr>
              <w:t>10%</w:t>
            </w:r>
          </w:p>
        </w:tc>
      </w:tr>
      <w:tr w:rsidR="0039179E" w:rsidRPr="00F15059" w14:paraId="218975BF" w14:textId="77777777" w:rsidTr="001B2246">
        <w:trPr>
          <w:trHeight w:val="263"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B87CB" w14:textId="6A9EBE12" w:rsidR="0039179E" w:rsidRPr="00F15059" w:rsidRDefault="0039179E" w:rsidP="001B2246">
            <w:pPr>
              <w:spacing w:line="216" w:lineRule="auto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bCs/>
                <w:sz w:val="32"/>
                <w:szCs w:val="32"/>
                <w:lang w:bidi="th-TH"/>
              </w:rPr>
              <w:t>5.3, 5.4</w:t>
            </w:r>
          </w:p>
        </w:tc>
        <w:tc>
          <w:tcPr>
            <w:tcW w:w="3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532D6" w14:textId="1442578C" w:rsidR="0039179E" w:rsidRPr="00F15059" w:rsidRDefault="0039179E" w:rsidP="00A22FAF">
            <w:pPr>
              <w:spacing w:line="216" w:lineRule="auto"/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bidi="th-TH"/>
              </w:rPr>
              <w:t>การ</w:t>
            </w:r>
            <w:r w:rsidR="00A22FAF"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val="th-TH" w:bidi="th-TH"/>
              </w:rPr>
              <w:t>วัดทักษะในการสื่อสาร การ</w:t>
            </w: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bidi="th-TH"/>
              </w:rPr>
              <w:t xml:space="preserve">อภิปราย </w:t>
            </w:r>
            <w:r w:rsidR="00A22FAF"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bidi="th-TH"/>
              </w:rPr>
              <w:t xml:space="preserve"> เสนอความคิดเห็น</w:t>
            </w:r>
            <w:r w:rsidR="001B2246" w:rsidRPr="00F1505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ระหว่างปฏิบัติการ</w:t>
            </w:r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C2F81" w14:textId="77777777" w:rsidR="0039179E" w:rsidRPr="00F15059" w:rsidRDefault="0039179E" w:rsidP="00C20BB5">
            <w:pPr>
              <w:spacing w:line="216" w:lineRule="auto"/>
              <w:jc w:val="center"/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bidi="th-TH"/>
              </w:rPr>
              <w:t>ตลอดภาคการศึกษา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75A0D" w14:textId="035A04A3" w:rsidR="0039179E" w:rsidRPr="00F15059" w:rsidRDefault="00A22FAF" w:rsidP="008763BB">
            <w:pPr>
              <w:spacing w:line="216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bCs/>
                <w:sz w:val="32"/>
                <w:szCs w:val="32"/>
                <w:lang w:bidi="th-TH"/>
              </w:rPr>
              <w:t>10</w:t>
            </w:r>
            <w:r w:rsidR="0039179E" w:rsidRPr="00F15059">
              <w:rPr>
                <w:rFonts w:ascii="TH SarabunPSK" w:hAnsi="TH SarabunPSK" w:cs="TH SarabunPSK" w:hint="cs"/>
                <w:bCs/>
                <w:sz w:val="32"/>
                <w:szCs w:val="32"/>
                <w:lang w:bidi="th-TH"/>
              </w:rPr>
              <w:t>%</w:t>
            </w:r>
          </w:p>
          <w:p w14:paraId="61269E08" w14:textId="77777777" w:rsidR="0039179E" w:rsidRPr="00F15059" w:rsidRDefault="0039179E" w:rsidP="008763BB">
            <w:pPr>
              <w:spacing w:line="216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</w:tr>
      <w:tr w:rsidR="0039179E" w:rsidRPr="00F15059" w14:paraId="19860DA0" w14:textId="77777777" w:rsidTr="001B2246">
        <w:trPr>
          <w:trHeight w:val="263"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D6DD3" w14:textId="716AAC2E" w:rsidR="0039179E" w:rsidRPr="00F15059" w:rsidRDefault="0039179E" w:rsidP="001B2246">
            <w:pPr>
              <w:spacing w:line="216" w:lineRule="auto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bCs/>
                <w:sz w:val="32"/>
                <w:szCs w:val="32"/>
                <w:lang w:bidi="th-TH"/>
              </w:rPr>
              <w:t>1.1</w:t>
            </w:r>
          </w:p>
        </w:tc>
        <w:tc>
          <w:tcPr>
            <w:tcW w:w="3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B1B50" w14:textId="5880B56A" w:rsidR="0039179E" w:rsidRPr="00F15059" w:rsidRDefault="00F22C83" w:rsidP="00E55676">
            <w:pPr>
              <w:spacing w:line="216" w:lineRule="auto"/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bidi="th-TH"/>
              </w:rPr>
              <w:t>การเข้าปฏิบัติการตรงเวลา</w:t>
            </w:r>
            <w:r w:rsidR="0039179E"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bidi="th-TH"/>
              </w:rPr>
              <w:t xml:space="preserve"> ความตั้งใจ และการทดสอบย่อย</w:t>
            </w:r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36F82" w14:textId="04AE9D66" w:rsidR="0039179E" w:rsidRPr="00F15059" w:rsidRDefault="0039179E" w:rsidP="00C20BB5">
            <w:pPr>
              <w:spacing w:line="216" w:lineRule="auto"/>
              <w:jc w:val="center"/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</w:pPr>
            <w:r w:rsidRPr="00F15059">
              <w:rPr>
                <w:rFonts w:ascii="TH SarabunPSK" w:hAnsi="TH SarabunPSK" w:cs="TH SarabunPSK" w:hint="cs"/>
                <w:b/>
                <w:sz w:val="32"/>
                <w:szCs w:val="32"/>
                <w:cs/>
                <w:lang w:bidi="th-TH"/>
              </w:rPr>
              <w:t>ตลอดภาคการศึกษา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97E7B" w14:textId="177D5EF6" w:rsidR="0039179E" w:rsidRPr="00F15059" w:rsidRDefault="001B2246" w:rsidP="008763BB">
            <w:pPr>
              <w:spacing w:line="216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F15059">
              <w:rPr>
                <w:rFonts w:ascii="TH SarabunPSK" w:hAnsi="TH SarabunPSK" w:cs="TH SarabunPSK" w:hint="cs"/>
                <w:bCs/>
                <w:sz w:val="32"/>
                <w:szCs w:val="32"/>
                <w:lang w:bidi="th-TH"/>
              </w:rPr>
              <w:t>10</w:t>
            </w:r>
            <w:r w:rsidR="0039179E" w:rsidRPr="00F15059">
              <w:rPr>
                <w:rFonts w:ascii="TH SarabunPSK" w:hAnsi="TH SarabunPSK" w:cs="TH SarabunPSK" w:hint="cs"/>
                <w:bCs/>
                <w:sz w:val="32"/>
                <w:szCs w:val="32"/>
                <w:lang w:bidi="th-TH"/>
              </w:rPr>
              <w:t>%</w:t>
            </w:r>
          </w:p>
        </w:tc>
      </w:tr>
    </w:tbl>
    <w:p w14:paraId="27F4A89A" w14:textId="4F200E52" w:rsidR="00D76A58" w:rsidRDefault="00D76A58" w:rsidP="00AA468D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5AEEE1D5" w14:textId="77777777" w:rsidR="00230F3D" w:rsidRPr="0034607B" w:rsidRDefault="00230F3D" w:rsidP="00230F3D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lang w:bidi="th-TH"/>
        </w:rPr>
        <w:t xml:space="preserve">3. </w:t>
      </w:r>
      <w:r w:rsidRPr="0034607B">
        <w:rPr>
          <w:rFonts w:ascii="TH Sarabun New" w:hAnsi="TH Sarabun New" w:cs="TH Sarabun New"/>
          <w:sz w:val="32"/>
          <w:szCs w:val="32"/>
          <w:cs/>
          <w:lang w:bidi="th-TH"/>
        </w:rPr>
        <w:t>การสอบแก้ตัว (ถ้ารายวิชากำหนดให้มีการสอบแก้ตัว)</w:t>
      </w:r>
    </w:p>
    <w:p w14:paraId="195A8B96" w14:textId="48E42CFB" w:rsidR="00230F3D" w:rsidRPr="0034607B" w:rsidRDefault="0071392E" w:rsidP="00230F3D">
      <w:pPr>
        <w:ind w:firstLine="426"/>
        <w:rPr>
          <w:rFonts w:ascii="TH Sarabun New" w:hAnsi="TH Sarabun New" w:cs="TH Sarabun New"/>
          <w:sz w:val="32"/>
          <w:szCs w:val="32"/>
        </w:rPr>
      </w:pPr>
      <w:r w:rsidRPr="00F15059">
        <w:rPr>
          <w:rFonts w:ascii="TH SarabunPSK" w:hAnsi="TH SarabunPSK" w:cs="TH SarabunPSK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0B8CB7C9" wp14:editId="40743106">
                <wp:simplePos x="0" y="0"/>
                <wp:positionH relativeFrom="column">
                  <wp:posOffset>28262</wp:posOffset>
                </wp:positionH>
                <wp:positionV relativeFrom="paragraph">
                  <wp:posOffset>26670</wp:posOffset>
                </wp:positionV>
                <wp:extent cx="137160" cy="152400"/>
                <wp:effectExtent l="0" t="0" r="15240" b="12700"/>
                <wp:wrapNone/>
                <wp:docPr id="983837555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B10E23" id="Rectangle 37" o:spid="_x0000_s1026" style="position:absolute;margin-left:2.25pt;margin-top:2.1pt;width:10.8pt;height:12pt;z-index:25177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" fillcolor="black [3213]" strokeweight="1pt"/>
            </w:pict>
          </mc:Fallback>
        </mc:AlternateContent>
      </w:r>
      <w:r w:rsidR="00230F3D">
        <w:rPr>
          <w:rFonts w:ascii="TH Sarabun New" w:hAnsi="TH Sarabun New" w:cs="TH Sarabun New"/>
          <w:color w:val="FF0000"/>
          <w:sz w:val="32"/>
          <w:szCs w:val="32"/>
        </w:rPr>
        <w:t xml:space="preserve"> </w:t>
      </w:r>
      <w:r w:rsidR="00230F3D" w:rsidRPr="0034607B">
        <w:rPr>
          <w:rFonts w:ascii="TH Sarabun New" w:hAnsi="TH Sarabun New" w:cs="TH Sarabun New"/>
          <w:sz w:val="32"/>
          <w:szCs w:val="32"/>
          <w:cs/>
          <w:lang w:bidi="th-TH"/>
        </w:rPr>
        <w:t>ไม่มี</w:t>
      </w:r>
    </w:p>
    <w:p w14:paraId="41A9BFDA" w14:textId="77777777" w:rsidR="00230F3D" w:rsidRDefault="00230F3D" w:rsidP="00230F3D">
      <w:pPr>
        <w:ind w:firstLine="426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61C64E27" wp14:editId="0FB11306">
                <wp:simplePos x="0" y="0"/>
                <wp:positionH relativeFrom="column">
                  <wp:posOffset>25579</wp:posOffset>
                </wp:positionH>
                <wp:positionV relativeFrom="paragraph">
                  <wp:posOffset>25400</wp:posOffset>
                </wp:positionV>
                <wp:extent cx="137160" cy="152400"/>
                <wp:effectExtent l="0" t="0" r="15240" b="12700"/>
                <wp:wrapNone/>
                <wp:docPr id="1537051648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163DED" id="Rectangle 27" o:spid="_x0000_s1026" style="position:absolute;margin-left:2pt;margin-top:2pt;width:10.8pt;height:12pt;z-index:25176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" strokeweight="1pt"/>
            </w:pict>
          </mc:Fallback>
        </mc:AlternateContent>
      </w:r>
      <w:r>
        <w:rPr>
          <w:rFonts w:ascii="TH Sarabun New" w:hAnsi="TH Sarabun New" w:cs="TH Sarabun New"/>
          <w:sz w:val="32"/>
          <w:szCs w:val="32"/>
          <w:lang w:bidi="th-TH"/>
        </w:rPr>
        <w:t xml:space="preserve"> </w:t>
      </w:r>
      <w:r w:rsidRPr="0034607B">
        <w:rPr>
          <w:rFonts w:ascii="TH Sarabun New" w:hAnsi="TH Sarabun New" w:cs="TH Sarabun New"/>
          <w:sz w:val="32"/>
          <w:szCs w:val="32"/>
          <w:cs/>
          <w:lang w:bidi="th-TH"/>
        </w:rPr>
        <w:t>มี</w:t>
      </w:r>
    </w:p>
    <w:p w14:paraId="2831D72D" w14:textId="104AA3B1" w:rsidR="00230F3D" w:rsidRPr="0034607B" w:rsidRDefault="00230F3D" w:rsidP="00230F3D">
      <w:pPr>
        <w:ind w:firstLine="426"/>
        <w:rPr>
          <w:rFonts w:ascii="TH Sarabun New" w:hAnsi="TH Sarabun New" w:cs="TH Sarabun New"/>
          <w:sz w:val="32"/>
          <w:szCs w:val="32"/>
        </w:rPr>
      </w:pPr>
      <w:r w:rsidRPr="0034607B">
        <w:rPr>
          <w:rFonts w:ascii="TH Sarabun New" w:hAnsi="TH Sarabun New" w:cs="TH Sarabun New"/>
          <w:sz w:val="32"/>
          <w:szCs w:val="32"/>
          <w:cs/>
          <w:lang w:bidi="th-TH"/>
        </w:rPr>
        <w:t>โดยเป็นการสอบ ในกรณีที่นักศึกษาสอบไม่ผ่าน อาจารย์ผู้ประสานงานวิชาแจ้งประเด็นที่นักศึกษาต้องพัฒนาการเรียนรู้หรือสอนเสริมและสอบซ่อมได้ 1 ครั้ง โดยใช้ข้อสอบคู่ขนาน ให้คะแนนที่ดีที่สุดโดยไม่เกินเกณฑ์ที่ผ่าน กรณีที่ที่นักศึกษามีสมรรถนะใดที่ไม่ผ่านเกณฑ์ มีการให้ข้อมูลป้อนกลับเพื่อให้โอกาสในการพัฒนาให้คะแนนที่ดีที่สุดโดยไม่เกินเกณฑ์ที่ผ่าน</w:t>
      </w:r>
    </w:p>
    <w:p w14:paraId="48CC2687" w14:textId="77777777" w:rsidR="00230F3D" w:rsidRPr="00F15059" w:rsidRDefault="00230F3D" w:rsidP="00AA468D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22440E90" w14:textId="77777777" w:rsidR="00D76A58" w:rsidRPr="00F15059" w:rsidRDefault="00D76A58" w:rsidP="00AA468D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77377C63" w14:textId="77777777" w:rsidR="007A71DE" w:rsidRPr="00F15059" w:rsidRDefault="00465B60" w:rsidP="006952A8">
      <w:pPr>
        <w:pStyle w:val="Heading5"/>
        <w:spacing w:before="0" w:after="0"/>
        <w:jc w:val="center"/>
        <w:rPr>
          <w:rFonts w:ascii="TH SarabunPSK" w:hAnsi="TH SarabunPSK" w:cs="TH SarabunPSK"/>
          <w:i w:val="0"/>
          <w:iCs w:val="0"/>
          <w:sz w:val="32"/>
          <w:szCs w:val="32"/>
          <w:cs/>
          <w:lang w:bidi="th-TH"/>
        </w:rPr>
      </w:pPr>
      <w:r w:rsidRPr="00F15059">
        <w:rPr>
          <w:rFonts w:ascii="TH SarabunPSK" w:hAnsi="TH SarabunPSK" w:cs="TH SarabunPSK" w:hint="cs"/>
          <w:i w:val="0"/>
          <w:iCs w:val="0"/>
          <w:sz w:val="32"/>
          <w:szCs w:val="32"/>
          <w:cs/>
          <w:lang w:bidi="th-TH"/>
        </w:rPr>
        <w:t xml:space="preserve">หมวดที่ </w:t>
      </w:r>
      <w:r w:rsidRPr="00F15059">
        <w:rPr>
          <w:rFonts w:ascii="TH SarabunPSK" w:hAnsi="TH SarabunPSK" w:cs="TH SarabunPSK" w:hint="cs"/>
          <w:i w:val="0"/>
          <w:iCs w:val="0"/>
          <w:sz w:val="32"/>
          <w:szCs w:val="32"/>
          <w:lang w:bidi="th-TH"/>
        </w:rPr>
        <w:t>5</w:t>
      </w:r>
      <w:r w:rsidR="00FD35CB" w:rsidRPr="00F15059">
        <w:rPr>
          <w:rFonts w:ascii="TH SarabunPSK" w:hAnsi="TH SarabunPSK" w:cs="TH SarabunPSK" w:hint="cs"/>
          <w:i w:val="0"/>
          <w:iCs w:val="0"/>
          <w:sz w:val="32"/>
          <w:szCs w:val="32"/>
          <w:cs/>
          <w:lang w:bidi="th-TH"/>
        </w:rPr>
        <w:t xml:space="preserve"> </w:t>
      </w:r>
      <w:r w:rsidR="007A71DE" w:rsidRPr="00F15059">
        <w:rPr>
          <w:rFonts w:ascii="TH SarabunPSK" w:hAnsi="TH SarabunPSK" w:cs="TH SarabunPSK" w:hint="cs"/>
          <w:i w:val="0"/>
          <w:iCs w:val="0"/>
          <w:sz w:val="32"/>
          <w:szCs w:val="32"/>
          <w:cs/>
          <w:lang w:bidi="th-TH"/>
        </w:rPr>
        <w:t>ทรัพยากรประกอบการเรียน</w:t>
      </w:r>
      <w:r w:rsidR="00A12885" w:rsidRPr="00F15059">
        <w:rPr>
          <w:rFonts w:ascii="TH SarabunPSK" w:hAnsi="TH SarabunPSK" w:cs="TH SarabunPSK" w:hint="cs"/>
          <w:i w:val="0"/>
          <w:iCs w:val="0"/>
          <w:sz w:val="32"/>
          <w:szCs w:val="32"/>
          <w:cs/>
          <w:lang w:bidi="th-TH"/>
        </w:rPr>
        <w:t>การสอน</w:t>
      </w:r>
    </w:p>
    <w:p w14:paraId="595F695E" w14:textId="77777777" w:rsidR="00A83269" w:rsidRPr="00F15059" w:rsidRDefault="00A83269" w:rsidP="00A83269">
      <w:pPr>
        <w:tabs>
          <w:tab w:val="left" w:pos="360"/>
        </w:tabs>
        <w:jc w:val="thaiDistribute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F15059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>1.</w:t>
      </w:r>
      <w:r w:rsidRPr="00F15059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ab/>
      </w:r>
      <w:r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ตำราและเอกสารหลัก</w:t>
      </w:r>
    </w:p>
    <w:tbl>
      <w:tblPr>
        <w:tblStyle w:val="TableGrid"/>
        <w:tblW w:w="19000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00"/>
      </w:tblGrid>
      <w:tr w:rsidR="00843FA1" w:rsidRPr="00F15059" w14:paraId="693424F0" w14:textId="77777777" w:rsidTr="00843FA1">
        <w:trPr>
          <w:trHeight w:val="60"/>
        </w:trPr>
        <w:tc>
          <w:tcPr>
            <w:tcW w:w="19000" w:type="dxa"/>
          </w:tcPr>
          <w:p w14:paraId="64B5F449" w14:textId="77777777" w:rsidR="00843FA1" w:rsidRPr="00F15059" w:rsidRDefault="00843FA1" w:rsidP="00880891">
            <w:pPr>
              <w:pStyle w:val="PlainText"/>
              <w:numPr>
                <w:ilvl w:val="0"/>
                <w:numId w:val="39"/>
              </w:numPr>
              <w:tabs>
                <w:tab w:val="left" w:pos="560"/>
                <w:tab w:val="left" w:pos="840"/>
              </w:tabs>
              <w:suppressAutoHyphens w:val="0"/>
              <w:ind w:left="750" w:hanging="425"/>
              <w:rPr>
                <w:rFonts w:ascii="TH SarabunPSK" w:hAnsi="TH SarabunPSK"/>
                <w:sz w:val="32"/>
                <w:szCs w:val="32"/>
              </w:rPr>
            </w:pPr>
            <w:r w:rsidRPr="00F15059">
              <w:rPr>
                <w:rFonts w:ascii="TH SarabunPSK" w:hAnsi="TH SarabunPSK" w:hint="cs"/>
                <w:sz w:val="32"/>
                <w:szCs w:val="32"/>
              </w:rPr>
              <w:t xml:space="preserve">United States Pharmacopoeia and National Formulary. USP. (2017). USP40-NF35. Rockville, MD: </w:t>
            </w:r>
          </w:p>
          <w:p w14:paraId="70C64ED5" w14:textId="1458B13C" w:rsidR="00843FA1" w:rsidRPr="00F15059" w:rsidRDefault="0016126D" w:rsidP="00880891">
            <w:pPr>
              <w:pStyle w:val="PlainText"/>
              <w:tabs>
                <w:tab w:val="left" w:pos="840"/>
              </w:tabs>
              <w:suppressAutoHyphens w:val="0"/>
              <w:ind w:left="750" w:hanging="425"/>
              <w:rPr>
                <w:rFonts w:ascii="TH SarabunPSK" w:hAnsi="TH SarabunPSK"/>
                <w:sz w:val="32"/>
                <w:szCs w:val="32"/>
              </w:rPr>
            </w:pPr>
            <w:r w:rsidRPr="00F15059">
              <w:rPr>
                <w:rFonts w:ascii="TH SarabunPSK" w:hAnsi="TH SarabunPSK" w:hint="cs"/>
                <w:sz w:val="32"/>
                <w:szCs w:val="32"/>
              </w:rPr>
              <w:t xml:space="preserve">        </w:t>
            </w:r>
            <w:r w:rsidR="00843FA1" w:rsidRPr="00F15059">
              <w:rPr>
                <w:rFonts w:ascii="TH SarabunPSK" w:hAnsi="TH SarabunPSK" w:hint="cs"/>
                <w:sz w:val="32"/>
                <w:szCs w:val="32"/>
              </w:rPr>
              <w:t xml:space="preserve">The United States </w:t>
            </w:r>
            <w:proofErr w:type="spellStart"/>
            <w:r w:rsidR="00843FA1" w:rsidRPr="00F15059">
              <w:rPr>
                <w:rFonts w:ascii="TH SarabunPSK" w:hAnsi="TH SarabunPSK" w:hint="cs"/>
                <w:sz w:val="32"/>
                <w:szCs w:val="32"/>
              </w:rPr>
              <w:t>Pharmacopoeial</w:t>
            </w:r>
            <w:proofErr w:type="spellEnd"/>
            <w:r w:rsidR="00843FA1" w:rsidRPr="00F15059">
              <w:rPr>
                <w:rFonts w:ascii="TH SarabunPSK" w:hAnsi="TH SarabunPSK" w:hint="cs"/>
                <w:sz w:val="32"/>
                <w:szCs w:val="32"/>
              </w:rPr>
              <w:t xml:space="preserve"> Convention.</w:t>
            </w:r>
          </w:p>
          <w:p w14:paraId="712E34E6" w14:textId="77777777" w:rsidR="00843FA1" w:rsidRPr="00F15059" w:rsidRDefault="00843FA1" w:rsidP="00880891">
            <w:pPr>
              <w:pStyle w:val="PlainText"/>
              <w:numPr>
                <w:ilvl w:val="0"/>
                <w:numId w:val="39"/>
              </w:numPr>
              <w:tabs>
                <w:tab w:val="left" w:pos="560"/>
                <w:tab w:val="left" w:pos="840"/>
              </w:tabs>
              <w:suppressAutoHyphens w:val="0"/>
              <w:ind w:left="750" w:hanging="425"/>
              <w:rPr>
                <w:rFonts w:ascii="TH SarabunPSK" w:hAnsi="TH SarabunPSK"/>
                <w:sz w:val="32"/>
                <w:szCs w:val="32"/>
              </w:rPr>
            </w:pPr>
            <w:r w:rsidRPr="00F15059">
              <w:rPr>
                <w:rFonts w:ascii="TH SarabunPSK" w:eastAsia="+mn-ea" w:hAnsi="TH SarabunPSK" w:hint="cs"/>
                <w:color w:val="000000"/>
                <w:kern w:val="24"/>
                <w:sz w:val="32"/>
                <w:szCs w:val="32"/>
              </w:rPr>
              <w:t xml:space="preserve"> ICH Q2A guideline. (October 1994) “Validation of Analytical Methods: Definitions and</w:t>
            </w:r>
          </w:p>
          <w:p w14:paraId="02CB2C28" w14:textId="652C213C" w:rsidR="00843FA1" w:rsidRPr="00F15059" w:rsidRDefault="0016126D" w:rsidP="00880891">
            <w:pPr>
              <w:pStyle w:val="PlainText"/>
              <w:tabs>
                <w:tab w:val="left" w:pos="560"/>
                <w:tab w:val="left" w:pos="840"/>
              </w:tabs>
              <w:suppressAutoHyphens w:val="0"/>
              <w:ind w:left="750" w:hanging="425"/>
              <w:rPr>
                <w:rFonts w:ascii="TH SarabunPSK" w:hAnsi="TH SarabunPSK"/>
                <w:sz w:val="32"/>
                <w:szCs w:val="32"/>
              </w:rPr>
            </w:pPr>
            <w:r w:rsidRPr="00F15059">
              <w:rPr>
                <w:rFonts w:ascii="TH SarabunPSK" w:eastAsia="+mn-ea" w:hAnsi="TH SarabunPSK" w:hint="cs"/>
                <w:color w:val="000000"/>
                <w:kern w:val="24"/>
                <w:sz w:val="32"/>
                <w:szCs w:val="32"/>
              </w:rPr>
              <w:t xml:space="preserve">         </w:t>
            </w:r>
            <w:r w:rsidR="00843FA1" w:rsidRPr="00F15059">
              <w:rPr>
                <w:rFonts w:ascii="TH SarabunPSK" w:eastAsia="+mn-ea" w:hAnsi="TH SarabunPSK" w:hint="cs"/>
                <w:color w:val="000000"/>
                <w:kern w:val="24"/>
                <w:sz w:val="32"/>
                <w:szCs w:val="32"/>
              </w:rPr>
              <w:t>Terminology”.</w:t>
            </w:r>
          </w:p>
          <w:p w14:paraId="4769A7DD" w14:textId="77777777" w:rsidR="00843FA1" w:rsidRPr="00F15059" w:rsidRDefault="00843FA1" w:rsidP="00880891">
            <w:pPr>
              <w:pStyle w:val="PlainText"/>
              <w:numPr>
                <w:ilvl w:val="0"/>
                <w:numId w:val="39"/>
              </w:numPr>
              <w:tabs>
                <w:tab w:val="left" w:pos="560"/>
                <w:tab w:val="left" w:pos="840"/>
              </w:tabs>
              <w:suppressAutoHyphens w:val="0"/>
              <w:ind w:left="750" w:hanging="425"/>
              <w:rPr>
                <w:rFonts w:ascii="TH SarabunPSK" w:hAnsi="TH SarabunPSK"/>
                <w:sz w:val="32"/>
                <w:szCs w:val="32"/>
              </w:rPr>
            </w:pPr>
            <w:r w:rsidRPr="00F15059">
              <w:rPr>
                <w:rFonts w:ascii="TH SarabunPSK" w:eastAsia="+mn-ea" w:hAnsi="TH SarabunPSK" w:hint="cs"/>
                <w:color w:val="000000"/>
                <w:kern w:val="24"/>
                <w:sz w:val="32"/>
                <w:szCs w:val="32"/>
              </w:rPr>
              <w:t xml:space="preserve"> ICH Q2B guideline. (November 1996) “Validation of Analytical Procedure: Methodology”.</w:t>
            </w:r>
          </w:p>
          <w:p w14:paraId="4348B21E" w14:textId="77777777" w:rsidR="00843FA1" w:rsidRPr="00F15059" w:rsidRDefault="00843FA1" w:rsidP="00880891">
            <w:pPr>
              <w:pStyle w:val="PlainText"/>
              <w:numPr>
                <w:ilvl w:val="0"/>
                <w:numId w:val="39"/>
              </w:numPr>
              <w:tabs>
                <w:tab w:val="left" w:pos="560"/>
                <w:tab w:val="left" w:pos="840"/>
              </w:tabs>
              <w:suppressAutoHyphens w:val="0"/>
              <w:ind w:left="750" w:hanging="425"/>
              <w:rPr>
                <w:rFonts w:ascii="TH SarabunPSK" w:hAnsi="TH SarabunPSK"/>
                <w:sz w:val="32"/>
                <w:szCs w:val="32"/>
              </w:rPr>
            </w:pPr>
            <w:r w:rsidRPr="00F15059">
              <w:rPr>
                <w:rFonts w:ascii="TH SarabunPSK" w:hAnsi="TH SarabunPSK" w:hint="cs"/>
                <w:sz w:val="32"/>
                <w:szCs w:val="32"/>
              </w:rPr>
              <w:t xml:space="preserve"> </w:t>
            </w:r>
            <w:r w:rsidRPr="00F15059">
              <w:rPr>
                <w:rFonts w:ascii="TH SarabunPSK" w:eastAsia="+mn-ea" w:hAnsi="TH SarabunPSK" w:hint="cs"/>
                <w:color w:val="000000"/>
                <w:kern w:val="24"/>
                <w:sz w:val="32"/>
                <w:szCs w:val="32"/>
              </w:rPr>
              <w:t>ASEAN Harmonization on Pharmaceutical Registration. “</w:t>
            </w:r>
            <w:r w:rsidRPr="00F15059">
              <w:rPr>
                <w:rFonts w:ascii="TH SarabunPSK" w:eastAsia="+mn-ea" w:hAnsi="TH SarabunPSK" w:hint="cs"/>
                <w:i/>
                <w:iCs/>
                <w:color w:val="000000"/>
                <w:kern w:val="24"/>
                <w:sz w:val="32"/>
                <w:szCs w:val="32"/>
              </w:rPr>
              <w:t>ASEAN Analytical Validation</w:t>
            </w:r>
          </w:p>
          <w:p w14:paraId="538D811A" w14:textId="61B2AFC1" w:rsidR="00843FA1" w:rsidRPr="00F15059" w:rsidRDefault="00843FA1" w:rsidP="00880891">
            <w:pPr>
              <w:pStyle w:val="PlainText"/>
              <w:tabs>
                <w:tab w:val="left" w:pos="560"/>
                <w:tab w:val="left" w:pos="840"/>
              </w:tabs>
              <w:suppressAutoHyphens w:val="0"/>
              <w:ind w:left="750" w:hanging="425"/>
              <w:rPr>
                <w:rFonts w:ascii="TH SarabunPSK" w:eastAsia="+mn-ea" w:hAnsi="TH SarabunPSK"/>
                <w:color w:val="000000"/>
                <w:kern w:val="24"/>
                <w:sz w:val="32"/>
                <w:szCs w:val="32"/>
              </w:rPr>
            </w:pPr>
            <w:r w:rsidRPr="00F15059">
              <w:rPr>
                <w:rFonts w:ascii="TH SarabunPSK" w:eastAsia="+mn-ea" w:hAnsi="TH SarabunPSK" w:hint="cs"/>
                <w:i/>
                <w:iCs/>
                <w:color w:val="000000"/>
                <w:kern w:val="24"/>
                <w:sz w:val="32"/>
                <w:szCs w:val="32"/>
              </w:rPr>
              <w:t xml:space="preserve"> </w:t>
            </w:r>
            <w:r w:rsidR="0016126D" w:rsidRPr="00F15059">
              <w:rPr>
                <w:rFonts w:ascii="TH SarabunPSK" w:eastAsia="+mn-ea" w:hAnsi="TH SarabunPSK" w:hint="cs"/>
                <w:i/>
                <w:iCs/>
                <w:color w:val="000000"/>
                <w:kern w:val="24"/>
                <w:sz w:val="32"/>
                <w:szCs w:val="32"/>
              </w:rPr>
              <w:t xml:space="preserve">        </w:t>
            </w:r>
            <w:r w:rsidRPr="00F15059">
              <w:rPr>
                <w:rFonts w:ascii="TH SarabunPSK" w:eastAsia="+mn-ea" w:hAnsi="TH SarabunPSK" w:hint="cs"/>
                <w:i/>
                <w:iCs/>
                <w:color w:val="000000"/>
                <w:kern w:val="24"/>
                <w:sz w:val="32"/>
                <w:szCs w:val="32"/>
              </w:rPr>
              <w:t>Guideline</w:t>
            </w:r>
            <w:r w:rsidRPr="00F15059">
              <w:rPr>
                <w:rFonts w:ascii="TH SarabunPSK" w:eastAsia="+mn-ea" w:hAnsi="TH SarabunPSK" w:hint="cs"/>
                <w:color w:val="000000"/>
                <w:kern w:val="24"/>
                <w:sz w:val="32"/>
                <w:szCs w:val="32"/>
              </w:rPr>
              <w:t>”</w:t>
            </w:r>
            <w:r w:rsidRPr="00F15059">
              <w:rPr>
                <w:rFonts w:ascii="TH SarabunPSK" w:eastAsia="+mn-ea" w:hAnsi="TH SarabunPSK" w:hint="cs"/>
                <w:color w:val="000000"/>
                <w:kern w:val="24"/>
                <w:sz w:val="32"/>
                <w:szCs w:val="32"/>
                <w:cs/>
              </w:rPr>
              <w:t xml:space="preserve"> (กันยายน ๒๕๔๙)</w:t>
            </w:r>
            <w:r w:rsidRPr="00F15059">
              <w:rPr>
                <w:rFonts w:ascii="TH SarabunPSK" w:eastAsia="+mn-ea" w:hAnsi="TH SarabunPSK" w:hint="cs"/>
                <w:color w:val="000000"/>
                <w:kern w:val="24"/>
                <w:sz w:val="32"/>
                <w:szCs w:val="32"/>
              </w:rPr>
              <w:t xml:space="preserve"> </w:t>
            </w:r>
            <w:r w:rsidRPr="00F15059">
              <w:rPr>
                <w:rFonts w:ascii="TH SarabunPSK" w:eastAsia="+mn-ea" w:hAnsi="TH SarabunPSK" w:hint="cs"/>
                <w:color w:val="000000"/>
                <w:kern w:val="24"/>
                <w:sz w:val="32"/>
                <w:szCs w:val="32"/>
                <w:cs/>
              </w:rPr>
              <w:t>จัดทำโดย กลุ่มต่างประเทศและกำกับดูแลยาที่ใช้วิจัยทางคลินิก กองควบคุมยา</w:t>
            </w:r>
          </w:p>
          <w:p w14:paraId="3B599F02" w14:textId="00143884" w:rsidR="00843FA1" w:rsidRPr="00F15059" w:rsidRDefault="00843FA1" w:rsidP="00880891">
            <w:pPr>
              <w:pStyle w:val="PlainText"/>
              <w:tabs>
                <w:tab w:val="left" w:pos="560"/>
                <w:tab w:val="left" w:pos="840"/>
              </w:tabs>
              <w:suppressAutoHyphens w:val="0"/>
              <w:ind w:left="750" w:hanging="425"/>
              <w:rPr>
                <w:rFonts w:ascii="TH SarabunPSK" w:hAnsi="TH SarabunPSK"/>
                <w:sz w:val="32"/>
                <w:szCs w:val="32"/>
              </w:rPr>
            </w:pPr>
            <w:r w:rsidRPr="00F15059">
              <w:rPr>
                <w:rFonts w:ascii="TH SarabunPSK" w:eastAsia="+mn-ea" w:hAnsi="TH SarabunPSK" w:hint="cs"/>
                <w:color w:val="000000"/>
                <w:kern w:val="24"/>
                <w:sz w:val="32"/>
                <w:szCs w:val="32"/>
                <w:cs/>
              </w:rPr>
              <w:t xml:space="preserve"> </w:t>
            </w:r>
            <w:r w:rsidR="0016126D" w:rsidRPr="00F15059">
              <w:rPr>
                <w:rFonts w:ascii="TH SarabunPSK" w:eastAsia="+mn-ea" w:hAnsi="TH SarabunPSK" w:hint="cs"/>
                <w:color w:val="000000"/>
                <w:kern w:val="24"/>
                <w:sz w:val="32"/>
                <w:szCs w:val="32"/>
              </w:rPr>
              <w:t xml:space="preserve">        </w:t>
            </w:r>
            <w:r w:rsidRPr="00F15059">
              <w:rPr>
                <w:rFonts w:ascii="TH SarabunPSK" w:eastAsia="+mn-ea" w:hAnsi="TH SarabunPSK" w:hint="cs"/>
                <w:color w:val="000000"/>
                <w:kern w:val="24"/>
                <w:sz w:val="32"/>
                <w:szCs w:val="32"/>
                <w:cs/>
              </w:rPr>
              <w:t>สำนักงานคณะกรรมการอาหารและยา.</w:t>
            </w:r>
          </w:p>
          <w:p w14:paraId="7835D269" w14:textId="77777777" w:rsidR="00843FA1" w:rsidRPr="00F15059" w:rsidRDefault="00843FA1" w:rsidP="00880891">
            <w:pPr>
              <w:pStyle w:val="PlainText"/>
              <w:numPr>
                <w:ilvl w:val="0"/>
                <w:numId w:val="39"/>
              </w:numPr>
              <w:tabs>
                <w:tab w:val="left" w:pos="560"/>
                <w:tab w:val="left" w:pos="840"/>
              </w:tabs>
              <w:suppressAutoHyphens w:val="0"/>
              <w:ind w:left="750" w:hanging="425"/>
              <w:rPr>
                <w:rFonts w:ascii="TH SarabunPSK" w:hAnsi="TH SarabunPSK"/>
                <w:sz w:val="32"/>
                <w:szCs w:val="32"/>
              </w:rPr>
            </w:pPr>
            <w:r w:rsidRPr="00F15059">
              <w:rPr>
                <w:rFonts w:ascii="TH SarabunPSK" w:eastAsia="+mn-ea" w:hAnsi="TH SarabunPSK" w:hint="cs"/>
                <w:color w:val="000000"/>
                <w:kern w:val="24"/>
                <w:sz w:val="32"/>
                <w:szCs w:val="32"/>
              </w:rPr>
              <w:t>WHO Expert Committee on Specifications for Pharmaceutical Preparations.</w:t>
            </w:r>
          </w:p>
          <w:p w14:paraId="3C5A246C" w14:textId="2AF10593" w:rsidR="00843FA1" w:rsidRPr="00F15059" w:rsidRDefault="00843FA1" w:rsidP="00880891">
            <w:pPr>
              <w:tabs>
                <w:tab w:val="left" w:pos="840"/>
                <w:tab w:val="left" w:pos="10100"/>
              </w:tabs>
              <w:ind w:left="750"/>
              <w:rPr>
                <w:rFonts w:ascii="TH SarabunPSK" w:hAnsi="TH SarabunPSK" w:cs="TH SarabunPSK"/>
                <w:sz w:val="32"/>
                <w:szCs w:val="32"/>
                <w:rtl/>
                <w:cs/>
              </w:rPr>
            </w:pPr>
          </w:p>
        </w:tc>
      </w:tr>
    </w:tbl>
    <w:p w14:paraId="4FD044C5" w14:textId="77777777" w:rsidR="00A83269" w:rsidRPr="00F15059" w:rsidRDefault="00A83269" w:rsidP="00A83269">
      <w:pPr>
        <w:tabs>
          <w:tab w:val="left" w:pos="360"/>
        </w:tabs>
        <w:jc w:val="thaiDistribute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F15059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>2.</w:t>
      </w:r>
      <w:r w:rsidRPr="00F15059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ab/>
      </w:r>
      <w:r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เอกสารและข้อมูลสำคัญ</w:t>
      </w:r>
    </w:p>
    <w:tbl>
      <w:tblPr>
        <w:tblW w:w="9039" w:type="dxa"/>
        <w:tblInd w:w="-142" w:type="dxa"/>
        <w:tblLayout w:type="fixed"/>
        <w:tblLook w:val="04A0" w:firstRow="1" w:lastRow="0" w:firstColumn="1" w:lastColumn="0" w:noHBand="0" w:noVBand="1"/>
      </w:tblPr>
      <w:tblGrid>
        <w:gridCol w:w="9039"/>
      </w:tblGrid>
      <w:tr w:rsidR="00A83269" w:rsidRPr="00F15059" w14:paraId="770E5624" w14:textId="77777777" w:rsidTr="00B55C0E">
        <w:trPr>
          <w:trHeight w:val="60"/>
        </w:trPr>
        <w:tc>
          <w:tcPr>
            <w:tcW w:w="9039" w:type="dxa"/>
            <w:shd w:val="clear" w:color="auto" w:fill="auto"/>
          </w:tcPr>
          <w:p w14:paraId="104DA528" w14:textId="77777777" w:rsidR="00B55C0E" w:rsidRPr="00F15059" w:rsidRDefault="00B55C0E" w:rsidP="00B55C0E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ind w:left="1135" w:right="-108" w:hanging="426"/>
              <w:jc w:val="both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ข้อมูลอิเล็กทรอนิกส์และเว็บไซด์ ได้แก่ 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>WHO, USFDA and EMEA Guidelines</w:t>
            </w:r>
          </w:p>
          <w:p w14:paraId="6E1D59E3" w14:textId="77777777" w:rsidR="00A83269" w:rsidRPr="00F15059" w:rsidRDefault="00A83269" w:rsidP="00B55C0E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ind w:left="1135" w:right="-108" w:hanging="426"/>
              <w:jc w:val="both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>The United States Pharmacopoeia the National Formulary 37. United States: Pharmacopeial Convention Inc., Rockville, MD.; 2014.</w:t>
            </w:r>
          </w:p>
        </w:tc>
      </w:tr>
      <w:tr w:rsidR="00A83269" w:rsidRPr="00F15059" w14:paraId="62C10FB8" w14:textId="77777777" w:rsidTr="00B55C0E">
        <w:trPr>
          <w:trHeight w:val="60"/>
        </w:trPr>
        <w:tc>
          <w:tcPr>
            <w:tcW w:w="9039" w:type="dxa"/>
            <w:shd w:val="clear" w:color="auto" w:fill="auto"/>
          </w:tcPr>
          <w:p w14:paraId="5A0C46D5" w14:textId="77777777" w:rsidR="00B55C0E" w:rsidRPr="00F15059" w:rsidRDefault="00A83269" w:rsidP="00B55C0E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ind w:left="1135" w:right="-108" w:hanging="426"/>
              <w:rPr>
                <w:rFonts w:ascii="TH SarabunPSK" w:hAnsi="TH SarabunPSK" w:cs="TH SarabunPSK"/>
                <w:sz w:val="32"/>
                <w:szCs w:val="32"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lastRenderedPageBreak/>
              <w:t>The British Pharmacopoeia. The stationery Office; 2014.</w:t>
            </w:r>
          </w:p>
          <w:p w14:paraId="3073BA5B" w14:textId="240639F7" w:rsidR="00A83269" w:rsidRPr="00F15059" w:rsidRDefault="00B55C0E" w:rsidP="00B55C0E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ind w:left="1135" w:right="-108" w:hanging="426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>European Pharmacopoeia. 8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  <w:vertAlign w:val="superscript"/>
              </w:rPr>
              <w:t>th</w:t>
            </w:r>
            <w:r w:rsidRPr="00F15059">
              <w:rPr>
                <w:rFonts w:ascii="TH SarabunPSK" w:hAnsi="TH SarabunPSK" w:cs="TH SarabunPSK" w:hint="cs"/>
                <w:sz w:val="32"/>
                <w:szCs w:val="32"/>
              </w:rPr>
              <w:t xml:space="preserve"> ed. (2013). France: Council of Europe.  </w:t>
            </w:r>
          </w:p>
        </w:tc>
      </w:tr>
    </w:tbl>
    <w:p w14:paraId="2384FDCE" w14:textId="77777777" w:rsidR="00A83269" w:rsidRPr="00F15059" w:rsidRDefault="00A83269" w:rsidP="00A83269">
      <w:pPr>
        <w:tabs>
          <w:tab w:val="left" w:pos="360"/>
        </w:tabs>
        <w:jc w:val="thaiDistribute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3</w:t>
      </w:r>
      <w:r w:rsidRPr="00F15059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>.</w:t>
      </w:r>
      <w:r w:rsidRPr="00F15059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ab/>
      </w:r>
      <w:r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เอกสารและข้อมูลแนะนำ</w:t>
      </w:r>
    </w:p>
    <w:p w14:paraId="7F01F621" w14:textId="51704243" w:rsidR="00A83269" w:rsidRPr="00175D6C" w:rsidRDefault="00A83269" w:rsidP="00175D6C">
      <w:pPr>
        <w:jc w:val="thaiDistribute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F15059">
        <w:rPr>
          <w:rFonts w:ascii="TH SarabunPSK" w:hAnsi="TH SarabunPSK" w:cs="TH SarabunPSK" w:hint="cs"/>
          <w:sz w:val="32"/>
          <w:szCs w:val="32"/>
          <w:lang w:bidi="th-TH"/>
        </w:rPr>
        <w:tab/>
        <w:t>-</w:t>
      </w:r>
    </w:p>
    <w:p w14:paraId="720FAF4A" w14:textId="2FA6CCD6" w:rsidR="007A71DE" w:rsidRPr="00F15059" w:rsidRDefault="00465B60" w:rsidP="00880891">
      <w:pPr>
        <w:jc w:val="center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หมวดที่ </w:t>
      </w:r>
      <w:r w:rsidRPr="00F15059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>6</w:t>
      </w:r>
      <w:r w:rsidR="00FD35CB"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 </w:t>
      </w:r>
      <w:r w:rsidR="007A71DE"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การประเมิน</w:t>
      </w:r>
      <w:r w:rsidR="008D6F49"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และปรับปรุงการดำเนินการของรายวิชา</w:t>
      </w:r>
    </w:p>
    <w:p w14:paraId="59CEF8FF" w14:textId="77777777" w:rsidR="00B55C0E" w:rsidRPr="00F15059" w:rsidRDefault="00B55C0E" w:rsidP="00B55C0E">
      <w:pPr>
        <w:tabs>
          <w:tab w:val="left" w:pos="360"/>
        </w:tabs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  <w:lang w:bidi="th-TH"/>
        </w:rPr>
      </w:pPr>
      <w:r w:rsidRPr="00F1505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lang w:bidi="th-TH"/>
        </w:rPr>
        <w:t>1.</w:t>
      </w:r>
      <w:r w:rsidRPr="00F1505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lang w:bidi="th-TH"/>
        </w:rPr>
        <w:tab/>
      </w:r>
      <w:r w:rsidRPr="00F1505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  <w:lang w:bidi="th-TH"/>
        </w:rPr>
        <w:t>กลยุทธ์การประเมินประสิทธิผลของรายวิชาโดยนักศึกษา</w:t>
      </w:r>
    </w:p>
    <w:p w14:paraId="743340E6" w14:textId="7FB10E35" w:rsidR="00B55C0E" w:rsidRPr="00F15059" w:rsidRDefault="00B55C0E" w:rsidP="00B55C0E">
      <w:pPr>
        <w:tabs>
          <w:tab w:val="left" w:pos="360"/>
        </w:tabs>
        <w:ind w:left="567" w:hanging="283"/>
        <w:jc w:val="thaiDistribute"/>
        <w:rPr>
          <w:rFonts w:ascii="TH SarabunPSK" w:hAnsi="TH SarabunPSK" w:cs="TH SarabunPSK"/>
          <w:color w:val="000000" w:themeColor="text1"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color w:val="000000" w:themeColor="text1"/>
          <w:sz w:val="32"/>
          <w:szCs w:val="32"/>
          <w:cs/>
          <w:lang w:bidi="th-TH"/>
        </w:rPr>
        <w:tab/>
        <w:t xml:space="preserve">- การสะท้อนความคิดเห็นของผู้เรียนต่อหัวข้อที่สอน และการจัดการเรียนการสอนในรายวิชา ผ่านแบบประเมินรายวิชา </w:t>
      </w:r>
    </w:p>
    <w:p w14:paraId="6D4DB7D4" w14:textId="77777777" w:rsidR="00B55C0E" w:rsidRPr="00F15059" w:rsidRDefault="00B55C0E" w:rsidP="00B55C0E">
      <w:pPr>
        <w:tabs>
          <w:tab w:val="left" w:pos="360"/>
        </w:tabs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color w:val="000000" w:themeColor="text1"/>
          <w:sz w:val="32"/>
          <w:szCs w:val="32"/>
          <w:cs/>
          <w:lang w:bidi="th-TH"/>
        </w:rPr>
        <w:tab/>
        <w:t>- การประเมินผู้สอน และการประเมินรายวิชาโดยนักศึกษา</w:t>
      </w:r>
    </w:p>
    <w:p w14:paraId="59923F05" w14:textId="77777777" w:rsidR="00B55C0E" w:rsidRPr="00F15059" w:rsidRDefault="00B55C0E" w:rsidP="00B55C0E">
      <w:pPr>
        <w:tabs>
          <w:tab w:val="left" w:pos="360"/>
        </w:tabs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lang w:bidi="th-TH"/>
        </w:rPr>
        <w:t>2.</w:t>
      </w:r>
      <w:r w:rsidRPr="00F1505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lang w:bidi="th-TH"/>
        </w:rPr>
        <w:tab/>
      </w:r>
      <w:r w:rsidRPr="00F1505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  <w:lang w:bidi="th-TH"/>
        </w:rPr>
        <w:t>กลยุทธ์การประเมินการสอน</w:t>
      </w:r>
    </w:p>
    <w:p w14:paraId="5A887829" w14:textId="77777777" w:rsidR="00B55C0E" w:rsidRPr="00F15059" w:rsidRDefault="00B55C0E" w:rsidP="00B55C0E">
      <w:pPr>
        <w:tabs>
          <w:tab w:val="left" w:pos="360"/>
        </w:tabs>
        <w:rPr>
          <w:rFonts w:ascii="TH SarabunPSK" w:hAnsi="TH SarabunPSK" w:cs="TH SarabunPSK"/>
          <w:color w:val="000000" w:themeColor="text1"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  <w:lang w:bidi="th-TH"/>
        </w:rPr>
        <w:tab/>
      </w:r>
      <w:r w:rsidRPr="00F15059">
        <w:rPr>
          <w:rFonts w:ascii="TH SarabunPSK" w:hAnsi="TH SarabunPSK" w:cs="TH SarabunPSK" w:hint="cs"/>
          <w:color w:val="000000" w:themeColor="text1"/>
          <w:sz w:val="32"/>
          <w:szCs w:val="32"/>
          <w:lang w:bidi="th-TH"/>
        </w:rPr>
        <w:t xml:space="preserve">- </w:t>
      </w:r>
      <w:r w:rsidRPr="00F15059">
        <w:rPr>
          <w:rFonts w:ascii="TH SarabunPSK" w:hAnsi="TH SarabunPSK" w:cs="TH SarabunPSK" w:hint="cs"/>
          <w:color w:val="000000" w:themeColor="text1"/>
          <w:sz w:val="32"/>
          <w:szCs w:val="32"/>
          <w:cs/>
          <w:lang w:bidi="th-TH"/>
        </w:rPr>
        <w:t xml:space="preserve">ผู้สอนประเมินตนเองว่าทำการสอนครบตามหัวข้อ และเป็นไปตามเวลาที่กำหนดไว้ </w:t>
      </w:r>
    </w:p>
    <w:p w14:paraId="40769277" w14:textId="77777777" w:rsidR="00B55C0E" w:rsidRPr="00F15059" w:rsidRDefault="00B55C0E" w:rsidP="00B55C0E">
      <w:pPr>
        <w:tabs>
          <w:tab w:val="left" w:pos="360"/>
        </w:tabs>
        <w:rPr>
          <w:rFonts w:ascii="TH SarabunPSK" w:hAnsi="TH SarabunPSK" w:cs="TH SarabunPSK"/>
          <w:color w:val="000000" w:themeColor="text1"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color w:val="000000" w:themeColor="text1"/>
          <w:sz w:val="32"/>
          <w:szCs w:val="32"/>
          <w:cs/>
          <w:lang w:bidi="th-TH"/>
        </w:rPr>
        <w:tab/>
        <w:t xml:space="preserve">- การประเมินโดยการสังเกตการณ์การสอนของผู้ร่วมทีมสอน และกรรมการคณะ </w:t>
      </w:r>
    </w:p>
    <w:p w14:paraId="1FDDA358" w14:textId="77777777" w:rsidR="00B55C0E" w:rsidRPr="00F15059" w:rsidRDefault="00B55C0E" w:rsidP="00B55C0E">
      <w:pPr>
        <w:tabs>
          <w:tab w:val="left" w:pos="360"/>
        </w:tabs>
        <w:rPr>
          <w:rFonts w:ascii="TH SarabunPSK" w:hAnsi="TH SarabunPSK" w:cs="TH SarabunPSK"/>
          <w:color w:val="000000" w:themeColor="text1"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color w:val="000000" w:themeColor="text1"/>
          <w:sz w:val="32"/>
          <w:szCs w:val="32"/>
          <w:cs/>
          <w:lang w:bidi="th-TH"/>
        </w:rPr>
        <w:tab/>
        <w:t>- การประเมินประสิทธิภาพของการสอนจากผลการสอบ/การเรียนรู้ของนักศึกษา</w:t>
      </w:r>
    </w:p>
    <w:p w14:paraId="14D01EB8" w14:textId="77777777" w:rsidR="00B55C0E" w:rsidRPr="00F15059" w:rsidRDefault="00B55C0E" w:rsidP="00B55C0E">
      <w:pPr>
        <w:tabs>
          <w:tab w:val="left" w:pos="360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lang w:bidi="ar-EG"/>
        </w:rPr>
        <w:t>3.</w:t>
      </w:r>
      <w:r w:rsidRPr="00F1505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lang w:bidi="ar-EG"/>
        </w:rPr>
        <w:tab/>
      </w:r>
      <w:r w:rsidRPr="00F1505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  <w:lang w:bidi="th-TH"/>
        </w:rPr>
        <w:t xml:space="preserve">การปรับปรุงการสอน </w:t>
      </w:r>
    </w:p>
    <w:p w14:paraId="07928057" w14:textId="72E3E5CE" w:rsidR="00B55C0E" w:rsidRPr="00F15059" w:rsidRDefault="00B55C0E" w:rsidP="00B55C0E">
      <w:pPr>
        <w:tabs>
          <w:tab w:val="left" w:pos="360"/>
        </w:tabs>
        <w:ind w:left="567" w:hanging="283"/>
        <w:jc w:val="thaiDistribute"/>
        <w:rPr>
          <w:rFonts w:ascii="TH SarabunPSK" w:hAnsi="TH SarabunPSK" w:cs="TH SarabunPSK"/>
          <w:color w:val="000000" w:themeColor="text1"/>
          <w:sz w:val="32"/>
          <w:szCs w:val="32"/>
          <w:cs/>
          <w:lang w:bidi="th-TH"/>
        </w:rPr>
      </w:pPr>
      <w:r w:rsidRPr="00F1505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  <w:lang w:bidi="th-TH"/>
        </w:rPr>
        <w:tab/>
      </w:r>
      <w:r w:rsidRPr="00F15059">
        <w:rPr>
          <w:rFonts w:ascii="TH SarabunPSK" w:hAnsi="TH SarabunPSK" w:cs="TH SarabunPSK" w:hint="cs"/>
          <w:color w:val="000000" w:themeColor="text1"/>
          <w:sz w:val="32"/>
          <w:szCs w:val="32"/>
          <w:lang w:bidi="th-TH"/>
        </w:rPr>
        <w:t xml:space="preserve">- </w:t>
      </w:r>
      <w:r w:rsidRPr="00F15059">
        <w:rPr>
          <w:rFonts w:ascii="TH SarabunPSK" w:hAnsi="TH SarabunPSK" w:cs="TH SarabunPSK" w:hint="cs"/>
          <w:color w:val="000000" w:themeColor="text1"/>
          <w:sz w:val="32"/>
          <w:szCs w:val="32"/>
          <w:cs/>
          <w:lang w:bidi="th-TH"/>
        </w:rPr>
        <w:t xml:space="preserve">นำผลจากข้อ </w:t>
      </w:r>
      <w:r w:rsidRPr="00F15059">
        <w:rPr>
          <w:rFonts w:ascii="TH SarabunPSK" w:hAnsi="TH SarabunPSK" w:cs="TH SarabunPSK" w:hint="cs"/>
          <w:color w:val="000000" w:themeColor="text1"/>
          <w:sz w:val="32"/>
          <w:szCs w:val="32"/>
          <w:lang w:bidi="th-TH"/>
        </w:rPr>
        <w:t xml:space="preserve">1 </w:t>
      </w:r>
      <w:r w:rsidRPr="00F15059">
        <w:rPr>
          <w:rFonts w:ascii="TH SarabunPSK" w:hAnsi="TH SarabunPSK" w:cs="TH SarabunPSK" w:hint="cs"/>
          <w:color w:val="000000" w:themeColor="text1"/>
          <w:sz w:val="32"/>
          <w:szCs w:val="32"/>
          <w:cs/>
          <w:lang w:bidi="th-TH"/>
        </w:rPr>
        <w:t xml:space="preserve">และข้อ </w:t>
      </w:r>
      <w:r w:rsidRPr="00F15059">
        <w:rPr>
          <w:rFonts w:ascii="TH SarabunPSK" w:hAnsi="TH SarabunPSK" w:cs="TH SarabunPSK" w:hint="cs"/>
          <w:color w:val="000000" w:themeColor="text1"/>
          <w:sz w:val="32"/>
          <w:szCs w:val="32"/>
          <w:lang w:bidi="th-TH"/>
        </w:rPr>
        <w:t xml:space="preserve">2 </w:t>
      </w:r>
      <w:r w:rsidRPr="00F15059">
        <w:rPr>
          <w:rFonts w:ascii="TH SarabunPSK" w:hAnsi="TH SarabunPSK" w:cs="TH SarabunPSK" w:hint="cs"/>
          <w:color w:val="000000" w:themeColor="text1"/>
          <w:sz w:val="32"/>
          <w:szCs w:val="32"/>
          <w:cs/>
          <w:lang w:bidi="th-TH"/>
        </w:rPr>
        <w:t>มาวิเคราะห์เพื่อปรับปรุงแก้ไขการดำเนินการของรายวิชาในคราวถัดไป ผ่านการสัมมนาการจัดการเรียนการสอนของ</w:t>
      </w:r>
      <w:r w:rsidR="00880891" w:rsidRPr="00F15059">
        <w:rPr>
          <w:rFonts w:ascii="TH SarabunPSK" w:hAnsi="TH SarabunPSK" w:cs="TH SarabunPSK" w:hint="cs"/>
          <w:color w:val="000000" w:themeColor="text1"/>
          <w:sz w:val="32"/>
          <w:szCs w:val="32"/>
          <w:cs/>
          <w:lang w:bidi="th-TH"/>
        </w:rPr>
        <w:t>หมวด</w:t>
      </w:r>
      <w:r w:rsidRPr="00F15059">
        <w:rPr>
          <w:rFonts w:ascii="TH SarabunPSK" w:hAnsi="TH SarabunPSK" w:cs="TH SarabunPSK" w:hint="cs"/>
          <w:color w:val="000000" w:themeColor="text1"/>
          <w:sz w:val="32"/>
          <w:szCs w:val="32"/>
          <w:cs/>
          <w:lang w:bidi="th-TH"/>
        </w:rPr>
        <w:t>วิชา</w:t>
      </w:r>
    </w:p>
    <w:p w14:paraId="05305D78" w14:textId="1A52495F" w:rsidR="008D6F49" w:rsidRPr="00F15059" w:rsidRDefault="008D6F49" w:rsidP="00B55C0E">
      <w:pPr>
        <w:tabs>
          <w:tab w:val="left" w:pos="360"/>
        </w:tabs>
        <w:jc w:val="thaiDistribute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b/>
          <w:bCs/>
          <w:sz w:val="32"/>
          <w:szCs w:val="32"/>
          <w:lang w:bidi="ar-EG"/>
        </w:rPr>
        <w:t>4.</w:t>
      </w:r>
      <w:r w:rsidRPr="00F15059">
        <w:rPr>
          <w:rFonts w:ascii="TH SarabunPSK" w:hAnsi="TH SarabunPSK" w:cs="TH SarabunPSK" w:hint="cs"/>
          <w:b/>
          <w:bCs/>
          <w:sz w:val="32"/>
          <w:szCs w:val="32"/>
          <w:lang w:bidi="ar-EG"/>
        </w:rPr>
        <w:tab/>
      </w:r>
      <w:r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การทวนสอบมาตรฐานผลสัมฤทธิ์ของนักศึกษาในรายวิชา</w:t>
      </w:r>
    </w:p>
    <w:p w14:paraId="2B7E687C" w14:textId="77777777" w:rsidR="00465B60" w:rsidRPr="00F15059" w:rsidRDefault="00C41F22" w:rsidP="008D6F49">
      <w:pPr>
        <w:tabs>
          <w:tab w:val="left" w:pos="360"/>
        </w:tabs>
        <w:jc w:val="thaiDistribute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F15059">
        <w:rPr>
          <w:rFonts w:ascii="TH SarabunPSK" w:hAnsi="TH SarabunPSK" w:cs="TH SarabunPSK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9EBBABF" wp14:editId="0367F6A0">
                <wp:simplePos x="0" y="0"/>
                <wp:positionH relativeFrom="column">
                  <wp:posOffset>557530</wp:posOffset>
                </wp:positionH>
                <wp:positionV relativeFrom="paragraph">
                  <wp:posOffset>68580</wp:posOffset>
                </wp:positionV>
                <wp:extent cx="137160" cy="152400"/>
                <wp:effectExtent l="0" t="0" r="15240" b="19050"/>
                <wp:wrapNone/>
                <wp:docPr id="7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9ACF2D" id="Rectangle 30" o:spid="_x0000_s1026" style="position:absolute;margin-left:43.9pt;margin-top:5.4pt;width:10.8pt;height:1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" filled="f" strokeweight="1pt"/>
            </w:pict>
          </mc:Fallback>
        </mc:AlternateContent>
      </w:r>
      <w:r w:rsidR="00465B60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ab/>
      </w:r>
      <w:r w:rsidR="00ED41CE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ab/>
      </w:r>
      <w:r w:rsidR="00ED41CE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ab/>
        <w:t>สัมภาษณ์</w:t>
      </w:r>
      <w:r w:rsidR="008E2686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>นักศึกษา</w:t>
      </w:r>
      <w:r w:rsidR="005100BF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........................</w:t>
      </w:r>
      <w:r w:rsidR="007A5A51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</w:t>
      </w:r>
      <w:r w:rsidR="005100BF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</w:t>
      </w:r>
      <w:r w:rsidR="00333B0A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>...</w:t>
      </w:r>
    </w:p>
    <w:p w14:paraId="2B7B371D" w14:textId="77777777" w:rsidR="00FF0A55" w:rsidRPr="00F15059" w:rsidRDefault="00C41F22" w:rsidP="008D6F49">
      <w:pPr>
        <w:tabs>
          <w:tab w:val="left" w:pos="360"/>
        </w:tabs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66D054F" wp14:editId="5F716F7B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10160" t="10795" r="14605" b="8255"/>
                <wp:wrapNone/>
                <wp:docPr id="6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F30B46" id="Rectangle 31" o:spid="_x0000_s1026" style="position:absolute;margin-left:43.9pt;margin-top:5.65pt;width:10.8pt;height:1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" strokeweight="1pt"/>
            </w:pict>
          </mc:Fallback>
        </mc:AlternateContent>
      </w:r>
      <w:r w:rsidR="00ED41CE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ab/>
      </w:r>
      <w:r w:rsidR="00ED41CE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ab/>
      </w:r>
      <w:r w:rsidR="00ED41CE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ab/>
        <w:t>การสังเกตพฤติกรรมนักศึกษา</w:t>
      </w:r>
      <w:r w:rsidR="000721A7" w:rsidRPr="00F15059">
        <w:rPr>
          <w:rFonts w:ascii="TH SarabunPSK" w:hAnsi="TH SarabunPSK" w:cs="TH SarabunPSK" w:hint="cs"/>
          <w:sz w:val="32"/>
          <w:szCs w:val="32"/>
          <w:lang w:bidi="th-TH"/>
        </w:rPr>
        <w:t>…………………………………….</w:t>
      </w:r>
    </w:p>
    <w:p w14:paraId="30FE13C0" w14:textId="4B6454AE" w:rsidR="00FF0A55" w:rsidRPr="00F15059" w:rsidRDefault="005876FF" w:rsidP="008D6F49">
      <w:pPr>
        <w:tabs>
          <w:tab w:val="left" w:pos="360"/>
        </w:tabs>
        <w:jc w:val="thaiDistribute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F15059">
        <w:rPr>
          <w:rFonts w:ascii="TH SarabunPSK" w:hAnsi="TH SarabunPSK" w:cs="TH SarabunPSK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08928" behindDoc="0" locked="0" layoutInCell="1" allowOverlap="1" wp14:anchorId="1DCE9BF9" wp14:editId="3E774EBF">
                <wp:simplePos x="0" y="0"/>
                <wp:positionH relativeFrom="column">
                  <wp:posOffset>553720</wp:posOffset>
                </wp:positionH>
                <wp:positionV relativeFrom="paragraph">
                  <wp:posOffset>64770</wp:posOffset>
                </wp:positionV>
                <wp:extent cx="137160" cy="152400"/>
                <wp:effectExtent l="0" t="0" r="15240" b="19050"/>
                <wp:wrapNone/>
                <wp:docPr id="13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2A9834" id="Rectangle 37" o:spid="_x0000_s1026" style="position:absolute;margin-left:43.6pt;margin-top:5.1pt;width:10.8pt;height:12pt;z-index:2517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" fillcolor="black [3213]" strokeweight="1pt"/>
            </w:pict>
          </mc:Fallback>
        </mc:AlternateContent>
      </w:r>
      <w:r w:rsidR="00ED41CE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ab/>
      </w:r>
      <w:r w:rsidR="00ED41CE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ab/>
      </w:r>
      <w:r w:rsidR="00ED41CE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ab/>
      </w:r>
      <w:r w:rsidR="00880891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การตรวจสอบการให้คะแนนและประเมินผลการเรียนรู้ของนักศึกษา พิจารณาผลการเรียนผ่านที่ประชุมหมวดวิชา ที่ประชุมคณะกรรมการวิชาการประจำวิทยาลัย และกรรมการกำกับมาตรฐานหลักสูตรเภสัชศาสตร์บัณฑิต </w:t>
      </w:r>
    </w:p>
    <w:p w14:paraId="1E4879C7" w14:textId="77777777" w:rsidR="00FF0A55" w:rsidRPr="00F15059" w:rsidRDefault="005876FF" w:rsidP="008D6F49">
      <w:pPr>
        <w:tabs>
          <w:tab w:val="left" w:pos="360"/>
        </w:tabs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027F126F" wp14:editId="5FF2D66F">
                <wp:simplePos x="0" y="0"/>
                <wp:positionH relativeFrom="column">
                  <wp:posOffset>557530</wp:posOffset>
                </wp:positionH>
                <wp:positionV relativeFrom="paragraph">
                  <wp:posOffset>47625</wp:posOffset>
                </wp:positionV>
                <wp:extent cx="137160" cy="152400"/>
                <wp:effectExtent l="0" t="0" r="15240" b="19050"/>
                <wp:wrapNone/>
                <wp:docPr id="1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9F54E6" id="Rectangle 37" o:spid="_x0000_s1026" style="position:absolute;margin-left:43.9pt;margin-top:3.75pt;width:10.8pt;height:12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" strokeweight="1pt"/>
            </w:pict>
          </mc:Fallback>
        </mc:AlternateContent>
      </w:r>
      <w:r w:rsidR="00ED41CE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ab/>
      </w:r>
      <w:r w:rsidR="00ED41CE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ab/>
      </w:r>
      <w:r w:rsidR="00ED41CE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ab/>
        <w:t>การประเมิน</w:t>
      </w:r>
      <w:r w:rsidR="007A5A51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>ความรู้รวบยอด</w:t>
      </w:r>
      <w:r w:rsidR="00ED41CE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>โดยการทดสอบ</w:t>
      </w:r>
      <w:r w:rsidR="005100BF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>....</w:t>
      </w:r>
      <w:r w:rsidR="007A5A51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>.......</w:t>
      </w:r>
      <w:r w:rsidR="005100BF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</w:t>
      </w:r>
      <w:r w:rsidR="005100BF" w:rsidRPr="00F15059">
        <w:rPr>
          <w:rFonts w:ascii="TH SarabunPSK" w:hAnsi="TH SarabunPSK" w:cs="TH SarabunPSK" w:hint="cs"/>
          <w:sz w:val="32"/>
          <w:szCs w:val="32"/>
          <w:lang w:bidi="th-TH"/>
        </w:rPr>
        <w:t>..................</w:t>
      </w:r>
    </w:p>
    <w:p w14:paraId="5D7496A4" w14:textId="77777777" w:rsidR="00175452" w:rsidRPr="00F15059" w:rsidRDefault="00C41F22" w:rsidP="008D6F49">
      <w:pPr>
        <w:tabs>
          <w:tab w:val="left" w:pos="360"/>
        </w:tabs>
        <w:jc w:val="thaiDistribute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F15059">
        <w:rPr>
          <w:rFonts w:ascii="TH SarabunPSK" w:hAnsi="TH SarabunPSK" w:cs="TH SarabunPSK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2193D51" wp14:editId="1D520081">
                <wp:simplePos x="0" y="0"/>
                <wp:positionH relativeFrom="column">
                  <wp:posOffset>557530</wp:posOffset>
                </wp:positionH>
                <wp:positionV relativeFrom="paragraph">
                  <wp:posOffset>71120</wp:posOffset>
                </wp:positionV>
                <wp:extent cx="137160" cy="152400"/>
                <wp:effectExtent l="10160" t="14605" r="14605" b="13970"/>
                <wp:wrapNone/>
                <wp:docPr id="3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178491" id="Rectangle 34" o:spid="_x0000_s1026" style="position:absolute;margin-left:43.9pt;margin-top:5.6pt;width:10.8pt;height:1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" strokeweight="1pt"/>
            </w:pict>
          </mc:Fallback>
        </mc:AlternateContent>
      </w:r>
      <w:r w:rsidR="005100BF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ab/>
      </w:r>
      <w:r w:rsidR="005100BF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ab/>
      </w:r>
      <w:r w:rsidR="005100BF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ab/>
        <w:t>รายงานผลการเก็บข้อมูล</w:t>
      </w:r>
      <w:r w:rsidR="00175452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>เกี่ยวกับผลสัมฤทธิ์การเรียนรู้ในแต่ละด้าน</w:t>
      </w:r>
      <w:r w:rsidR="005100BF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>............</w:t>
      </w:r>
      <w:r w:rsidR="00175452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</w:t>
      </w:r>
    </w:p>
    <w:p w14:paraId="5CC3F921" w14:textId="77777777" w:rsidR="002A62BE" w:rsidRPr="00F15059" w:rsidRDefault="00C41F22" w:rsidP="008D6F49">
      <w:pPr>
        <w:tabs>
          <w:tab w:val="left" w:pos="360"/>
        </w:tabs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DEA118E" wp14:editId="47B06A60">
                <wp:simplePos x="0" y="0"/>
                <wp:positionH relativeFrom="column">
                  <wp:posOffset>557530</wp:posOffset>
                </wp:positionH>
                <wp:positionV relativeFrom="paragraph">
                  <wp:posOffset>74295</wp:posOffset>
                </wp:positionV>
                <wp:extent cx="137160" cy="152400"/>
                <wp:effectExtent l="10160" t="6350" r="14605" b="12700"/>
                <wp:wrapNone/>
                <wp:docPr id="2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9EA248" id="Rectangle 36" o:spid="_x0000_s1026" style="position:absolute;margin-left:43.9pt;margin-top:5.85pt;width:10.8pt;height:12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" strokeweight="1pt"/>
            </w:pict>
          </mc:Fallback>
        </mc:AlternateContent>
      </w:r>
      <w:r w:rsidR="008053A7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ab/>
      </w:r>
      <w:r w:rsidR="008053A7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ab/>
      </w:r>
      <w:r w:rsidR="008053A7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ab/>
      </w:r>
      <w:r w:rsidR="002F48F9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>แบบสำรวจ</w:t>
      </w:r>
      <w:r w:rsidR="002F48F9" w:rsidRPr="00F15059">
        <w:rPr>
          <w:rFonts w:ascii="TH SarabunPSK" w:hAnsi="TH SarabunPSK" w:cs="TH SarabunPSK" w:hint="cs"/>
          <w:sz w:val="32"/>
          <w:szCs w:val="32"/>
          <w:lang w:bidi="th-TH"/>
        </w:rPr>
        <w:t>/</w:t>
      </w:r>
      <w:r w:rsidR="002F48F9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>แบบสอบถาม............................................................</w:t>
      </w:r>
    </w:p>
    <w:p w14:paraId="653941E0" w14:textId="77777777" w:rsidR="00292D94" w:rsidRPr="00F15059" w:rsidRDefault="005876FF" w:rsidP="00292D94">
      <w:pPr>
        <w:tabs>
          <w:tab w:val="left" w:pos="360"/>
        </w:tabs>
        <w:jc w:val="thaiDistribute"/>
        <w:rPr>
          <w:rFonts w:ascii="TH SarabunPSK" w:hAnsi="TH SarabunPSK" w:cs="TH SarabunPSK"/>
          <w:color w:val="000000" w:themeColor="text1"/>
          <w:sz w:val="32"/>
          <w:szCs w:val="32"/>
          <w:cs/>
          <w:lang w:bidi="th-TH"/>
        </w:rPr>
      </w:pPr>
      <w:r w:rsidRPr="00F15059">
        <w:rPr>
          <w:rFonts w:ascii="TH SarabunPSK" w:hAnsi="TH SarabunPSK" w:cs="TH SarabunPSK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5EDAD08" wp14:editId="5823FBE6">
                <wp:simplePos x="0" y="0"/>
                <wp:positionH relativeFrom="column">
                  <wp:posOffset>557530</wp:posOffset>
                </wp:positionH>
                <wp:positionV relativeFrom="paragraph">
                  <wp:posOffset>76835</wp:posOffset>
                </wp:positionV>
                <wp:extent cx="137160" cy="152400"/>
                <wp:effectExtent l="0" t="0" r="15240" b="19050"/>
                <wp:wrapNone/>
                <wp:docPr id="4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CE1F46" id="Rectangle 33" o:spid="_x0000_s1026" style="position:absolute;margin-left:43.9pt;margin-top:6.05pt;width:10.8pt;height:12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" fillcolor="white [3212]" strokeweight="1pt"/>
            </w:pict>
          </mc:Fallback>
        </mc:AlternateContent>
      </w:r>
      <w:r w:rsidR="00B42837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B42837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B42837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292D94" w:rsidRPr="00F15059">
        <w:rPr>
          <w:rFonts w:ascii="TH SarabunPSK" w:hAnsi="TH SarabunPSK" w:cs="TH SarabunPSK" w:hint="cs"/>
          <w:sz w:val="32"/>
          <w:szCs w:val="32"/>
          <w:cs/>
          <w:lang w:bidi="th-TH"/>
        </w:rPr>
        <w:t>อื่นๆ ระบุ</w:t>
      </w:r>
      <w:r w:rsidR="00292D94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292D94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  <w:r w:rsidR="00292D94" w:rsidRPr="00F15059">
        <w:rPr>
          <w:rFonts w:ascii="TH SarabunPSK" w:hAnsi="TH SarabunPSK" w:cs="TH SarabunPSK" w:hint="cs"/>
          <w:sz w:val="32"/>
          <w:szCs w:val="32"/>
          <w:lang w:bidi="th-TH"/>
        </w:rPr>
        <w:tab/>
      </w:r>
    </w:p>
    <w:p w14:paraId="64366AD1" w14:textId="77777777" w:rsidR="00880891" w:rsidRPr="00F15059" w:rsidRDefault="00880891" w:rsidP="008D6F49">
      <w:pPr>
        <w:tabs>
          <w:tab w:val="left" w:pos="360"/>
        </w:tabs>
        <w:jc w:val="thaiDistribute"/>
        <w:rPr>
          <w:rFonts w:ascii="TH SarabunPSK" w:hAnsi="TH SarabunPSK" w:cs="TH SarabunPSK"/>
          <w:b/>
          <w:bCs/>
          <w:sz w:val="32"/>
          <w:szCs w:val="32"/>
          <w:lang w:bidi="ar-EG"/>
        </w:rPr>
      </w:pPr>
    </w:p>
    <w:p w14:paraId="0E734EF2" w14:textId="76B6F734" w:rsidR="008D6F49" w:rsidRPr="00F15059" w:rsidRDefault="008D6F49" w:rsidP="008D6F49">
      <w:pPr>
        <w:tabs>
          <w:tab w:val="left" w:pos="360"/>
        </w:tabs>
        <w:jc w:val="thaiDistribute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F15059">
        <w:rPr>
          <w:rFonts w:ascii="TH SarabunPSK" w:hAnsi="TH SarabunPSK" w:cs="TH SarabunPSK" w:hint="cs"/>
          <w:b/>
          <w:bCs/>
          <w:sz w:val="32"/>
          <w:szCs w:val="32"/>
          <w:lang w:bidi="ar-EG"/>
        </w:rPr>
        <w:t>5.</w:t>
      </w:r>
      <w:r w:rsidRPr="00F15059">
        <w:rPr>
          <w:rFonts w:ascii="TH SarabunPSK" w:hAnsi="TH SarabunPSK" w:cs="TH SarabunPSK" w:hint="cs"/>
          <w:b/>
          <w:bCs/>
          <w:sz w:val="32"/>
          <w:szCs w:val="32"/>
          <w:lang w:bidi="ar-EG"/>
        </w:rPr>
        <w:tab/>
      </w:r>
      <w:r w:rsidRPr="00F1505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การดำเนินการทบทวนและการวางแผนปรับปรุงประสิทธิผลของรายวิชา</w:t>
      </w:r>
    </w:p>
    <w:p w14:paraId="78A851F5" w14:textId="77777777" w:rsidR="00292D94" w:rsidRPr="00F15059" w:rsidRDefault="00292D94" w:rsidP="00292D94">
      <w:pPr>
        <w:tabs>
          <w:tab w:val="left" w:pos="360"/>
        </w:tabs>
        <w:ind w:left="360"/>
        <w:rPr>
          <w:rFonts w:ascii="TH SarabunPSK" w:hAnsi="TH SarabunPSK" w:cs="TH SarabunPSK"/>
          <w:color w:val="000000" w:themeColor="text1"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color w:val="000000" w:themeColor="text1"/>
          <w:sz w:val="32"/>
          <w:szCs w:val="32"/>
          <w:lang w:bidi="th-TH"/>
        </w:rPr>
        <w:t xml:space="preserve">- </w:t>
      </w:r>
      <w:r w:rsidRPr="00F15059">
        <w:rPr>
          <w:rFonts w:ascii="TH SarabunPSK" w:hAnsi="TH SarabunPSK" w:cs="TH SarabunPSK" w:hint="cs"/>
          <w:color w:val="000000" w:themeColor="text1"/>
          <w:sz w:val="32"/>
          <w:szCs w:val="32"/>
          <w:cs/>
          <w:lang w:bidi="th-TH"/>
        </w:rPr>
        <w:t>ปรับปรุงประสิทธิผลของรายวิชาโดยพิจารณาจากการประเมินของนักศึกษา</w:t>
      </w:r>
    </w:p>
    <w:p w14:paraId="6C5D1F1C" w14:textId="77777777" w:rsidR="00292D94" w:rsidRPr="00F15059" w:rsidRDefault="00292D94" w:rsidP="00292D94">
      <w:pPr>
        <w:tabs>
          <w:tab w:val="left" w:pos="360"/>
        </w:tabs>
        <w:ind w:left="360"/>
        <w:rPr>
          <w:rFonts w:ascii="TH SarabunPSK" w:hAnsi="TH SarabunPSK" w:cs="TH SarabunPSK"/>
          <w:color w:val="000000" w:themeColor="text1"/>
          <w:sz w:val="32"/>
          <w:szCs w:val="32"/>
          <w:lang w:bidi="th-TH"/>
        </w:rPr>
      </w:pPr>
      <w:r w:rsidRPr="00F15059">
        <w:rPr>
          <w:rFonts w:ascii="TH SarabunPSK" w:hAnsi="TH SarabunPSK" w:cs="TH SarabunPSK" w:hint="cs"/>
          <w:color w:val="000000" w:themeColor="text1"/>
          <w:sz w:val="32"/>
          <w:szCs w:val="32"/>
          <w:lang w:bidi="th-TH"/>
        </w:rPr>
        <w:t xml:space="preserve">- </w:t>
      </w:r>
      <w:r w:rsidRPr="00F15059">
        <w:rPr>
          <w:rFonts w:ascii="TH SarabunPSK" w:hAnsi="TH SarabunPSK" w:cs="TH SarabunPSK" w:hint="cs"/>
          <w:color w:val="000000" w:themeColor="text1"/>
          <w:sz w:val="32"/>
          <w:szCs w:val="32"/>
          <w:cs/>
          <w:lang w:bidi="th-TH"/>
        </w:rPr>
        <w:t>ปรับปรุงประสิทธิผลของรายวิชาโดยพิจารณาจากการประเมินของ</w:t>
      </w:r>
      <w:r w:rsidRPr="00F15059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th-TH" w:bidi="th-TH"/>
        </w:rPr>
        <w:t>หมวดวิชา</w:t>
      </w:r>
    </w:p>
    <w:p w14:paraId="19FB549C" w14:textId="5AAAF5EE" w:rsidR="001D5032" w:rsidRPr="00F15059" w:rsidRDefault="00292D94" w:rsidP="00175D6C">
      <w:pPr>
        <w:tabs>
          <w:tab w:val="left" w:pos="360"/>
        </w:tabs>
        <w:ind w:left="426"/>
        <w:rPr>
          <w:rFonts w:ascii="TH SarabunPSK" w:hAnsi="TH SarabunPSK" w:cs="TH SarabunPSK"/>
          <w:sz w:val="32"/>
          <w:szCs w:val="32"/>
          <w:rtl/>
          <w:cs/>
        </w:rPr>
      </w:pPr>
      <w:r w:rsidRPr="00F15059">
        <w:rPr>
          <w:rFonts w:ascii="TH SarabunPSK" w:hAnsi="TH SarabunPSK" w:cs="TH SarabunPSK" w:hint="cs"/>
          <w:color w:val="000000" w:themeColor="text1"/>
          <w:sz w:val="32"/>
          <w:szCs w:val="32"/>
          <w:lang w:bidi="th-TH"/>
        </w:rPr>
        <w:t>-</w:t>
      </w:r>
      <w:r w:rsidRPr="00F15059">
        <w:rPr>
          <w:rFonts w:ascii="TH SarabunPSK" w:hAnsi="TH SarabunPSK" w:cs="TH SarabunPSK" w:hint="cs"/>
          <w:color w:val="000000" w:themeColor="text1"/>
          <w:sz w:val="32"/>
          <w:szCs w:val="32"/>
          <w:cs/>
          <w:lang w:bidi="th-TH"/>
        </w:rPr>
        <w:t>ปรับปรุงประมวลรายวิชาทุกปีตามผลการสัมมนาการจัดการเรียนการสอน</w:t>
      </w:r>
    </w:p>
    <w:sectPr w:rsidR="001D5032" w:rsidRPr="00F15059" w:rsidSect="000A7C4F">
      <w:headerReference w:type="even" r:id="rId9"/>
      <w:headerReference w:type="default" r:id="rId10"/>
      <w:footerReference w:type="even" r:id="rId11"/>
      <w:headerReference w:type="first" r:id="rId12"/>
      <w:pgSz w:w="11909" w:h="16834" w:code="9"/>
      <w:pgMar w:top="1361" w:right="1418" w:bottom="1134" w:left="1418" w:header="7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F512AD" w14:textId="77777777" w:rsidR="007C7A31" w:rsidRDefault="007C7A31">
      <w:r>
        <w:separator/>
      </w:r>
    </w:p>
  </w:endnote>
  <w:endnote w:type="continuationSeparator" w:id="0">
    <w:p w14:paraId="60FDFF2B" w14:textId="77777777" w:rsidR="007C7A31" w:rsidRDefault="007C7A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 New">
    <w:altName w:val="Browallia New"/>
    <w:charset w:val="DE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+mn-ea">
    <w:panose1 w:val="00000000000000000000"/>
    <w:charset w:val="00"/>
    <w:family w:val="roman"/>
    <w:notTrueType/>
    <w:pitch w:val="default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799A49" w14:textId="77777777" w:rsidR="005903D4" w:rsidRDefault="005903D4" w:rsidP="008D5AF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1209FF6" w14:textId="77777777" w:rsidR="005903D4" w:rsidRDefault="005903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A136E4" w14:textId="77777777" w:rsidR="007C7A31" w:rsidRDefault="007C7A31">
      <w:r>
        <w:separator/>
      </w:r>
    </w:p>
  </w:footnote>
  <w:footnote w:type="continuationSeparator" w:id="0">
    <w:p w14:paraId="19EEBDB7" w14:textId="77777777" w:rsidR="007C7A31" w:rsidRDefault="007C7A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E66E59" w14:textId="77777777" w:rsidR="005903D4" w:rsidRDefault="005903D4" w:rsidP="002816E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245215" w14:textId="77777777" w:rsidR="005903D4" w:rsidRDefault="005903D4" w:rsidP="002816E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6A4538" w14:textId="61A37BD3" w:rsidR="005903D4" w:rsidRPr="002816E2" w:rsidRDefault="005903D4" w:rsidP="00C62137">
    <w:pPr>
      <w:pStyle w:val="Header"/>
      <w:framePr w:wrap="around" w:vAnchor="text" w:hAnchor="margin" w:xAlign="right" w:y="1"/>
      <w:rPr>
        <w:rStyle w:val="PageNumber"/>
        <w:rFonts w:ascii="Angsana New" w:hAnsi="Angsana New"/>
        <w:sz w:val="32"/>
        <w:szCs w:val="32"/>
      </w:rPr>
    </w:pPr>
    <w:r w:rsidRPr="002816E2">
      <w:rPr>
        <w:rStyle w:val="PageNumber"/>
        <w:rFonts w:ascii="Angsana New" w:hAnsi="Angsana New"/>
        <w:sz w:val="32"/>
        <w:szCs w:val="32"/>
      </w:rPr>
      <w:fldChar w:fldCharType="begin"/>
    </w:r>
    <w:r w:rsidRPr="002816E2">
      <w:rPr>
        <w:rStyle w:val="PageNumber"/>
        <w:rFonts w:ascii="Angsana New" w:hAnsi="Angsana New"/>
        <w:sz w:val="32"/>
        <w:szCs w:val="32"/>
      </w:rPr>
      <w:instrText xml:space="preserve">PAGE  </w:instrText>
    </w:r>
    <w:r w:rsidRPr="002816E2">
      <w:rPr>
        <w:rStyle w:val="PageNumber"/>
        <w:rFonts w:ascii="Angsana New" w:hAnsi="Angsana New"/>
        <w:sz w:val="32"/>
        <w:szCs w:val="32"/>
      </w:rPr>
      <w:fldChar w:fldCharType="separate"/>
    </w:r>
    <w:r w:rsidR="00E95266">
      <w:rPr>
        <w:rStyle w:val="PageNumber"/>
        <w:rFonts w:ascii="Angsana New" w:hAnsi="Angsana New"/>
        <w:noProof/>
        <w:sz w:val="32"/>
        <w:szCs w:val="32"/>
      </w:rPr>
      <w:t>4</w:t>
    </w:r>
    <w:r w:rsidRPr="002816E2">
      <w:rPr>
        <w:rStyle w:val="PageNumber"/>
        <w:rFonts w:ascii="Angsana New" w:hAnsi="Angsana New"/>
        <w:sz w:val="32"/>
        <w:szCs w:val="32"/>
      </w:rPr>
      <w:fldChar w:fldCharType="end"/>
    </w:r>
  </w:p>
  <w:p w14:paraId="0DEE5B2D" w14:textId="77777777" w:rsidR="005903D4" w:rsidRPr="004C42BA" w:rsidRDefault="005903D4" w:rsidP="002816E2">
    <w:pPr>
      <w:pStyle w:val="Header"/>
      <w:ind w:right="360"/>
      <w:jc w:val="center"/>
      <w:rPr>
        <w:rFonts w:ascii="Browallia New" w:hAnsi="Browallia New" w:cs="Browallia New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FD988C" w14:textId="3618C6EE" w:rsidR="005903D4" w:rsidRPr="005903D4" w:rsidRDefault="005903D4" w:rsidP="00051206">
    <w:pPr>
      <w:pStyle w:val="Header"/>
      <w:jc w:val="right"/>
      <w:rPr>
        <w:rFonts w:ascii="TH Sarabun New" w:hAnsi="TH Sarabun New" w:cs="TH Sarabun New"/>
        <w:sz w:val="32"/>
        <w:szCs w:val="32"/>
        <w:cs/>
        <w:lang w:bidi="th-TH"/>
      </w:rPr>
    </w:pPr>
    <w:r w:rsidRPr="005903D4">
      <w:rPr>
        <w:rFonts w:ascii="TH Sarabun New" w:hAnsi="TH Sarabun New" w:cs="TH Sarabun New" w:hint="cs"/>
        <w:sz w:val="32"/>
        <w:szCs w:val="32"/>
        <w:lang w:bidi="th-TH"/>
      </w:rPr>
      <w:t>RQF 3 (PHA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B47D7"/>
    <w:multiLevelType w:val="hybridMultilevel"/>
    <w:tmpl w:val="1FB837F8"/>
    <w:lvl w:ilvl="0" w:tplc="909058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E053A"/>
    <w:multiLevelType w:val="hybridMultilevel"/>
    <w:tmpl w:val="A83CAA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FF614F"/>
    <w:multiLevelType w:val="hybridMultilevel"/>
    <w:tmpl w:val="328ECE2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673099A"/>
    <w:multiLevelType w:val="hybridMultilevel"/>
    <w:tmpl w:val="6A48A6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976EE0"/>
    <w:multiLevelType w:val="hybridMultilevel"/>
    <w:tmpl w:val="FADC956A"/>
    <w:lvl w:ilvl="0" w:tplc="B290E9C2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3854C4"/>
    <w:multiLevelType w:val="hybridMultilevel"/>
    <w:tmpl w:val="1BEC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78CE62">
      <w:numFmt w:val="bullet"/>
      <w:lvlText w:val="-"/>
      <w:lvlJc w:val="left"/>
      <w:pPr>
        <w:ind w:left="1440" w:hanging="360"/>
      </w:pPr>
      <w:rPr>
        <w:rFonts w:ascii="AngsanaUPC" w:eastAsia="Times New Roman" w:hAnsi="AngsanaUPC" w:cs="AngsanaUPC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D6698B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2B39FF"/>
    <w:multiLevelType w:val="hybridMultilevel"/>
    <w:tmpl w:val="682E4E6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A0A38EC"/>
    <w:multiLevelType w:val="hybridMultilevel"/>
    <w:tmpl w:val="FB4421AA"/>
    <w:lvl w:ilvl="0" w:tplc="9D2C191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A450F42"/>
    <w:multiLevelType w:val="hybridMultilevel"/>
    <w:tmpl w:val="66EE277A"/>
    <w:lvl w:ilvl="0" w:tplc="C5B41524">
      <w:start w:val="1"/>
      <w:numFmt w:val="decimal"/>
      <w:lvlText w:val="%1."/>
      <w:lvlJc w:val="left"/>
      <w:pPr>
        <w:ind w:left="6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5" w:hanging="360"/>
      </w:pPr>
    </w:lvl>
    <w:lvl w:ilvl="2" w:tplc="0409001B" w:tentative="1">
      <w:start w:val="1"/>
      <w:numFmt w:val="lowerRoman"/>
      <w:lvlText w:val="%3."/>
      <w:lvlJc w:val="right"/>
      <w:pPr>
        <w:ind w:left="2115" w:hanging="180"/>
      </w:pPr>
    </w:lvl>
    <w:lvl w:ilvl="3" w:tplc="0409000F" w:tentative="1">
      <w:start w:val="1"/>
      <w:numFmt w:val="decimal"/>
      <w:lvlText w:val="%4."/>
      <w:lvlJc w:val="left"/>
      <w:pPr>
        <w:ind w:left="2835" w:hanging="360"/>
      </w:pPr>
    </w:lvl>
    <w:lvl w:ilvl="4" w:tplc="04090019" w:tentative="1">
      <w:start w:val="1"/>
      <w:numFmt w:val="lowerLetter"/>
      <w:lvlText w:val="%5."/>
      <w:lvlJc w:val="left"/>
      <w:pPr>
        <w:ind w:left="3555" w:hanging="360"/>
      </w:pPr>
    </w:lvl>
    <w:lvl w:ilvl="5" w:tplc="0409001B" w:tentative="1">
      <w:start w:val="1"/>
      <w:numFmt w:val="lowerRoman"/>
      <w:lvlText w:val="%6."/>
      <w:lvlJc w:val="right"/>
      <w:pPr>
        <w:ind w:left="4275" w:hanging="180"/>
      </w:pPr>
    </w:lvl>
    <w:lvl w:ilvl="6" w:tplc="0409000F" w:tentative="1">
      <w:start w:val="1"/>
      <w:numFmt w:val="decimal"/>
      <w:lvlText w:val="%7."/>
      <w:lvlJc w:val="left"/>
      <w:pPr>
        <w:ind w:left="4995" w:hanging="360"/>
      </w:pPr>
    </w:lvl>
    <w:lvl w:ilvl="7" w:tplc="04090019" w:tentative="1">
      <w:start w:val="1"/>
      <w:numFmt w:val="lowerLetter"/>
      <w:lvlText w:val="%8."/>
      <w:lvlJc w:val="left"/>
      <w:pPr>
        <w:ind w:left="5715" w:hanging="360"/>
      </w:pPr>
    </w:lvl>
    <w:lvl w:ilvl="8" w:tplc="0409001B" w:tentative="1">
      <w:start w:val="1"/>
      <w:numFmt w:val="lowerRoman"/>
      <w:lvlText w:val="%9."/>
      <w:lvlJc w:val="right"/>
      <w:pPr>
        <w:ind w:left="6435" w:hanging="180"/>
      </w:pPr>
    </w:lvl>
  </w:abstractNum>
  <w:abstractNum w:abstractNumId="10" w15:restartNumberingAfterBreak="0">
    <w:nsid w:val="1AEA372E"/>
    <w:multiLevelType w:val="multilevel"/>
    <w:tmpl w:val="26B2E126"/>
    <w:lvl w:ilvl="0">
      <w:start w:val="2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0"/>
        </w:tabs>
        <w:ind w:left="1080" w:hanging="1080"/>
      </w:pPr>
      <w:rPr>
        <w:rFonts w:hint="default"/>
      </w:rPr>
    </w:lvl>
  </w:abstractNum>
  <w:abstractNum w:abstractNumId="11" w15:restartNumberingAfterBreak="0">
    <w:nsid w:val="1EFC5AD4"/>
    <w:multiLevelType w:val="hybridMultilevel"/>
    <w:tmpl w:val="70865B0E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913BF0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AE4310"/>
    <w:multiLevelType w:val="hybridMultilevel"/>
    <w:tmpl w:val="F54AD78C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2B4ECC"/>
    <w:multiLevelType w:val="hybridMultilevel"/>
    <w:tmpl w:val="0D640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F92CCC"/>
    <w:multiLevelType w:val="hybridMultilevel"/>
    <w:tmpl w:val="DD7ED81E"/>
    <w:lvl w:ilvl="0" w:tplc="E38C04F8">
      <w:start w:val="9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06207D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130447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4422D8"/>
    <w:multiLevelType w:val="multilevel"/>
    <w:tmpl w:val="F752B178"/>
    <w:lvl w:ilvl="0">
      <w:start w:val="1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3A2726C9"/>
    <w:multiLevelType w:val="hybridMultilevel"/>
    <w:tmpl w:val="B00C3D24"/>
    <w:lvl w:ilvl="0" w:tplc="B958ED36">
      <w:start w:val="2"/>
      <w:numFmt w:val="bullet"/>
      <w:lvlText w:val="-"/>
      <w:lvlJc w:val="left"/>
      <w:pPr>
        <w:ind w:left="2325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30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85" w:hanging="360"/>
      </w:pPr>
      <w:rPr>
        <w:rFonts w:ascii="Wingdings" w:hAnsi="Wingdings" w:hint="default"/>
      </w:rPr>
    </w:lvl>
  </w:abstractNum>
  <w:abstractNum w:abstractNumId="20" w15:restartNumberingAfterBreak="0">
    <w:nsid w:val="3DFC1FEB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9061D0"/>
    <w:multiLevelType w:val="hybridMultilevel"/>
    <w:tmpl w:val="99C8F7C8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C51731"/>
    <w:multiLevelType w:val="multilevel"/>
    <w:tmpl w:val="BD608DD6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 w15:restartNumberingAfterBreak="0">
    <w:nsid w:val="46125292"/>
    <w:multiLevelType w:val="multilevel"/>
    <w:tmpl w:val="CED0911E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24" w15:restartNumberingAfterBreak="0">
    <w:nsid w:val="47926BD2"/>
    <w:multiLevelType w:val="multilevel"/>
    <w:tmpl w:val="5C0A584E"/>
    <w:lvl w:ilvl="0">
      <w:start w:val="2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5" w15:restartNumberingAfterBreak="0">
    <w:nsid w:val="4B7F79F2"/>
    <w:multiLevelType w:val="hybridMultilevel"/>
    <w:tmpl w:val="BC64E6F6"/>
    <w:lvl w:ilvl="0" w:tplc="441405FA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26" w15:restartNumberingAfterBreak="0">
    <w:nsid w:val="4F3A3CBE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1A4273"/>
    <w:multiLevelType w:val="hybridMultilevel"/>
    <w:tmpl w:val="DDA45E44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510C1033"/>
    <w:multiLevelType w:val="hybridMultilevel"/>
    <w:tmpl w:val="497A3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281DF3"/>
    <w:multiLevelType w:val="hybridMultilevel"/>
    <w:tmpl w:val="172660D2"/>
    <w:lvl w:ilvl="0" w:tplc="9D2C191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CC77A5E"/>
    <w:multiLevelType w:val="hybridMultilevel"/>
    <w:tmpl w:val="50D8E798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B90B18"/>
    <w:multiLevelType w:val="hybridMultilevel"/>
    <w:tmpl w:val="8EA037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0B724D7"/>
    <w:multiLevelType w:val="hybridMultilevel"/>
    <w:tmpl w:val="E1D2C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342918"/>
    <w:multiLevelType w:val="multilevel"/>
    <w:tmpl w:val="2D2EC696"/>
    <w:lvl w:ilvl="0">
      <w:start w:val="3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 w15:restartNumberingAfterBreak="0">
    <w:nsid w:val="62923D2E"/>
    <w:multiLevelType w:val="hybridMultilevel"/>
    <w:tmpl w:val="9516076C"/>
    <w:lvl w:ilvl="0" w:tplc="1130BA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3382C78"/>
    <w:multiLevelType w:val="hybridMultilevel"/>
    <w:tmpl w:val="03A652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0868CA"/>
    <w:multiLevelType w:val="hybridMultilevel"/>
    <w:tmpl w:val="3F727CFE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3320F1"/>
    <w:multiLevelType w:val="hybridMultilevel"/>
    <w:tmpl w:val="DB281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F70C9A"/>
    <w:multiLevelType w:val="multilevel"/>
    <w:tmpl w:val="49686C16"/>
    <w:lvl w:ilvl="0">
      <w:start w:val="1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9" w15:restartNumberingAfterBreak="0">
    <w:nsid w:val="7600291D"/>
    <w:multiLevelType w:val="hybridMultilevel"/>
    <w:tmpl w:val="94305F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DA778E"/>
    <w:multiLevelType w:val="hybridMultilevel"/>
    <w:tmpl w:val="9A9E14EA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1121F6"/>
    <w:multiLevelType w:val="hybridMultilevel"/>
    <w:tmpl w:val="5D921A3E"/>
    <w:lvl w:ilvl="0" w:tplc="2EFCC4F6">
      <w:start w:val="1"/>
      <w:numFmt w:val="decimal"/>
      <w:lvlText w:val="%1."/>
      <w:lvlJc w:val="left"/>
      <w:pPr>
        <w:ind w:left="720" w:hanging="360"/>
      </w:pPr>
      <w:rPr>
        <w:rFonts w:ascii="TH Sarabun New" w:eastAsia="Times New Roman" w:hAnsi="TH Sarabun New" w:cs="TH Sarabun New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2762142">
    <w:abstractNumId w:val="18"/>
  </w:num>
  <w:num w:numId="2" w16cid:durableId="1401639004">
    <w:abstractNumId w:val="38"/>
  </w:num>
  <w:num w:numId="3" w16cid:durableId="1612280766">
    <w:abstractNumId w:val="33"/>
  </w:num>
  <w:num w:numId="4" w16cid:durableId="2046564859">
    <w:abstractNumId w:val="24"/>
  </w:num>
  <w:num w:numId="5" w16cid:durableId="183520704">
    <w:abstractNumId w:val="22"/>
  </w:num>
  <w:num w:numId="6" w16cid:durableId="1481389418">
    <w:abstractNumId w:val="31"/>
  </w:num>
  <w:num w:numId="7" w16cid:durableId="1462193128">
    <w:abstractNumId w:val="34"/>
  </w:num>
  <w:num w:numId="8" w16cid:durableId="729764241">
    <w:abstractNumId w:val="10"/>
  </w:num>
  <w:num w:numId="9" w16cid:durableId="1361324516">
    <w:abstractNumId w:val="30"/>
  </w:num>
  <w:num w:numId="10" w16cid:durableId="230504474">
    <w:abstractNumId w:val="40"/>
  </w:num>
  <w:num w:numId="11" w16cid:durableId="1826434274">
    <w:abstractNumId w:val="11"/>
  </w:num>
  <w:num w:numId="12" w16cid:durableId="326253025">
    <w:abstractNumId w:val="13"/>
  </w:num>
  <w:num w:numId="13" w16cid:durableId="722556098">
    <w:abstractNumId w:val="5"/>
  </w:num>
  <w:num w:numId="14" w16cid:durableId="394666948">
    <w:abstractNumId w:val="37"/>
  </w:num>
  <w:num w:numId="15" w16cid:durableId="1139228834">
    <w:abstractNumId w:val="32"/>
  </w:num>
  <w:num w:numId="16" w16cid:durableId="614335138">
    <w:abstractNumId w:val="2"/>
  </w:num>
  <w:num w:numId="17" w16cid:durableId="329064588">
    <w:abstractNumId w:val="27"/>
  </w:num>
  <w:num w:numId="18" w16cid:durableId="85927550">
    <w:abstractNumId w:val="41"/>
  </w:num>
  <w:num w:numId="19" w16cid:durableId="1584028526">
    <w:abstractNumId w:val="29"/>
  </w:num>
  <w:num w:numId="20" w16cid:durableId="318773639">
    <w:abstractNumId w:val="6"/>
  </w:num>
  <w:num w:numId="21" w16cid:durableId="1211697341">
    <w:abstractNumId w:val="8"/>
  </w:num>
  <w:num w:numId="22" w16cid:durableId="745104697">
    <w:abstractNumId w:val="26"/>
  </w:num>
  <w:num w:numId="23" w16cid:durableId="12650946">
    <w:abstractNumId w:val="17"/>
  </w:num>
  <w:num w:numId="24" w16cid:durableId="942028451">
    <w:abstractNumId w:val="16"/>
  </w:num>
  <w:num w:numId="25" w16cid:durableId="1958293952">
    <w:abstractNumId w:val="23"/>
  </w:num>
  <w:num w:numId="26" w16cid:durableId="2086413181">
    <w:abstractNumId w:val="28"/>
  </w:num>
  <w:num w:numId="27" w16cid:durableId="1843200835">
    <w:abstractNumId w:val="7"/>
  </w:num>
  <w:num w:numId="28" w16cid:durableId="1413309676">
    <w:abstractNumId w:val="9"/>
  </w:num>
  <w:num w:numId="29" w16cid:durableId="730539559">
    <w:abstractNumId w:val="25"/>
  </w:num>
  <w:num w:numId="30" w16cid:durableId="953636737">
    <w:abstractNumId w:val="4"/>
  </w:num>
  <w:num w:numId="31" w16cid:durableId="730805851">
    <w:abstractNumId w:val="19"/>
  </w:num>
  <w:num w:numId="32" w16cid:durableId="599605464">
    <w:abstractNumId w:val="12"/>
  </w:num>
  <w:num w:numId="33" w16cid:durableId="1410543181">
    <w:abstractNumId w:val="20"/>
  </w:num>
  <w:num w:numId="34" w16cid:durableId="1176648914">
    <w:abstractNumId w:val="15"/>
  </w:num>
  <w:num w:numId="35" w16cid:durableId="281301479">
    <w:abstractNumId w:val="0"/>
  </w:num>
  <w:num w:numId="36" w16cid:durableId="1920870047">
    <w:abstractNumId w:val="1"/>
  </w:num>
  <w:num w:numId="37" w16cid:durableId="1041133156">
    <w:abstractNumId w:val="39"/>
  </w:num>
  <w:num w:numId="38" w16cid:durableId="679502900">
    <w:abstractNumId w:val="3"/>
  </w:num>
  <w:num w:numId="39" w16cid:durableId="669480921">
    <w:abstractNumId w:val="35"/>
  </w:num>
  <w:num w:numId="40" w16cid:durableId="839976027">
    <w:abstractNumId w:val="36"/>
  </w:num>
  <w:num w:numId="41" w16cid:durableId="458494062">
    <w:abstractNumId w:val="14"/>
  </w:num>
  <w:num w:numId="42" w16cid:durableId="1564874714">
    <w:abstractNumId w:val="2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wNDA0NzAyNzUwN7FU0lEKTi0uzszPAykwrAUApGYwYiwAAAA="/>
  </w:docVars>
  <w:rsids>
    <w:rsidRoot w:val="002B2495"/>
    <w:rsid w:val="000007FA"/>
    <w:rsid w:val="000029E2"/>
    <w:rsid w:val="00003C61"/>
    <w:rsid w:val="00006597"/>
    <w:rsid w:val="00021732"/>
    <w:rsid w:val="00022F3D"/>
    <w:rsid w:val="000262CE"/>
    <w:rsid w:val="00027082"/>
    <w:rsid w:val="00027558"/>
    <w:rsid w:val="0002797D"/>
    <w:rsid w:val="000310D0"/>
    <w:rsid w:val="000333A7"/>
    <w:rsid w:val="0003547C"/>
    <w:rsid w:val="000452FC"/>
    <w:rsid w:val="00051206"/>
    <w:rsid w:val="00052C6F"/>
    <w:rsid w:val="00055033"/>
    <w:rsid w:val="0005721D"/>
    <w:rsid w:val="00060991"/>
    <w:rsid w:val="00070142"/>
    <w:rsid w:val="000721A7"/>
    <w:rsid w:val="00073586"/>
    <w:rsid w:val="00076BC0"/>
    <w:rsid w:val="00082974"/>
    <w:rsid w:val="00083537"/>
    <w:rsid w:val="00084B3D"/>
    <w:rsid w:val="00095A78"/>
    <w:rsid w:val="00097C76"/>
    <w:rsid w:val="000A11BA"/>
    <w:rsid w:val="000A729C"/>
    <w:rsid w:val="000A72C4"/>
    <w:rsid w:val="000A7C4F"/>
    <w:rsid w:val="000B54BA"/>
    <w:rsid w:val="000B6834"/>
    <w:rsid w:val="000C28FB"/>
    <w:rsid w:val="000C4A36"/>
    <w:rsid w:val="000C679F"/>
    <w:rsid w:val="000C73EE"/>
    <w:rsid w:val="000D303E"/>
    <w:rsid w:val="000D4C10"/>
    <w:rsid w:val="000D700C"/>
    <w:rsid w:val="000E71C6"/>
    <w:rsid w:val="000E74B7"/>
    <w:rsid w:val="000E79E2"/>
    <w:rsid w:val="000F57C0"/>
    <w:rsid w:val="000F639D"/>
    <w:rsid w:val="00100DE0"/>
    <w:rsid w:val="0010352C"/>
    <w:rsid w:val="00107A7C"/>
    <w:rsid w:val="00112C97"/>
    <w:rsid w:val="0011394C"/>
    <w:rsid w:val="00114225"/>
    <w:rsid w:val="001147BA"/>
    <w:rsid w:val="00114FBD"/>
    <w:rsid w:val="00115FB1"/>
    <w:rsid w:val="001161F8"/>
    <w:rsid w:val="0012341A"/>
    <w:rsid w:val="001248C1"/>
    <w:rsid w:val="00126645"/>
    <w:rsid w:val="0012721E"/>
    <w:rsid w:val="0013758A"/>
    <w:rsid w:val="00141895"/>
    <w:rsid w:val="00141B4F"/>
    <w:rsid w:val="00142D27"/>
    <w:rsid w:val="00155318"/>
    <w:rsid w:val="00155884"/>
    <w:rsid w:val="00156B20"/>
    <w:rsid w:val="0016126D"/>
    <w:rsid w:val="00162A47"/>
    <w:rsid w:val="00175452"/>
    <w:rsid w:val="00175D6C"/>
    <w:rsid w:val="001769CA"/>
    <w:rsid w:val="00176DFC"/>
    <w:rsid w:val="00177371"/>
    <w:rsid w:val="001836FA"/>
    <w:rsid w:val="00184A32"/>
    <w:rsid w:val="00185CB3"/>
    <w:rsid w:val="00190388"/>
    <w:rsid w:val="00190881"/>
    <w:rsid w:val="00191579"/>
    <w:rsid w:val="001934F9"/>
    <w:rsid w:val="00197570"/>
    <w:rsid w:val="001A0348"/>
    <w:rsid w:val="001A1A88"/>
    <w:rsid w:val="001A6513"/>
    <w:rsid w:val="001B0C7E"/>
    <w:rsid w:val="001B2246"/>
    <w:rsid w:val="001B36B0"/>
    <w:rsid w:val="001C745D"/>
    <w:rsid w:val="001D2ED1"/>
    <w:rsid w:val="001D5032"/>
    <w:rsid w:val="001D55BA"/>
    <w:rsid w:val="001D6F46"/>
    <w:rsid w:val="001D783C"/>
    <w:rsid w:val="001E4A32"/>
    <w:rsid w:val="001E73F1"/>
    <w:rsid w:val="001F15B9"/>
    <w:rsid w:val="001F5060"/>
    <w:rsid w:val="001F63AA"/>
    <w:rsid w:val="00210BFA"/>
    <w:rsid w:val="00210F50"/>
    <w:rsid w:val="00214F37"/>
    <w:rsid w:val="00217907"/>
    <w:rsid w:val="00217F7E"/>
    <w:rsid w:val="00222372"/>
    <w:rsid w:val="00230766"/>
    <w:rsid w:val="00230F3D"/>
    <w:rsid w:val="002355BC"/>
    <w:rsid w:val="0023709B"/>
    <w:rsid w:val="00240A09"/>
    <w:rsid w:val="0024382B"/>
    <w:rsid w:val="002444E0"/>
    <w:rsid w:val="00246B23"/>
    <w:rsid w:val="00250915"/>
    <w:rsid w:val="002541B9"/>
    <w:rsid w:val="002636FF"/>
    <w:rsid w:val="0027335A"/>
    <w:rsid w:val="00273778"/>
    <w:rsid w:val="00273E08"/>
    <w:rsid w:val="00275E03"/>
    <w:rsid w:val="002816E2"/>
    <w:rsid w:val="00282D59"/>
    <w:rsid w:val="002843A3"/>
    <w:rsid w:val="00285114"/>
    <w:rsid w:val="00285AF1"/>
    <w:rsid w:val="00292D94"/>
    <w:rsid w:val="00297D1A"/>
    <w:rsid w:val="00297EAB"/>
    <w:rsid w:val="002A62BE"/>
    <w:rsid w:val="002A6D50"/>
    <w:rsid w:val="002A6DF6"/>
    <w:rsid w:val="002B102D"/>
    <w:rsid w:val="002B2495"/>
    <w:rsid w:val="002C1A37"/>
    <w:rsid w:val="002C24C7"/>
    <w:rsid w:val="002C53CE"/>
    <w:rsid w:val="002D106D"/>
    <w:rsid w:val="002D110D"/>
    <w:rsid w:val="002D3DA5"/>
    <w:rsid w:val="002D5C43"/>
    <w:rsid w:val="002E3177"/>
    <w:rsid w:val="002E3D06"/>
    <w:rsid w:val="002E4D6C"/>
    <w:rsid w:val="002E7F80"/>
    <w:rsid w:val="002F1A0D"/>
    <w:rsid w:val="002F48F9"/>
    <w:rsid w:val="0030037D"/>
    <w:rsid w:val="00301FAB"/>
    <w:rsid w:val="003028C9"/>
    <w:rsid w:val="00320298"/>
    <w:rsid w:val="00321C03"/>
    <w:rsid w:val="00331F23"/>
    <w:rsid w:val="00333B0A"/>
    <w:rsid w:val="00337C51"/>
    <w:rsid w:val="003432A9"/>
    <w:rsid w:val="00343985"/>
    <w:rsid w:val="00347AF4"/>
    <w:rsid w:val="00350B61"/>
    <w:rsid w:val="003542ED"/>
    <w:rsid w:val="0035618E"/>
    <w:rsid w:val="00360EA0"/>
    <w:rsid w:val="00367330"/>
    <w:rsid w:val="00374DF8"/>
    <w:rsid w:val="00375174"/>
    <w:rsid w:val="0038355C"/>
    <w:rsid w:val="003907EE"/>
    <w:rsid w:val="0039179E"/>
    <w:rsid w:val="003A5669"/>
    <w:rsid w:val="003B0D0D"/>
    <w:rsid w:val="003B3362"/>
    <w:rsid w:val="003B3A37"/>
    <w:rsid w:val="003B3E44"/>
    <w:rsid w:val="003B6C5B"/>
    <w:rsid w:val="003B75DD"/>
    <w:rsid w:val="003C1EA7"/>
    <w:rsid w:val="003D03BF"/>
    <w:rsid w:val="003D04D9"/>
    <w:rsid w:val="003D22A4"/>
    <w:rsid w:val="003E4756"/>
    <w:rsid w:val="003F6DA2"/>
    <w:rsid w:val="00403295"/>
    <w:rsid w:val="0040617C"/>
    <w:rsid w:val="004144CA"/>
    <w:rsid w:val="00414813"/>
    <w:rsid w:val="0041563D"/>
    <w:rsid w:val="0041740F"/>
    <w:rsid w:val="004227A2"/>
    <w:rsid w:val="004267BD"/>
    <w:rsid w:val="004303AF"/>
    <w:rsid w:val="00436FEA"/>
    <w:rsid w:val="00440325"/>
    <w:rsid w:val="004420DF"/>
    <w:rsid w:val="00444893"/>
    <w:rsid w:val="0045031A"/>
    <w:rsid w:val="00451C03"/>
    <w:rsid w:val="004614D9"/>
    <w:rsid w:val="00462C88"/>
    <w:rsid w:val="00463011"/>
    <w:rsid w:val="00465B60"/>
    <w:rsid w:val="004669F1"/>
    <w:rsid w:val="00466F17"/>
    <w:rsid w:val="004702E3"/>
    <w:rsid w:val="00474F87"/>
    <w:rsid w:val="00477546"/>
    <w:rsid w:val="00483EA0"/>
    <w:rsid w:val="0049011D"/>
    <w:rsid w:val="00490135"/>
    <w:rsid w:val="0049543D"/>
    <w:rsid w:val="004A022E"/>
    <w:rsid w:val="004A14EA"/>
    <w:rsid w:val="004A2BDA"/>
    <w:rsid w:val="004B17DF"/>
    <w:rsid w:val="004B38F6"/>
    <w:rsid w:val="004B5125"/>
    <w:rsid w:val="004B5207"/>
    <w:rsid w:val="004B601F"/>
    <w:rsid w:val="004C1849"/>
    <w:rsid w:val="004C2FB9"/>
    <w:rsid w:val="004C42BA"/>
    <w:rsid w:val="004C4A0C"/>
    <w:rsid w:val="004C64AD"/>
    <w:rsid w:val="004C6708"/>
    <w:rsid w:val="004C7C0A"/>
    <w:rsid w:val="004D7238"/>
    <w:rsid w:val="004E1F1E"/>
    <w:rsid w:val="004E5C97"/>
    <w:rsid w:val="004F063A"/>
    <w:rsid w:val="004F0902"/>
    <w:rsid w:val="004F0C45"/>
    <w:rsid w:val="004F44DF"/>
    <w:rsid w:val="004F6FFD"/>
    <w:rsid w:val="004F733B"/>
    <w:rsid w:val="00500DC0"/>
    <w:rsid w:val="005036D9"/>
    <w:rsid w:val="005100BF"/>
    <w:rsid w:val="00513B5A"/>
    <w:rsid w:val="0051631E"/>
    <w:rsid w:val="00522D14"/>
    <w:rsid w:val="005242D1"/>
    <w:rsid w:val="00526367"/>
    <w:rsid w:val="005279F1"/>
    <w:rsid w:val="00530389"/>
    <w:rsid w:val="00531CAC"/>
    <w:rsid w:val="00532187"/>
    <w:rsid w:val="00536B1E"/>
    <w:rsid w:val="00546F06"/>
    <w:rsid w:val="00554CD4"/>
    <w:rsid w:val="005556EB"/>
    <w:rsid w:val="00562369"/>
    <w:rsid w:val="00572F82"/>
    <w:rsid w:val="005810EA"/>
    <w:rsid w:val="00583564"/>
    <w:rsid w:val="005864EF"/>
    <w:rsid w:val="005876FF"/>
    <w:rsid w:val="005903D4"/>
    <w:rsid w:val="00593213"/>
    <w:rsid w:val="00594AD2"/>
    <w:rsid w:val="005967D3"/>
    <w:rsid w:val="005A69A7"/>
    <w:rsid w:val="005B165C"/>
    <w:rsid w:val="005B354E"/>
    <w:rsid w:val="005B5AD0"/>
    <w:rsid w:val="005C046C"/>
    <w:rsid w:val="005C09A9"/>
    <w:rsid w:val="005C5572"/>
    <w:rsid w:val="005D0FA7"/>
    <w:rsid w:val="005D445A"/>
    <w:rsid w:val="005D5C1C"/>
    <w:rsid w:val="005E0027"/>
    <w:rsid w:val="005E7B3B"/>
    <w:rsid w:val="005F069F"/>
    <w:rsid w:val="005F189F"/>
    <w:rsid w:val="006001D2"/>
    <w:rsid w:val="006032AB"/>
    <w:rsid w:val="00605451"/>
    <w:rsid w:val="00606C4B"/>
    <w:rsid w:val="00607AB2"/>
    <w:rsid w:val="00612867"/>
    <w:rsid w:val="00612C72"/>
    <w:rsid w:val="00612DD3"/>
    <w:rsid w:val="00612F7A"/>
    <w:rsid w:val="00620106"/>
    <w:rsid w:val="00623974"/>
    <w:rsid w:val="0062403B"/>
    <w:rsid w:val="006240A6"/>
    <w:rsid w:val="00625EB8"/>
    <w:rsid w:val="00626F98"/>
    <w:rsid w:val="00634486"/>
    <w:rsid w:val="00634A0A"/>
    <w:rsid w:val="00636A7C"/>
    <w:rsid w:val="00640B6C"/>
    <w:rsid w:val="0064417A"/>
    <w:rsid w:val="00646824"/>
    <w:rsid w:val="00646E06"/>
    <w:rsid w:val="0065082C"/>
    <w:rsid w:val="006523CF"/>
    <w:rsid w:val="00657488"/>
    <w:rsid w:val="00657765"/>
    <w:rsid w:val="006606BA"/>
    <w:rsid w:val="00661400"/>
    <w:rsid w:val="0066175A"/>
    <w:rsid w:val="006633B8"/>
    <w:rsid w:val="00663D50"/>
    <w:rsid w:val="00663EF1"/>
    <w:rsid w:val="00674553"/>
    <w:rsid w:val="00674D64"/>
    <w:rsid w:val="00675E54"/>
    <w:rsid w:val="006952A8"/>
    <w:rsid w:val="006962E6"/>
    <w:rsid w:val="006A05F1"/>
    <w:rsid w:val="006A2526"/>
    <w:rsid w:val="006A3C37"/>
    <w:rsid w:val="006A55CD"/>
    <w:rsid w:val="006A7F0F"/>
    <w:rsid w:val="006B0AF5"/>
    <w:rsid w:val="006B18F1"/>
    <w:rsid w:val="006B3544"/>
    <w:rsid w:val="006B3CF9"/>
    <w:rsid w:val="006B4262"/>
    <w:rsid w:val="006B447A"/>
    <w:rsid w:val="006B527E"/>
    <w:rsid w:val="006B693D"/>
    <w:rsid w:val="006D156C"/>
    <w:rsid w:val="006D1909"/>
    <w:rsid w:val="006D3AA8"/>
    <w:rsid w:val="006E046B"/>
    <w:rsid w:val="006F61EE"/>
    <w:rsid w:val="007100D2"/>
    <w:rsid w:val="0071392E"/>
    <w:rsid w:val="00716ADA"/>
    <w:rsid w:val="00717223"/>
    <w:rsid w:val="00721911"/>
    <w:rsid w:val="007234BC"/>
    <w:rsid w:val="00725849"/>
    <w:rsid w:val="0072796C"/>
    <w:rsid w:val="00727CC3"/>
    <w:rsid w:val="007318BA"/>
    <w:rsid w:val="007379A1"/>
    <w:rsid w:val="007427AF"/>
    <w:rsid w:val="00747E89"/>
    <w:rsid w:val="007506FC"/>
    <w:rsid w:val="00751636"/>
    <w:rsid w:val="007516B3"/>
    <w:rsid w:val="00751F68"/>
    <w:rsid w:val="00753AE9"/>
    <w:rsid w:val="00755051"/>
    <w:rsid w:val="00757D40"/>
    <w:rsid w:val="007625E5"/>
    <w:rsid w:val="00770063"/>
    <w:rsid w:val="00770E57"/>
    <w:rsid w:val="007711D7"/>
    <w:rsid w:val="007767DC"/>
    <w:rsid w:val="007776CB"/>
    <w:rsid w:val="00781017"/>
    <w:rsid w:val="00781A31"/>
    <w:rsid w:val="007849E9"/>
    <w:rsid w:val="007861B5"/>
    <w:rsid w:val="00787632"/>
    <w:rsid w:val="0079321E"/>
    <w:rsid w:val="007958C8"/>
    <w:rsid w:val="007A3341"/>
    <w:rsid w:val="007A45FB"/>
    <w:rsid w:val="007A5A51"/>
    <w:rsid w:val="007A65E2"/>
    <w:rsid w:val="007A71DE"/>
    <w:rsid w:val="007B0875"/>
    <w:rsid w:val="007B1F92"/>
    <w:rsid w:val="007B3B94"/>
    <w:rsid w:val="007C35B9"/>
    <w:rsid w:val="007C64C3"/>
    <w:rsid w:val="007C7A31"/>
    <w:rsid w:val="007D2412"/>
    <w:rsid w:val="007D3D8E"/>
    <w:rsid w:val="007D46AE"/>
    <w:rsid w:val="007D5F3F"/>
    <w:rsid w:val="007E0CEE"/>
    <w:rsid w:val="007E1129"/>
    <w:rsid w:val="007E54C7"/>
    <w:rsid w:val="007F04F4"/>
    <w:rsid w:val="007F6314"/>
    <w:rsid w:val="008032C2"/>
    <w:rsid w:val="00804220"/>
    <w:rsid w:val="008053A7"/>
    <w:rsid w:val="00807C19"/>
    <w:rsid w:val="00807D27"/>
    <w:rsid w:val="00810A40"/>
    <w:rsid w:val="00812D49"/>
    <w:rsid w:val="00826E6F"/>
    <w:rsid w:val="00831B65"/>
    <w:rsid w:val="00832CD5"/>
    <w:rsid w:val="00835351"/>
    <w:rsid w:val="00835C08"/>
    <w:rsid w:val="00843FA1"/>
    <w:rsid w:val="00850EAE"/>
    <w:rsid w:val="00852610"/>
    <w:rsid w:val="008536AC"/>
    <w:rsid w:val="00853B49"/>
    <w:rsid w:val="0086110D"/>
    <w:rsid w:val="00863080"/>
    <w:rsid w:val="00871782"/>
    <w:rsid w:val="008763BB"/>
    <w:rsid w:val="00877181"/>
    <w:rsid w:val="008803A5"/>
    <w:rsid w:val="0088067F"/>
    <w:rsid w:val="00880891"/>
    <w:rsid w:val="00882468"/>
    <w:rsid w:val="0088458E"/>
    <w:rsid w:val="00887A7B"/>
    <w:rsid w:val="00887E95"/>
    <w:rsid w:val="00893B55"/>
    <w:rsid w:val="00895FE1"/>
    <w:rsid w:val="0089677B"/>
    <w:rsid w:val="008A092B"/>
    <w:rsid w:val="008A0C9F"/>
    <w:rsid w:val="008A1BFB"/>
    <w:rsid w:val="008A4EF3"/>
    <w:rsid w:val="008A78E3"/>
    <w:rsid w:val="008B37E4"/>
    <w:rsid w:val="008B5FBE"/>
    <w:rsid w:val="008C024A"/>
    <w:rsid w:val="008C43CB"/>
    <w:rsid w:val="008C71A6"/>
    <w:rsid w:val="008C73E0"/>
    <w:rsid w:val="008D26AB"/>
    <w:rsid w:val="008D32CB"/>
    <w:rsid w:val="008D5AF5"/>
    <w:rsid w:val="008D6F49"/>
    <w:rsid w:val="008D6F5F"/>
    <w:rsid w:val="008D6FC5"/>
    <w:rsid w:val="008E2686"/>
    <w:rsid w:val="008E2963"/>
    <w:rsid w:val="008E2C9F"/>
    <w:rsid w:val="008E4C08"/>
    <w:rsid w:val="008E6FDF"/>
    <w:rsid w:val="008E7809"/>
    <w:rsid w:val="008F24F4"/>
    <w:rsid w:val="00901554"/>
    <w:rsid w:val="00902388"/>
    <w:rsid w:val="00911DAC"/>
    <w:rsid w:val="0091463D"/>
    <w:rsid w:val="00916C81"/>
    <w:rsid w:val="00917F31"/>
    <w:rsid w:val="009234D3"/>
    <w:rsid w:val="00933131"/>
    <w:rsid w:val="0094219F"/>
    <w:rsid w:val="00952574"/>
    <w:rsid w:val="00964BD0"/>
    <w:rsid w:val="00965984"/>
    <w:rsid w:val="00982B10"/>
    <w:rsid w:val="00992895"/>
    <w:rsid w:val="009976E6"/>
    <w:rsid w:val="00997870"/>
    <w:rsid w:val="009A0B36"/>
    <w:rsid w:val="009A556F"/>
    <w:rsid w:val="009A584C"/>
    <w:rsid w:val="009B34F2"/>
    <w:rsid w:val="009B544B"/>
    <w:rsid w:val="009C18D4"/>
    <w:rsid w:val="009C2D7B"/>
    <w:rsid w:val="009C345C"/>
    <w:rsid w:val="009C3C0B"/>
    <w:rsid w:val="009D1825"/>
    <w:rsid w:val="009D440C"/>
    <w:rsid w:val="009E213D"/>
    <w:rsid w:val="009E45B2"/>
    <w:rsid w:val="009E4AD2"/>
    <w:rsid w:val="009F0801"/>
    <w:rsid w:val="009F16C5"/>
    <w:rsid w:val="009F2319"/>
    <w:rsid w:val="00A05FEB"/>
    <w:rsid w:val="00A122FD"/>
    <w:rsid w:val="00A12885"/>
    <w:rsid w:val="00A16210"/>
    <w:rsid w:val="00A16D07"/>
    <w:rsid w:val="00A2108B"/>
    <w:rsid w:val="00A2218D"/>
    <w:rsid w:val="00A22FAF"/>
    <w:rsid w:val="00A24334"/>
    <w:rsid w:val="00A26775"/>
    <w:rsid w:val="00A32309"/>
    <w:rsid w:val="00A330F0"/>
    <w:rsid w:val="00A44859"/>
    <w:rsid w:val="00A4796D"/>
    <w:rsid w:val="00A534BD"/>
    <w:rsid w:val="00A53F78"/>
    <w:rsid w:val="00A54651"/>
    <w:rsid w:val="00A640FF"/>
    <w:rsid w:val="00A674B2"/>
    <w:rsid w:val="00A7249D"/>
    <w:rsid w:val="00A76F21"/>
    <w:rsid w:val="00A803F4"/>
    <w:rsid w:val="00A81C47"/>
    <w:rsid w:val="00A83269"/>
    <w:rsid w:val="00A93B4B"/>
    <w:rsid w:val="00A94408"/>
    <w:rsid w:val="00A94893"/>
    <w:rsid w:val="00A960DA"/>
    <w:rsid w:val="00AA1770"/>
    <w:rsid w:val="00AA257D"/>
    <w:rsid w:val="00AA468D"/>
    <w:rsid w:val="00AB14F4"/>
    <w:rsid w:val="00AB1723"/>
    <w:rsid w:val="00AB2EA0"/>
    <w:rsid w:val="00AB357A"/>
    <w:rsid w:val="00AB4359"/>
    <w:rsid w:val="00AC1F2E"/>
    <w:rsid w:val="00AC2696"/>
    <w:rsid w:val="00AC43F3"/>
    <w:rsid w:val="00AC6CD3"/>
    <w:rsid w:val="00AC7F3F"/>
    <w:rsid w:val="00AD0814"/>
    <w:rsid w:val="00AD1A85"/>
    <w:rsid w:val="00AD4FB2"/>
    <w:rsid w:val="00AD5028"/>
    <w:rsid w:val="00AD5F67"/>
    <w:rsid w:val="00AE1575"/>
    <w:rsid w:val="00AE3DDF"/>
    <w:rsid w:val="00AF1098"/>
    <w:rsid w:val="00AF3597"/>
    <w:rsid w:val="00AF3E86"/>
    <w:rsid w:val="00AF3FEA"/>
    <w:rsid w:val="00AF6E05"/>
    <w:rsid w:val="00AF7EFE"/>
    <w:rsid w:val="00B00962"/>
    <w:rsid w:val="00B0175B"/>
    <w:rsid w:val="00B03B3D"/>
    <w:rsid w:val="00B03F9C"/>
    <w:rsid w:val="00B04EE3"/>
    <w:rsid w:val="00B12229"/>
    <w:rsid w:val="00B151CF"/>
    <w:rsid w:val="00B22D1C"/>
    <w:rsid w:val="00B23713"/>
    <w:rsid w:val="00B26748"/>
    <w:rsid w:val="00B27DCB"/>
    <w:rsid w:val="00B308FA"/>
    <w:rsid w:val="00B329A2"/>
    <w:rsid w:val="00B3606C"/>
    <w:rsid w:val="00B42837"/>
    <w:rsid w:val="00B42C03"/>
    <w:rsid w:val="00B43EB4"/>
    <w:rsid w:val="00B47A8F"/>
    <w:rsid w:val="00B50982"/>
    <w:rsid w:val="00B53731"/>
    <w:rsid w:val="00B5525B"/>
    <w:rsid w:val="00B55456"/>
    <w:rsid w:val="00B557FB"/>
    <w:rsid w:val="00B55C0E"/>
    <w:rsid w:val="00B567DB"/>
    <w:rsid w:val="00B57045"/>
    <w:rsid w:val="00B60150"/>
    <w:rsid w:val="00B63977"/>
    <w:rsid w:val="00B668AC"/>
    <w:rsid w:val="00B704DE"/>
    <w:rsid w:val="00B71232"/>
    <w:rsid w:val="00B721E8"/>
    <w:rsid w:val="00B76CA1"/>
    <w:rsid w:val="00B82DAA"/>
    <w:rsid w:val="00B84E04"/>
    <w:rsid w:val="00B864FD"/>
    <w:rsid w:val="00B87982"/>
    <w:rsid w:val="00B945F3"/>
    <w:rsid w:val="00B96879"/>
    <w:rsid w:val="00BA4014"/>
    <w:rsid w:val="00BB4076"/>
    <w:rsid w:val="00BB471D"/>
    <w:rsid w:val="00BB5C13"/>
    <w:rsid w:val="00BB6626"/>
    <w:rsid w:val="00BC7C43"/>
    <w:rsid w:val="00BE0CD9"/>
    <w:rsid w:val="00BE4BC6"/>
    <w:rsid w:val="00BE7983"/>
    <w:rsid w:val="00BF617E"/>
    <w:rsid w:val="00BF65D2"/>
    <w:rsid w:val="00C014C8"/>
    <w:rsid w:val="00C0170A"/>
    <w:rsid w:val="00C02B47"/>
    <w:rsid w:val="00C17170"/>
    <w:rsid w:val="00C20BB5"/>
    <w:rsid w:val="00C214B6"/>
    <w:rsid w:val="00C223E6"/>
    <w:rsid w:val="00C22EF0"/>
    <w:rsid w:val="00C23BD6"/>
    <w:rsid w:val="00C319A5"/>
    <w:rsid w:val="00C3470B"/>
    <w:rsid w:val="00C406A5"/>
    <w:rsid w:val="00C41F22"/>
    <w:rsid w:val="00C50612"/>
    <w:rsid w:val="00C53E62"/>
    <w:rsid w:val="00C62137"/>
    <w:rsid w:val="00C66F57"/>
    <w:rsid w:val="00C70070"/>
    <w:rsid w:val="00C746EA"/>
    <w:rsid w:val="00C7636E"/>
    <w:rsid w:val="00C81F21"/>
    <w:rsid w:val="00C83527"/>
    <w:rsid w:val="00C871A8"/>
    <w:rsid w:val="00C96217"/>
    <w:rsid w:val="00CA451C"/>
    <w:rsid w:val="00CA5ACA"/>
    <w:rsid w:val="00CA7BA5"/>
    <w:rsid w:val="00CB71C2"/>
    <w:rsid w:val="00CD155D"/>
    <w:rsid w:val="00CD19A2"/>
    <w:rsid w:val="00CD279A"/>
    <w:rsid w:val="00CD342D"/>
    <w:rsid w:val="00CD4ABF"/>
    <w:rsid w:val="00CD5B1C"/>
    <w:rsid w:val="00CD6A5E"/>
    <w:rsid w:val="00CE0AC9"/>
    <w:rsid w:val="00CE166D"/>
    <w:rsid w:val="00CE4195"/>
    <w:rsid w:val="00CE619C"/>
    <w:rsid w:val="00CE67B8"/>
    <w:rsid w:val="00CF037C"/>
    <w:rsid w:val="00D06368"/>
    <w:rsid w:val="00D07077"/>
    <w:rsid w:val="00D07C8C"/>
    <w:rsid w:val="00D11125"/>
    <w:rsid w:val="00D153FD"/>
    <w:rsid w:val="00D22A11"/>
    <w:rsid w:val="00D2465C"/>
    <w:rsid w:val="00D24824"/>
    <w:rsid w:val="00D267D8"/>
    <w:rsid w:val="00D27BE3"/>
    <w:rsid w:val="00D30522"/>
    <w:rsid w:val="00D332CD"/>
    <w:rsid w:val="00D36AFD"/>
    <w:rsid w:val="00D37357"/>
    <w:rsid w:val="00D41A14"/>
    <w:rsid w:val="00D42224"/>
    <w:rsid w:val="00D42650"/>
    <w:rsid w:val="00D42FC6"/>
    <w:rsid w:val="00D45A72"/>
    <w:rsid w:val="00D460F4"/>
    <w:rsid w:val="00D51435"/>
    <w:rsid w:val="00D5166D"/>
    <w:rsid w:val="00D52D0A"/>
    <w:rsid w:val="00D53B86"/>
    <w:rsid w:val="00D549CC"/>
    <w:rsid w:val="00D61359"/>
    <w:rsid w:val="00D76A58"/>
    <w:rsid w:val="00D77901"/>
    <w:rsid w:val="00D8025E"/>
    <w:rsid w:val="00D8031C"/>
    <w:rsid w:val="00D80A17"/>
    <w:rsid w:val="00D81544"/>
    <w:rsid w:val="00D81C2E"/>
    <w:rsid w:val="00D82744"/>
    <w:rsid w:val="00D84717"/>
    <w:rsid w:val="00D864C6"/>
    <w:rsid w:val="00D91E6D"/>
    <w:rsid w:val="00D92E04"/>
    <w:rsid w:val="00DA3EFB"/>
    <w:rsid w:val="00DA741A"/>
    <w:rsid w:val="00DB0209"/>
    <w:rsid w:val="00DB3BC9"/>
    <w:rsid w:val="00DB4832"/>
    <w:rsid w:val="00DB4DCA"/>
    <w:rsid w:val="00DD2911"/>
    <w:rsid w:val="00DD4479"/>
    <w:rsid w:val="00DD4952"/>
    <w:rsid w:val="00DE16C3"/>
    <w:rsid w:val="00DE44B2"/>
    <w:rsid w:val="00DE526B"/>
    <w:rsid w:val="00DE57A9"/>
    <w:rsid w:val="00E048C9"/>
    <w:rsid w:val="00E07956"/>
    <w:rsid w:val="00E154C5"/>
    <w:rsid w:val="00E158C3"/>
    <w:rsid w:val="00E15EFB"/>
    <w:rsid w:val="00E23FED"/>
    <w:rsid w:val="00E33E33"/>
    <w:rsid w:val="00E34183"/>
    <w:rsid w:val="00E35D3D"/>
    <w:rsid w:val="00E37FF5"/>
    <w:rsid w:val="00E40E78"/>
    <w:rsid w:val="00E436B5"/>
    <w:rsid w:val="00E52DA5"/>
    <w:rsid w:val="00E55676"/>
    <w:rsid w:val="00E55F39"/>
    <w:rsid w:val="00E56705"/>
    <w:rsid w:val="00E6557D"/>
    <w:rsid w:val="00E655AD"/>
    <w:rsid w:val="00E6678E"/>
    <w:rsid w:val="00E677CD"/>
    <w:rsid w:val="00E71FB5"/>
    <w:rsid w:val="00E727FF"/>
    <w:rsid w:val="00E73B13"/>
    <w:rsid w:val="00E7524A"/>
    <w:rsid w:val="00E80B17"/>
    <w:rsid w:val="00E81DDC"/>
    <w:rsid w:val="00E83BFC"/>
    <w:rsid w:val="00E9256E"/>
    <w:rsid w:val="00E94E65"/>
    <w:rsid w:val="00E95266"/>
    <w:rsid w:val="00EA06C3"/>
    <w:rsid w:val="00EA136A"/>
    <w:rsid w:val="00EA239A"/>
    <w:rsid w:val="00EA2DAB"/>
    <w:rsid w:val="00EA30F2"/>
    <w:rsid w:val="00EA4009"/>
    <w:rsid w:val="00EB0D1C"/>
    <w:rsid w:val="00EB1D6E"/>
    <w:rsid w:val="00EC213F"/>
    <w:rsid w:val="00EC36D3"/>
    <w:rsid w:val="00EC4949"/>
    <w:rsid w:val="00EC4B82"/>
    <w:rsid w:val="00EC6429"/>
    <w:rsid w:val="00ED043F"/>
    <w:rsid w:val="00ED0B3A"/>
    <w:rsid w:val="00ED12C8"/>
    <w:rsid w:val="00ED41CE"/>
    <w:rsid w:val="00ED67E0"/>
    <w:rsid w:val="00EE0DA0"/>
    <w:rsid w:val="00EE4130"/>
    <w:rsid w:val="00EF1C1D"/>
    <w:rsid w:val="00EF2F08"/>
    <w:rsid w:val="00EF5B30"/>
    <w:rsid w:val="00EF6AFC"/>
    <w:rsid w:val="00EF7E9C"/>
    <w:rsid w:val="00F15059"/>
    <w:rsid w:val="00F20EF8"/>
    <w:rsid w:val="00F21C4B"/>
    <w:rsid w:val="00F22C83"/>
    <w:rsid w:val="00F23959"/>
    <w:rsid w:val="00F2506B"/>
    <w:rsid w:val="00F316FB"/>
    <w:rsid w:val="00F31EBC"/>
    <w:rsid w:val="00F333E8"/>
    <w:rsid w:val="00F35D75"/>
    <w:rsid w:val="00F43924"/>
    <w:rsid w:val="00F44767"/>
    <w:rsid w:val="00F5236B"/>
    <w:rsid w:val="00F53EF5"/>
    <w:rsid w:val="00F564C4"/>
    <w:rsid w:val="00F60114"/>
    <w:rsid w:val="00F62B75"/>
    <w:rsid w:val="00F635F3"/>
    <w:rsid w:val="00F63ED4"/>
    <w:rsid w:val="00F72FAD"/>
    <w:rsid w:val="00F768DF"/>
    <w:rsid w:val="00F80682"/>
    <w:rsid w:val="00F85711"/>
    <w:rsid w:val="00F91FEA"/>
    <w:rsid w:val="00F929D6"/>
    <w:rsid w:val="00F935B6"/>
    <w:rsid w:val="00F95016"/>
    <w:rsid w:val="00FA1B0C"/>
    <w:rsid w:val="00FA25F4"/>
    <w:rsid w:val="00FA4DC0"/>
    <w:rsid w:val="00FA6ECB"/>
    <w:rsid w:val="00FB156D"/>
    <w:rsid w:val="00FB392C"/>
    <w:rsid w:val="00FC08EB"/>
    <w:rsid w:val="00FC0FB9"/>
    <w:rsid w:val="00FC291D"/>
    <w:rsid w:val="00FC69A6"/>
    <w:rsid w:val="00FD35CB"/>
    <w:rsid w:val="00FE2008"/>
    <w:rsid w:val="00FE424B"/>
    <w:rsid w:val="00FE6F86"/>
    <w:rsid w:val="00FE7332"/>
    <w:rsid w:val="00FF0A55"/>
    <w:rsid w:val="00FF2FB8"/>
    <w:rsid w:val="00FF6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BBC5319"/>
  <w15:docId w15:val="{F4B26898-B8E9-6941-BD08-401529D54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5AF5"/>
    <w:rPr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qFormat/>
    <w:rsid w:val="008D5AF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D5AF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8D5AF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8D5AF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qFormat/>
    <w:rsid w:val="008D5AF5"/>
    <w:pPr>
      <w:spacing w:before="240" w:after="60"/>
      <w:outlineLvl w:val="6"/>
    </w:pPr>
    <w:rPr>
      <w:lang w:val="en-AU"/>
    </w:rPr>
  </w:style>
  <w:style w:type="paragraph" w:styleId="Heading9">
    <w:name w:val="heading 9"/>
    <w:basedOn w:val="Normal"/>
    <w:next w:val="Normal"/>
    <w:qFormat/>
    <w:rsid w:val="008D5AF5"/>
    <w:pPr>
      <w:spacing w:before="240" w:after="60"/>
      <w:outlineLvl w:val="8"/>
    </w:pPr>
    <w:rPr>
      <w:rFonts w:ascii="Arial" w:hAnsi="Arial" w:cs="Arial"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8D5AF5"/>
    <w:pPr>
      <w:tabs>
        <w:tab w:val="center" w:pos="4153"/>
        <w:tab w:val="right" w:pos="8306"/>
      </w:tabs>
    </w:pPr>
    <w:rPr>
      <w:lang w:val="en-AU"/>
    </w:rPr>
  </w:style>
  <w:style w:type="paragraph" w:styleId="BodyText3">
    <w:name w:val="Body Text 3"/>
    <w:basedOn w:val="Normal"/>
    <w:rsid w:val="008D5AF5"/>
    <w:pPr>
      <w:spacing w:after="120"/>
    </w:pPr>
    <w:rPr>
      <w:sz w:val="16"/>
      <w:szCs w:val="16"/>
    </w:rPr>
  </w:style>
  <w:style w:type="character" w:styleId="PageNumber">
    <w:name w:val="page number"/>
    <w:basedOn w:val="DefaultParagraphFont"/>
    <w:rsid w:val="008D5AF5"/>
  </w:style>
  <w:style w:type="paragraph" w:styleId="BalloonText">
    <w:name w:val="Balloon Text"/>
    <w:basedOn w:val="Normal"/>
    <w:semiHidden/>
    <w:rsid w:val="00107A7C"/>
    <w:rPr>
      <w:rFonts w:ascii="Tahoma" w:hAnsi="Tahoma"/>
      <w:sz w:val="16"/>
      <w:szCs w:val="18"/>
    </w:rPr>
  </w:style>
  <w:style w:type="paragraph" w:styleId="Header">
    <w:name w:val="header"/>
    <w:basedOn w:val="Normal"/>
    <w:rsid w:val="006E046B"/>
    <w:pPr>
      <w:tabs>
        <w:tab w:val="center" w:pos="4153"/>
        <w:tab w:val="right" w:pos="8306"/>
      </w:tabs>
    </w:pPr>
    <w:rPr>
      <w:szCs w:val="28"/>
    </w:rPr>
  </w:style>
  <w:style w:type="table" w:styleId="TableGrid">
    <w:name w:val="Table Grid"/>
    <w:basedOn w:val="TableNormal"/>
    <w:rsid w:val="00D27B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E048C9"/>
    <w:pPr>
      <w:shd w:val="clear" w:color="auto" w:fill="000080"/>
    </w:pPr>
    <w:rPr>
      <w:rFonts w:ascii="Tahoma" w:hAnsi="Tahoma"/>
      <w:szCs w:val="28"/>
    </w:rPr>
  </w:style>
  <w:style w:type="character" w:styleId="Hyperlink">
    <w:name w:val="Hyperlink"/>
    <w:rsid w:val="00AC7F3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F069F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szCs w:val="28"/>
      <w:lang w:bidi="th-TH"/>
    </w:rPr>
  </w:style>
  <w:style w:type="paragraph" w:styleId="PlainText">
    <w:name w:val="Plain Text"/>
    <w:basedOn w:val="Normal"/>
    <w:link w:val="PlainTextChar"/>
    <w:rsid w:val="00C41F22"/>
    <w:pPr>
      <w:suppressAutoHyphens/>
    </w:pPr>
    <w:rPr>
      <w:rFonts w:ascii="Cordia New" w:eastAsia="Cordia New" w:hAnsi="Cordia New" w:cs="TH SarabunPSK"/>
      <w:sz w:val="28"/>
      <w:szCs w:val="28"/>
      <w:lang w:eastAsia="th-TH" w:bidi="th-TH"/>
    </w:rPr>
  </w:style>
  <w:style w:type="character" w:customStyle="1" w:styleId="PlainTextChar">
    <w:name w:val="Plain Text Char"/>
    <w:basedOn w:val="DefaultParagraphFont"/>
    <w:link w:val="PlainText"/>
    <w:rsid w:val="00C41F22"/>
    <w:rPr>
      <w:rFonts w:ascii="Cordia New" w:eastAsia="Cordia New" w:hAnsi="Cordia New" w:cs="TH SarabunPSK"/>
      <w:sz w:val="28"/>
      <w:szCs w:val="28"/>
      <w:lang w:eastAsia="th-TH"/>
    </w:rPr>
  </w:style>
  <w:style w:type="character" w:customStyle="1" w:styleId="style31">
    <w:name w:val="style31"/>
    <w:basedOn w:val="DefaultParagraphFont"/>
    <w:rsid w:val="00C20BB5"/>
  </w:style>
  <w:style w:type="character" w:customStyle="1" w:styleId="apple-converted-space">
    <w:name w:val="apple-converted-space"/>
    <w:basedOn w:val="DefaultParagraphFont"/>
    <w:rsid w:val="00C20BB5"/>
  </w:style>
  <w:style w:type="character" w:customStyle="1" w:styleId="Heading1Char">
    <w:name w:val="Heading 1 Char"/>
    <w:link w:val="Heading1"/>
    <w:rsid w:val="00076BC0"/>
    <w:rPr>
      <w:rFonts w:ascii="Arial" w:hAnsi="Arial" w:cs="Arial"/>
      <w:b/>
      <w:bCs/>
      <w:kern w:val="32"/>
      <w:sz w:val="32"/>
      <w:szCs w:val="32"/>
      <w:lang w:bidi="ar-SA"/>
    </w:rPr>
  </w:style>
  <w:style w:type="character" w:customStyle="1" w:styleId="Heading7Char">
    <w:name w:val="Heading 7 Char"/>
    <w:basedOn w:val="DefaultParagraphFont"/>
    <w:link w:val="Heading7"/>
    <w:rsid w:val="00082974"/>
    <w:rPr>
      <w:sz w:val="24"/>
      <w:szCs w:val="24"/>
      <w:lang w:val="en-AU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0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work%20at%20RSU\Lecture\2559\PHM331\tqf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7EE3EF-DDFE-4619-A9E0-9BD65350D6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qf3</Template>
  <TotalTime>25</TotalTime>
  <Pages>12</Pages>
  <Words>1871</Words>
  <Characters>10670</Characters>
  <Application>Microsoft Office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 Specification</vt:lpstr>
    </vt:vector>
  </TitlesOfParts>
  <Company/>
  <LinksUpToDate>false</LinksUpToDate>
  <CharactersWithSpaces>1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Specification</dc:title>
  <dc:creator>TJay Suksaeree</dc:creator>
  <cp:lastModifiedBy>Admin</cp:lastModifiedBy>
  <cp:revision>11</cp:revision>
  <cp:lastPrinted>2009-03-20T08:25:00Z</cp:lastPrinted>
  <dcterms:created xsi:type="dcterms:W3CDTF">2025-07-15T08:20:00Z</dcterms:created>
  <dcterms:modified xsi:type="dcterms:W3CDTF">2025-07-15T09:01:00Z</dcterms:modified>
</cp:coreProperties>
</file>